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F5F14" w14:textId="439288FB" w:rsidR="00AA7683" w:rsidRPr="00C350B1" w:rsidRDefault="00BC1DA2" w:rsidP="009E1A05">
      <w:pPr>
        <w:pStyle w:val="Heading1"/>
        <w:spacing w:before="100" w:line="240" w:lineRule="auto"/>
        <w:jc w:val="both"/>
        <w:rPr>
          <w:rFonts w:asciiTheme="minorHAnsi" w:hAnsiTheme="minorHAnsi" w:cstheme="minorHAnsi"/>
          <w:color w:val="000000" w:themeColor="text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F2E3112" wp14:editId="27427A10">
                <wp:simplePos x="0" y="0"/>
                <wp:positionH relativeFrom="column">
                  <wp:posOffset>2286000</wp:posOffset>
                </wp:positionH>
                <wp:positionV relativeFrom="paragraph">
                  <wp:posOffset>28575</wp:posOffset>
                </wp:positionV>
                <wp:extent cx="4505325" cy="714375"/>
                <wp:effectExtent l="0" t="0" r="0" b="0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5325" cy="714375"/>
                          <a:chOff x="-9525" y="0"/>
                          <a:chExt cx="4505325" cy="714375"/>
                        </a:xfrm>
                      </wpg:grpSpPr>
                      <wpg:grpSp>
                        <wpg:cNvPr id="6" name="Group 6"/>
                        <wpg:cNvGrpSpPr/>
                        <wpg:grpSpPr>
                          <a:xfrm>
                            <a:off x="9525" y="0"/>
                            <a:ext cx="4477353" cy="424179"/>
                            <a:chOff x="9525" y="0"/>
                            <a:chExt cx="4477353" cy="424179"/>
                          </a:xfrm>
                        </wpg:grpSpPr>
                        <wps:wsp>
                          <wps:cNvPr id="21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09519" y="0"/>
                              <a:ext cx="4277359" cy="42417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8AA692B" w14:textId="2F6E1406" w:rsidR="00BC1DA2" w:rsidRPr="00A27DB9" w:rsidRDefault="001304F7" w:rsidP="00BC1DA2">
                                <w:pPr>
                                  <w:rPr>
                                    <w:rFonts w:cstheme="minorHAnsi"/>
                                    <w:sz w:val="28"/>
                                  </w:rPr>
                                </w:pPr>
                                <w:proofErr w:type="gramStart"/>
                                <w:r w:rsidRPr="00A27DB9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Male,  35</w:t>
                                </w:r>
                                <w:proofErr w:type="gramEnd"/>
                                <w:r w:rsidRPr="00A27DB9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 xml:space="preserve"> years old, Pakistani national</w:t>
                                </w:r>
                                <w:r w:rsidR="00BC1DA2" w:rsidRPr="00A27DB9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pic:pic xmlns:pic="http://schemas.openxmlformats.org/drawingml/2006/picture">
                          <pic:nvPicPr>
                            <pic:cNvPr id="4" name="Picture 4" descr="C:\Users\mqbpwts2\AppData\Local\Microsoft\Windows\INetCache\IE\Q28DAEHN\small-house[1].jp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duotone>
                                <a:schemeClr val="bg2">
                                  <a:shade val="45000"/>
                                  <a:satMod val="135000"/>
                                </a:schemeClr>
                                <a:prstClr val="white"/>
                              </a:duotone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9">
                                      <a14:imgEffect>
                                        <a14:sharpenSoften amount="-50000"/>
                                      </a14:imgEffect>
                                    </a14:imgLayer>
                                  </a14:imgProps>
                                </a:ex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 flipH="1">
                              <a:off x="9525" y="19050"/>
                              <a:ext cx="195580" cy="20193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  <wpg:grpSp>
                        <wpg:cNvPr id="7" name="Group 7"/>
                        <wpg:cNvGrpSpPr/>
                        <wpg:grpSpPr>
                          <a:xfrm>
                            <a:off x="19050" y="228600"/>
                            <a:ext cx="4457700" cy="266700"/>
                            <a:chOff x="0" y="0"/>
                            <a:chExt cx="4457700" cy="266700"/>
                          </a:xfrm>
                        </wpg:grpSpPr>
                        <pic:pic xmlns:pic="http://schemas.openxmlformats.org/drawingml/2006/picture">
                          <pic:nvPicPr>
                            <pic:cNvPr id="3" name="Picture 3" descr="C:\Users\mqbpwts2\AppData\Local\Microsoft\Windows\INetCache\IE\E8YBROZA\6xqFT[1]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11">
                                      <a14:imgEffect>
                                        <a14:brightnessContrast bright="40000" contrast="-40000"/>
                                      </a14:imgEffect>
                                    </a14:imgLayer>
                                  </a14:imgProps>
                                </a:ex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47625"/>
                              <a:ext cx="175260" cy="1752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80975" y="0"/>
                              <a:ext cx="4276725" cy="2667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AFD07F7" w14:textId="77777777" w:rsidR="00BC1DA2" w:rsidRPr="00A27DB9" w:rsidRDefault="00BC1DA2" w:rsidP="00BC1DA2">
                                <w:pPr>
                                  <w:rPr>
                                    <w:rFonts w:cstheme="minorHAnsi"/>
                                    <w:sz w:val="28"/>
                                  </w:rPr>
                                </w:pPr>
                                <w:r w:rsidRPr="00A27DB9">
                                  <w:rPr>
                                    <w:rFonts w:cstheme="minorHAnsi"/>
                                    <w:color w:val="000000" w:themeColor="text1"/>
                                    <w:szCs w:val="24"/>
                                  </w:rPr>
                                  <w:t>(92) 3155235956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g:grpSp>
                        <wpg:cNvPr id="8" name="Group 8"/>
                        <wpg:cNvGrpSpPr/>
                        <wpg:grpSpPr>
                          <a:xfrm>
                            <a:off x="-9525" y="447675"/>
                            <a:ext cx="4505325" cy="266700"/>
                            <a:chOff x="-19050" y="0"/>
                            <a:chExt cx="4505325" cy="266700"/>
                          </a:xfrm>
                        </wpg:grpSpPr>
                        <pic:pic xmlns:pic="http://schemas.openxmlformats.org/drawingml/2006/picture">
                          <pic:nvPicPr>
                            <pic:cNvPr id="1" name="Picture 1" descr="C:\Users\mqbpwts2\AppData\Local\Microsoft\Windows\INetCache\IE\WG0GT54I\icon___email_by_liuyanghejerry-d4956cy[1].png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grayscl/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13">
                                      <a14:imgEffect>
                                        <a14:sharpenSoften amount="50000"/>
                                      </a14:imgEffect>
                                      <a14:imgEffect>
                                        <a14:brightnessContrast bright="-40000" contrast="40000"/>
                                      </a14:imgEffect>
                                    </a14:imgLayer>
                                  </a14:imgProps>
                                </a:ex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-19050" y="57150"/>
                              <a:ext cx="231140" cy="15303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5" name="Text Box 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09550" y="0"/>
                              <a:ext cx="4276725" cy="2667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89ED4D6" w14:textId="36CFC587" w:rsidR="00BC1DA2" w:rsidRPr="00A27DB9" w:rsidRDefault="00E0531C" w:rsidP="00BC1DA2">
                                <w:pPr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hyperlink r:id="rId14" w:history="1">
                                  <w:r w:rsidR="00BC1DA2" w:rsidRPr="00A27DB9">
                                    <w:rPr>
                                      <w:rStyle w:val="Hyperlink"/>
                                      <w:rFonts w:cstheme="minorHAnsi"/>
                                    </w:rPr>
                                    <w:t>rashid.bioinfo@gmail.com</w:t>
                                  </w:r>
                                </w:hyperlink>
                              </w:p>
                              <w:p w14:paraId="4057E398" w14:textId="77777777" w:rsidR="00BC1DA2" w:rsidRPr="00665379" w:rsidRDefault="00BC1DA2" w:rsidP="00BC1DA2">
                                <w:pPr>
                                  <w:rPr>
                                    <w:rFonts w:cstheme="minorHAnsi"/>
                                    <w:sz w:val="24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F2E3112" id="Group 9" o:spid="_x0000_s1026" style="position:absolute;left:0;text-align:left;margin-left:180pt;margin-top:2.25pt;width:354.75pt;height:56.25pt;z-index:251659264;mso-width-relative:margin" coordorigin="-95" coordsize="45053,7143" o:gfxdata="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">
                <v:group id="Group 6" o:spid="_x0000_s1027" style="position:absolute;left:95;width:44773;height:4241" coordorigin="95" coordsize="44773,4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8" type="#_x0000_t202" style="position:absolute;left:2095;width:42773;height:42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  <v:textbox style="mso-fit-shape-to-text:t">
                      <w:txbxContent>
                        <w:p w14:paraId="08AA692B" w14:textId="2F6E1406" w:rsidR="00BC1DA2" w:rsidRPr="00A27DB9" w:rsidRDefault="001304F7" w:rsidP="00BC1DA2">
                          <w:pPr>
                            <w:rPr>
                              <w:rFonts w:cstheme="minorHAnsi"/>
                              <w:sz w:val="28"/>
                            </w:rPr>
                          </w:pPr>
                          <w:proofErr w:type="gramStart"/>
                          <w:r w:rsidRPr="00A27DB9">
                            <w:rPr>
                              <w:rFonts w:cstheme="minorHAnsi"/>
                              <w:color w:val="000000" w:themeColor="text1"/>
                            </w:rPr>
                            <w:t>Male,  35</w:t>
                          </w:r>
                          <w:proofErr w:type="gramEnd"/>
                          <w:r w:rsidRPr="00A27DB9">
                            <w:rPr>
                              <w:rFonts w:cstheme="minorHAnsi"/>
                              <w:color w:val="000000" w:themeColor="text1"/>
                            </w:rPr>
                            <w:t xml:space="preserve"> years old, Pakistani national</w:t>
                          </w:r>
                          <w:r w:rsidR="00BC1DA2" w:rsidRPr="00A27DB9">
                            <w:rPr>
                              <w:rFonts w:cstheme="minorHAnsi"/>
                              <w:color w:val="000000" w:themeColor="text1"/>
                            </w:rPr>
                            <w:t>.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" o:spid="_x0000_s1029" type="#_x0000_t75" style="position:absolute;left:95;top:190;width:1956;height:2019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">
                    <v:imagedata r:id="rId15" o:title="small-house[1]" recolortarget="#837a4a [1454]"/>
                  </v:shape>
                </v:group>
                <v:group id="Group 7" o:spid="_x0000_s1030" style="position:absolute;left:190;top:2286;width:44577;height:2667" coordsize="44577,2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shape id="Picture 3" o:spid="_x0000_s1031" type="#_x0000_t75" style="position:absolute;top:476;width:1752;height:17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">
                    <v:imagedata r:id="rId16" o:title="6xqFT[1]"/>
                  </v:shape>
                  <v:shape id="Text Box 2" o:spid="_x0000_s1032" type="#_x0000_t202" style="position:absolute;left:1809;width:42768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  <v:textbox>
                      <w:txbxContent>
                        <w:p w14:paraId="3AFD07F7" w14:textId="77777777" w:rsidR="00BC1DA2" w:rsidRPr="00A27DB9" w:rsidRDefault="00BC1DA2" w:rsidP="00BC1DA2">
                          <w:pPr>
                            <w:rPr>
                              <w:rFonts w:cstheme="minorHAnsi"/>
                              <w:sz w:val="28"/>
                            </w:rPr>
                          </w:pPr>
                          <w:r w:rsidRPr="00A27DB9">
                            <w:rPr>
                              <w:rFonts w:cstheme="minorHAnsi"/>
                              <w:color w:val="000000" w:themeColor="text1"/>
                              <w:szCs w:val="24"/>
                            </w:rPr>
                            <w:t>(92) 3155235956</w:t>
                          </w:r>
                        </w:p>
                      </w:txbxContent>
                    </v:textbox>
                  </v:shape>
                </v:group>
                <v:group id="Group 8" o:spid="_x0000_s1033" style="position:absolute;left:-95;top:4476;width:45053;height:2667" coordorigin="-190" coordsize="45053,2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Picture 1" o:spid="_x0000_s1034" type="#_x0000_t75" style="position:absolute;left:-190;top:571;width:2310;height:15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">
                    <v:imagedata r:id="rId17" o:title="icon___email_by_liuyanghejerry-d4956cy[1]" grayscale="t"/>
                  </v:shape>
                  <v:shape id="Text Box 5" o:spid="_x0000_s1035" type="#_x0000_t202" style="position:absolute;left:2095;width:42767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  <v:textbox>
                      <w:txbxContent>
                        <w:p w14:paraId="389ED4D6" w14:textId="36CFC587" w:rsidR="00BC1DA2" w:rsidRPr="00A27DB9" w:rsidRDefault="00E0531C" w:rsidP="00BC1DA2">
                          <w:pPr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hyperlink r:id="rId18" w:history="1">
                            <w:r w:rsidR="00BC1DA2" w:rsidRPr="00A27DB9">
                              <w:rPr>
                                <w:rStyle w:val="Hyperlink"/>
                                <w:rFonts w:cstheme="minorHAnsi"/>
                              </w:rPr>
                              <w:t>rashid.bioinfo@gmail.com</w:t>
                            </w:r>
                          </w:hyperlink>
                        </w:p>
                        <w:p w14:paraId="4057E398" w14:textId="77777777" w:rsidR="00BC1DA2" w:rsidRPr="00665379" w:rsidRDefault="00BC1DA2" w:rsidP="00BC1DA2">
                          <w:pPr>
                            <w:rPr>
                              <w:rFonts w:cstheme="minorHAnsi"/>
                              <w:sz w:val="24"/>
                              <w:szCs w:val="20"/>
                            </w:rPr>
                          </w:pP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  <w:r w:rsidR="0071474D" w:rsidRPr="00C350B1">
        <w:rPr>
          <w:rFonts w:asciiTheme="minorHAnsi" w:hAnsiTheme="minorHAnsi" w:cstheme="minorHAnsi"/>
          <w:color w:val="000000" w:themeColor="text1"/>
        </w:rPr>
        <w:t>Rashid Hussain</w:t>
      </w:r>
    </w:p>
    <w:p w14:paraId="13BF703E" w14:textId="42190B2B" w:rsidR="00D57969" w:rsidRPr="00C350B1" w:rsidRDefault="0071474D" w:rsidP="00D57969">
      <w:pPr>
        <w:spacing w:after="0"/>
        <w:rPr>
          <w:rFonts w:cstheme="minorHAnsi"/>
        </w:rPr>
      </w:pPr>
      <w:r w:rsidRPr="00C350B1">
        <w:rPr>
          <w:rFonts w:cstheme="minorHAnsi"/>
        </w:rPr>
        <w:t xml:space="preserve">BS &amp; </w:t>
      </w:r>
      <w:r w:rsidR="00D57969" w:rsidRPr="00C350B1">
        <w:rPr>
          <w:rFonts w:cstheme="minorHAnsi"/>
        </w:rPr>
        <w:t xml:space="preserve">MS, </w:t>
      </w:r>
      <w:r w:rsidRPr="00C350B1">
        <w:rPr>
          <w:rFonts w:cstheme="minorHAnsi"/>
        </w:rPr>
        <w:t>Bioinformatics</w:t>
      </w:r>
    </w:p>
    <w:p w14:paraId="0FDE8C0C" w14:textId="0B3738B5" w:rsidR="001E1712" w:rsidRDefault="00710955" w:rsidP="00D57969">
      <w:pPr>
        <w:spacing w:after="0"/>
        <w:rPr>
          <w:rFonts w:cstheme="minorHAnsi"/>
        </w:rPr>
      </w:pPr>
      <w:r>
        <w:rPr>
          <w:rFonts w:cstheme="minorHAnsi"/>
        </w:rPr>
        <w:t>Ph.D.</w:t>
      </w:r>
      <w:r w:rsidR="001E1712" w:rsidRPr="00C350B1">
        <w:rPr>
          <w:rFonts w:cstheme="minorHAnsi"/>
        </w:rPr>
        <w:t xml:space="preserve"> </w:t>
      </w:r>
      <w:r w:rsidR="0071474D" w:rsidRPr="00C350B1">
        <w:rPr>
          <w:rFonts w:cstheme="minorHAnsi"/>
        </w:rPr>
        <w:t>Computational Chemistry</w:t>
      </w:r>
    </w:p>
    <w:p w14:paraId="0CC1C9F7" w14:textId="77777777" w:rsidR="00CA6DE1" w:rsidRDefault="00CA6DE1" w:rsidP="00CA6DE1">
      <w:pPr>
        <w:pStyle w:val="IntenseQuote"/>
        <w:spacing w:after="0"/>
        <w:ind w:left="0" w:right="0"/>
      </w:pPr>
    </w:p>
    <w:p w14:paraId="23BD581A" w14:textId="13F08242" w:rsidR="00CA6DE1" w:rsidRDefault="00CA6DE1" w:rsidP="00CA6DE1">
      <w:pPr>
        <w:pStyle w:val="IntenseQuote"/>
        <w:spacing w:after="0"/>
        <w:ind w:left="0" w:right="0"/>
      </w:pPr>
      <w:r>
        <w:t>Research</w:t>
      </w:r>
      <w:r w:rsidRPr="00D11459">
        <w:t xml:space="preserve"> Experience</w:t>
      </w:r>
    </w:p>
    <w:p w14:paraId="2A127062" w14:textId="11C64673" w:rsidR="00CA6DE1" w:rsidRPr="00A67266" w:rsidRDefault="00D544DB" w:rsidP="00CA6DE1">
      <w:pPr>
        <w:spacing w:after="0"/>
      </w:pPr>
      <w:r>
        <w:t>Jan</w:t>
      </w:r>
      <w:r w:rsidR="00CA6DE1" w:rsidRPr="00A67266">
        <w:t xml:space="preserve"> 20</w:t>
      </w:r>
      <w:r w:rsidR="00CA6DE1">
        <w:t>2</w:t>
      </w:r>
      <w:r w:rsidR="00881F72">
        <w:t>2</w:t>
      </w:r>
      <w:r w:rsidR="00CA6DE1" w:rsidRPr="00A67266">
        <w:t xml:space="preserve"> – </w:t>
      </w:r>
      <w:r w:rsidR="000506EF">
        <w:t>Apr 202</w:t>
      </w:r>
      <w:r w:rsidR="00AE4B5E">
        <w:t>2</w:t>
      </w:r>
      <w:r w:rsidR="00CA6DE1" w:rsidRPr="00A67266">
        <w:tab/>
      </w:r>
      <w:r w:rsidR="00CA6DE1" w:rsidRPr="00A67266">
        <w:rPr>
          <w:b/>
          <w:bCs/>
        </w:rPr>
        <w:t>Visiting Postgraduate Researcher – University of Manchester (UoM), UK</w:t>
      </w:r>
    </w:p>
    <w:p w14:paraId="2409F13B" w14:textId="59E727D8" w:rsidR="00D11459" w:rsidRPr="00A67266" w:rsidRDefault="00D11459" w:rsidP="00CA6DE1">
      <w:pPr>
        <w:spacing w:after="0"/>
      </w:pPr>
      <w:r w:rsidRPr="00A67266">
        <w:tab/>
      </w:r>
      <w:r w:rsidR="00CA6DE1">
        <w:tab/>
      </w:r>
      <w:r w:rsidR="00CA6DE1">
        <w:tab/>
      </w:r>
      <w:r w:rsidR="007D42D8">
        <w:rPr>
          <w:b/>
          <w:bCs/>
        </w:rPr>
        <w:t>Project</w:t>
      </w:r>
      <w:r w:rsidRPr="00A67266">
        <w:t xml:space="preserve">:  </w:t>
      </w:r>
      <w:r w:rsidR="00F155D7" w:rsidRPr="007D42D8">
        <w:t>VSpipe, an Integrated Resource for Virtual Screening and Hit Selection</w:t>
      </w:r>
    </w:p>
    <w:p w14:paraId="1413356F" w14:textId="3FB00176" w:rsidR="000506EF" w:rsidRDefault="00D11459" w:rsidP="000506EF">
      <w:pPr>
        <w:spacing w:after="0"/>
      </w:pPr>
      <w:r w:rsidRPr="00A67266">
        <w:tab/>
      </w:r>
      <w:r w:rsidRPr="00A67266">
        <w:tab/>
      </w:r>
      <w:r w:rsidR="002262D9" w:rsidRPr="00A67266">
        <w:tab/>
      </w:r>
      <w:r w:rsidRPr="00A67266">
        <w:rPr>
          <w:b/>
          <w:bCs/>
        </w:rPr>
        <w:t>Responsibilities</w:t>
      </w:r>
      <w:r w:rsidRPr="00A67266">
        <w:t>:</w:t>
      </w:r>
      <w:r w:rsidR="00710955">
        <w:t xml:space="preserve"> </w:t>
      </w:r>
      <w:bookmarkStart w:id="0" w:name="_Hlk103257666"/>
      <w:r w:rsidR="000506EF">
        <w:t>Successfully d</w:t>
      </w:r>
      <w:r w:rsidR="00AA3823" w:rsidRPr="00AA3823">
        <w:t>evelop</w:t>
      </w:r>
      <w:r w:rsidR="000506EF">
        <w:t>ed</w:t>
      </w:r>
      <w:r w:rsidR="00AA3823" w:rsidRPr="00AA3823">
        <w:t xml:space="preserve"> a</w:t>
      </w:r>
      <w:r w:rsidR="000506EF">
        <w:t>n open-source</w:t>
      </w:r>
      <w:r w:rsidR="00AA3823" w:rsidRPr="00AA3823">
        <w:t xml:space="preserve"> Python-based virtual screening </w:t>
      </w:r>
    </w:p>
    <w:p w14:paraId="17714AC5" w14:textId="25D8829A" w:rsidR="000506EF" w:rsidRPr="00A67266" w:rsidRDefault="00AA3823" w:rsidP="000506EF">
      <w:pPr>
        <w:spacing w:after="0"/>
        <w:ind w:left="1440" w:firstLine="720"/>
      </w:pPr>
      <w:r w:rsidRPr="00AA3823">
        <w:t xml:space="preserve">toolkit </w:t>
      </w:r>
      <w:r w:rsidR="000506EF">
        <w:t xml:space="preserve">with </w:t>
      </w:r>
      <w:r w:rsidR="00407BAB">
        <w:t xml:space="preserve">a </w:t>
      </w:r>
      <w:r w:rsidR="00AE4B5E">
        <w:t>cross-platform user-</w:t>
      </w:r>
      <w:r w:rsidR="000506EF">
        <w:t>interactive</w:t>
      </w:r>
      <w:r w:rsidRPr="00AA3823">
        <w:t xml:space="preserve"> </w:t>
      </w:r>
      <w:r>
        <w:t>GUI interface</w:t>
      </w:r>
    </w:p>
    <w:bookmarkEnd w:id="0"/>
    <w:p w14:paraId="2D7539CF" w14:textId="0F4B439D" w:rsidR="002262D9" w:rsidRPr="00A67266" w:rsidRDefault="007934CD" w:rsidP="002262D9">
      <w:pPr>
        <w:spacing w:before="240" w:after="0"/>
      </w:pPr>
      <w:r w:rsidRPr="00A67266">
        <w:t xml:space="preserve">Jul </w:t>
      </w:r>
      <w:r w:rsidR="002262D9" w:rsidRPr="00A67266">
        <w:t>201</w:t>
      </w:r>
      <w:r w:rsidRPr="00A67266">
        <w:t xml:space="preserve">6 – Dec </w:t>
      </w:r>
      <w:r w:rsidR="002262D9" w:rsidRPr="00A67266">
        <w:t>20</w:t>
      </w:r>
      <w:r w:rsidR="007B681D" w:rsidRPr="00A67266">
        <w:t>19</w:t>
      </w:r>
      <w:r w:rsidRPr="00A67266">
        <w:tab/>
      </w:r>
      <w:r w:rsidR="007B681D" w:rsidRPr="00A67266">
        <w:rPr>
          <w:b/>
          <w:bCs/>
        </w:rPr>
        <w:t>Research Assistant</w:t>
      </w:r>
      <w:r w:rsidR="002262D9" w:rsidRPr="00A67266">
        <w:rPr>
          <w:b/>
          <w:bCs/>
        </w:rPr>
        <w:t xml:space="preserve"> – </w:t>
      </w:r>
      <w:r w:rsidR="007B681D" w:rsidRPr="00A67266">
        <w:rPr>
          <w:b/>
          <w:bCs/>
        </w:rPr>
        <w:t>A.Z. Pharmaceuticals Company Limited</w:t>
      </w:r>
      <w:r w:rsidR="00E636D0" w:rsidRPr="00A67266">
        <w:rPr>
          <w:b/>
          <w:bCs/>
        </w:rPr>
        <w:t>, Pakistan</w:t>
      </w:r>
    </w:p>
    <w:p w14:paraId="64F5CFF1" w14:textId="7B4D17FE" w:rsidR="002262D9" w:rsidRPr="00A67266" w:rsidRDefault="002262D9" w:rsidP="00D11459">
      <w:pPr>
        <w:spacing w:after="0"/>
      </w:pPr>
      <w:r w:rsidRPr="00A67266">
        <w:tab/>
      </w:r>
      <w:r w:rsidRPr="00A67266">
        <w:tab/>
      </w:r>
      <w:r w:rsidRPr="00A67266">
        <w:tab/>
      </w:r>
      <w:r w:rsidR="007B681D" w:rsidRPr="00A67266">
        <w:rPr>
          <w:b/>
          <w:bCs/>
        </w:rPr>
        <w:t>Focus</w:t>
      </w:r>
      <w:r w:rsidRPr="00A67266">
        <w:t xml:space="preserve">: </w:t>
      </w:r>
      <w:r w:rsidR="007B681D" w:rsidRPr="00A67266">
        <w:t>Research and management tasks</w:t>
      </w:r>
    </w:p>
    <w:p w14:paraId="24751441" w14:textId="427B8202" w:rsidR="002262D9" w:rsidRPr="00A67266" w:rsidRDefault="002262D9" w:rsidP="00D11459">
      <w:pPr>
        <w:spacing w:after="0"/>
      </w:pPr>
      <w:r w:rsidRPr="00A67266">
        <w:tab/>
      </w:r>
      <w:r w:rsidRPr="00A67266">
        <w:tab/>
      </w:r>
      <w:r w:rsidRPr="00A67266">
        <w:tab/>
      </w:r>
      <w:r w:rsidRPr="00A67266">
        <w:rPr>
          <w:b/>
          <w:bCs/>
        </w:rPr>
        <w:t>Responsibilities</w:t>
      </w:r>
      <w:r w:rsidRPr="00A67266">
        <w:t xml:space="preserve">: </w:t>
      </w:r>
      <w:r w:rsidR="00304C78" w:rsidRPr="00A67266">
        <w:t xml:space="preserve"> </w:t>
      </w:r>
      <w:r w:rsidR="007B681D" w:rsidRPr="00A67266">
        <w:t xml:space="preserve">Structure-based drug design of HCV NS3 protease </w:t>
      </w:r>
      <w:r w:rsidR="00E95611">
        <w:t>g</w:t>
      </w:r>
      <w:r w:rsidR="007B681D" w:rsidRPr="00A67266">
        <w:t xml:space="preserve">enotype 3a </w:t>
      </w:r>
    </w:p>
    <w:p w14:paraId="63B2E7CD" w14:textId="30713E0C" w:rsidR="00304C78" w:rsidRPr="00A67266" w:rsidRDefault="00304C78" w:rsidP="00D11459">
      <w:pPr>
        <w:spacing w:after="0"/>
      </w:pPr>
      <w:r w:rsidRPr="00A67266">
        <w:tab/>
      </w:r>
      <w:r w:rsidRPr="00A67266">
        <w:tab/>
      </w:r>
      <w:r w:rsidRPr="00A67266">
        <w:tab/>
      </w:r>
      <w:r w:rsidRPr="00A67266">
        <w:tab/>
      </w:r>
      <w:r w:rsidRPr="00A67266">
        <w:tab/>
      </w:r>
      <w:r w:rsidR="007D42D8">
        <w:t xml:space="preserve">   </w:t>
      </w:r>
      <w:r w:rsidR="007B681D" w:rsidRPr="00A67266">
        <w:t>Ligand-based pharmacophore modeling</w:t>
      </w:r>
    </w:p>
    <w:p w14:paraId="77646657" w14:textId="415BD677" w:rsidR="00304C78" w:rsidRPr="00A67266" w:rsidRDefault="00304C78" w:rsidP="00D11459">
      <w:pPr>
        <w:spacing w:after="0"/>
      </w:pPr>
      <w:r w:rsidRPr="00A67266">
        <w:tab/>
      </w:r>
      <w:r w:rsidRPr="00A67266">
        <w:tab/>
      </w:r>
      <w:r w:rsidRPr="00A67266">
        <w:tab/>
      </w:r>
      <w:r w:rsidRPr="00A67266">
        <w:tab/>
      </w:r>
      <w:r w:rsidRPr="00A67266">
        <w:tab/>
      </w:r>
      <w:r w:rsidR="007D42D8">
        <w:t xml:space="preserve">   </w:t>
      </w:r>
      <w:r w:rsidR="007B681D" w:rsidRPr="00A67266">
        <w:t>Coordination with universities for research facilitation</w:t>
      </w:r>
      <w:r w:rsidRPr="00A67266">
        <w:t xml:space="preserve"> </w:t>
      </w:r>
    </w:p>
    <w:p w14:paraId="3FAEB099" w14:textId="22857E10" w:rsidR="007B681D" w:rsidRPr="00A67266" w:rsidRDefault="007B681D" w:rsidP="00D11459">
      <w:pPr>
        <w:spacing w:after="0"/>
      </w:pPr>
      <w:r w:rsidRPr="00A67266">
        <w:tab/>
      </w:r>
      <w:r w:rsidRPr="00A67266">
        <w:tab/>
      </w:r>
      <w:r w:rsidRPr="00A67266">
        <w:tab/>
      </w:r>
      <w:r w:rsidRPr="00A67266">
        <w:tab/>
      </w:r>
      <w:r w:rsidRPr="00A67266">
        <w:tab/>
      </w:r>
      <w:r w:rsidR="007D42D8">
        <w:t xml:space="preserve">   </w:t>
      </w:r>
      <w:r w:rsidRPr="00A67266">
        <w:t>Monitoring of cGMP compliance and training of technical staff</w:t>
      </w:r>
    </w:p>
    <w:p w14:paraId="467E0D7D" w14:textId="3EF87265" w:rsidR="002262D9" w:rsidRPr="00A67266" w:rsidRDefault="002262D9" w:rsidP="00715B13">
      <w:pPr>
        <w:spacing w:before="240" w:after="0"/>
        <w:ind w:left="2160" w:hanging="2160"/>
      </w:pPr>
      <w:r w:rsidRPr="00A67266">
        <w:t>Feb</w:t>
      </w:r>
      <w:r w:rsidR="00E46D9D" w:rsidRPr="00A67266">
        <w:t xml:space="preserve"> </w:t>
      </w:r>
      <w:r w:rsidRPr="00A67266">
        <w:t>201</w:t>
      </w:r>
      <w:r w:rsidR="00E46D9D" w:rsidRPr="00A67266">
        <w:t xml:space="preserve">5 – </w:t>
      </w:r>
      <w:r w:rsidR="009540A7" w:rsidRPr="00A67266">
        <w:t>Jan</w:t>
      </w:r>
      <w:r w:rsidR="00E46D9D" w:rsidRPr="00A67266">
        <w:t xml:space="preserve"> </w:t>
      </w:r>
      <w:r w:rsidRPr="00A67266">
        <w:t>201</w:t>
      </w:r>
      <w:r w:rsidR="00E46D9D" w:rsidRPr="00A67266">
        <w:t>6</w:t>
      </w:r>
      <w:r w:rsidR="009540A7" w:rsidRPr="00A67266">
        <w:tab/>
      </w:r>
      <w:r w:rsidRPr="00A67266">
        <w:rPr>
          <w:b/>
          <w:bCs/>
        </w:rPr>
        <w:t>Research Ass</w:t>
      </w:r>
      <w:r w:rsidR="00E46D9D" w:rsidRPr="00A67266">
        <w:rPr>
          <w:b/>
          <w:bCs/>
        </w:rPr>
        <w:t>ociate</w:t>
      </w:r>
      <w:r w:rsidRPr="00A67266">
        <w:rPr>
          <w:b/>
          <w:bCs/>
        </w:rPr>
        <w:t xml:space="preserve"> – </w:t>
      </w:r>
      <w:r w:rsidR="00131D1E" w:rsidRPr="00131D1E">
        <w:rPr>
          <w:b/>
          <w:bCs/>
        </w:rPr>
        <w:t>Biomedical Informatics Research Laboratory</w:t>
      </w:r>
      <w:r w:rsidR="003026FD" w:rsidRPr="00A67266">
        <w:rPr>
          <w:b/>
          <w:bCs/>
        </w:rPr>
        <w:t xml:space="preserve">, </w:t>
      </w:r>
      <w:r w:rsidR="00715B13" w:rsidRPr="00715B13">
        <w:rPr>
          <w:b/>
          <w:bCs/>
        </w:rPr>
        <w:t>Lahore University of Management Sciences (LUMS)</w:t>
      </w:r>
      <w:r w:rsidR="00715B13">
        <w:rPr>
          <w:b/>
          <w:bCs/>
        </w:rPr>
        <w:t xml:space="preserve">, </w:t>
      </w:r>
      <w:r w:rsidR="003026FD" w:rsidRPr="00A67266">
        <w:rPr>
          <w:b/>
          <w:bCs/>
        </w:rPr>
        <w:t>Pakistan</w:t>
      </w:r>
    </w:p>
    <w:p w14:paraId="19984027" w14:textId="41D9B3D9" w:rsidR="002262D9" w:rsidRPr="00A67266" w:rsidRDefault="002262D9" w:rsidP="00D11459">
      <w:pPr>
        <w:spacing w:after="0"/>
      </w:pPr>
      <w:r w:rsidRPr="00A67266">
        <w:tab/>
      </w:r>
      <w:r w:rsidRPr="00A67266">
        <w:tab/>
      </w:r>
      <w:r w:rsidRPr="00A67266">
        <w:tab/>
      </w:r>
      <w:r w:rsidRPr="00A67266">
        <w:rPr>
          <w:b/>
          <w:bCs/>
        </w:rPr>
        <w:t>Project</w:t>
      </w:r>
      <w:r w:rsidR="00E46D9D" w:rsidRPr="00A67266">
        <w:rPr>
          <w:b/>
          <w:bCs/>
        </w:rPr>
        <w:t>s</w:t>
      </w:r>
      <w:r w:rsidRPr="00A67266">
        <w:t xml:space="preserve">: Higher Education Commission </w:t>
      </w:r>
      <w:r w:rsidR="00E95611">
        <w:t>f</w:t>
      </w:r>
      <w:r w:rsidRPr="00A67266">
        <w:t>unded project on H</w:t>
      </w:r>
      <w:r w:rsidR="00F3311F" w:rsidRPr="00A67266">
        <w:t xml:space="preserve">epatitis </w:t>
      </w:r>
      <w:r w:rsidRPr="00A67266">
        <w:t>C</w:t>
      </w:r>
      <w:r w:rsidR="00F3311F" w:rsidRPr="00A67266">
        <w:t xml:space="preserve"> </w:t>
      </w:r>
      <w:r w:rsidRPr="00A67266">
        <w:t>V</w:t>
      </w:r>
      <w:r w:rsidR="00F3311F" w:rsidRPr="00A67266">
        <w:t>irus</w:t>
      </w:r>
      <w:r w:rsidRPr="00A67266">
        <w:t xml:space="preserve"> </w:t>
      </w:r>
      <w:r w:rsidR="003026FD" w:rsidRPr="00A67266">
        <w:t>d</w:t>
      </w:r>
      <w:r w:rsidRPr="00A67266">
        <w:t xml:space="preserve">rug </w:t>
      </w:r>
      <w:r w:rsidR="003026FD" w:rsidRPr="00A67266">
        <w:t>d</w:t>
      </w:r>
      <w:r w:rsidRPr="00A67266">
        <w:t>esign</w:t>
      </w:r>
    </w:p>
    <w:p w14:paraId="4497B37D" w14:textId="57D56E10" w:rsidR="00E46D9D" w:rsidRPr="00A67266" w:rsidRDefault="00E46D9D" w:rsidP="00D11459">
      <w:pPr>
        <w:spacing w:after="0"/>
      </w:pPr>
      <w:r w:rsidRPr="00A67266">
        <w:tab/>
      </w:r>
      <w:r w:rsidRPr="00A67266">
        <w:tab/>
      </w:r>
      <w:r w:rsidRPr="00A67266">
        <w:tab/>
      </w:r>
      <w:r w:rsidRPr="00A67266">
        <w:tab/>
        <w:t xml:space="preserve"> </w:t>
      </w:r>
      <w:r w:rsidR="007D42D8">
        <w:t xml:space="preserve"> </w:t>
      </w:r>
      <w:r w:rsidRPr="00A67266">
        <w:t>MATLAB-based toolbox for top-down proteomics data</w:t>
      </w:r>
    </w:p>
    <w:p w14:paraId="71152719" w14:textId="655BF203" w:rsidR="00304C78" w:rsidRPr="00A67266" w:rsidRDefault="002262D9" w:rsidP="00D11459">
      <w:pPr>
        <w:spacing w:after="0"/>
      </w:pPr>
      <w:r w:rsidRPr="00A67266">
        <w:tab/>
      </w:r>
      <w:r w:rsidRPr="00A67266">
        <w:tab/>
      </w:r>
      <w:r w:rsidRPr="00A67266">
        <w:tab/>
      </w:r>
      <w:r w:rsidRPr="00A67266">
        <w:rPr>
          <w:b/>
          <w:bCs/>
        </w:rPr>
        <w:t>Responsibilities</w:t>
      </w:r>
      <w:r w:rsidRPr="00A67266">
        <w:t xml:space="preserve">: </w:t>
      </w:r>
      <w:r w:rsidR="00304C78" w:rsidRPr="00A67266">
        <w:t xml:space="preserve"> </w:t>
      </w:r>
      <w:r w:rsidR="003D43ED" w:rsidRPr="00715B13">
        <w:t>Ligand-based drug design</w:t>
      </w:r>
      <w:r w:rsidR="003D43ED" w:rsidRPr="00A67266">
        <w:t xml:space="preserve"> </w:t>
      </w:r>
    </w:p>
    <w:p w14:paraId="136041A6" w14:textId="7D5633F0" w:rsidR="003D43ED" w:rsidRPr="00A67266" w:rsidRDefault="003D43ED" w:rsidP="00D11459">
      <w:pPr>
        <w:spacing w:after="0"/>
      </w:pPr>
      <w:r w:rsidRPr="00A67266">
        <w:tab/>
      </w:r>
      <w:r w:rsidRPr="00A67266">
        <w:tab/>
      </w:r>
      <w:r w:rsidRPr="00A67266">
        <w:tab/>
      </w:r>
      <w:r w:rsidRPr="00A67266">
        <w:tab/>
      </w:r>
      <w:r w:rsidRPr="00A67266">
        <w:tab/>
      </w:r>
      <w:r w:rsidR="007D42D8">
        <w:t xml:space="preserve">   </w:t>
      </w:r>
      <w:r w:rsidRPr="00A67266">
        <w:t>Designing GUI of top-down proteomics toolbox</w:t>
      </w:r>
    </w:p>
    <w:p w14:paraId="0A7F9B00" w14:textId="101DE6D9" w:rsidR="00304C78" w:rsidRPr="00A67266" w:rsidRDefault="007D42D8" w:rsidP="00304C78">
      <w:pPr>
        <w:spacing w:after="0"/>
        <w:ind w:left="2880" w:firstLine="720"/>
      </w:pPr>
      <w:r>
        <w:t xml:space="preserve">   </w:t>
      </w:r>
      <w:r w:rsidR="009540A7" w:rsidRPr="00A67266">
        <w:t xml:space="preserve">Lab </w:t>
      </w:r>
      <w:r w:rsidR="00304C78" w:rsidRPr="00A67266">
        <w:t>management and compiling annual lab reports</w:t>
      </w:r>
    </w:p>
    <w:p w14:paraId="5C507AF8" w14:textId="27D8B5A4" w:rsidR="002262D9" w:rsidRPr="00A67266" w:rsidRDefault="007D42D8" w:rsidP="00304C78">
      <w:pPr>
        <w:spacing w:after="0"/>
        <w:ind w:left="2880" w:firstLine="720"/>
      </w:pPr>
      <w:r>
        <w:t xml:space="preserve">   </w:t>
      </w:r>
      <w:r w:rsidR="00304C78" w:rsidRPr="00A67266">
        <w:t>Paper manuscript preparation</w:t>
      </w:r>
    </w:p>
    <w:p w14:paraId="25F3C0F4" w14:textId="40F8CC01" w:rsidR="00210477" w:rsidRDefault="00210477" w:rsidP="00210477">
      <w:pPr>
        <w:spacing w:after="0"/>
        <w:ind w:left="2160" w:hanging="2160"/>
        <w:rPr>
          <w:sz w:val="20"/>
          <w:szCs w:val="20"/>
        </w:rPr>
      </w:pPr>
      <w:r>
        <w:t>Jun</w:t>
      </w:r>
      <w:r w:rsidRPr="00A67266">
        <w:t xml:space="preserve"> 201</w:t>
      </w:r>
      <w:r>
        <w:t>4</w:t>
      </w:r>
      <w:r w:rsidRPr="00A67266">
        <w:t xml:space="preserve"> – Jan 201</w:t>
      </w:r>
      <w:r>
        <w:t>5</w:t>
      </w:r>
      <w:r w:rsidRPr="00A67266">
        <w:tab/>
      </w:r>
      <w:r w:rsidRPr="00A67266">
        <w:rPr>
          <w:b/>
          <w:bCs/>
        </w:rPr>
        <w:t xml:space="preserve">Research </w:t>
      </w:r>
      <w:r>
        <w:rPr>
          <w:b/>
          <w:bCs/>
        </w:rPr>
        <w:t>Intern</w:t>
      </w:r>
      <w:r w:rsidRPr="00A67266">
        <w:rPr>
          <w:b/>
          <w:bCs/>
        </w:rPr>
        <w:t xml:space="preserve"> – </w:t>
      </w:r>
      <w:r w:rsidRPr="00210477">
        <w:rPr>
          <w:b/>
          <w:bCs/>
        </w:rPr>
        <w:t>National Center of Bioinformatics, Quaid-e-Azam University</w:t>
      </w:r>
      <w:r>
        <w:rPr>
          <w:b/>
          <w:bCs/>
        </w:rPr>
        <w:t>, Pak</w:t>
      </w:r>
    </w:p>
    <w:p w14:paraId="46D58A06" w14:textId="0040A1E8" w:rsidR="00210477" w:rsidRPr="00A67266" w:rsidRDefault="00210477" w:rsidP="00210477">
      <w:pPr>
        <w:spacing w:after="0"/>
      </w:pPr>
      <w:r>
        <w:tab/>
      </w:r>
      <w:r>
        <w:tab/>
      </w:r>
      <w:r>
        <w:tab/>
      </w:r>
      <w:r w:rsidRPr="00A67266">
        <w:rPr>
          <w:b/>
          <w:bCs/>
        </w:rPr>
        <w:t>Responsibilities</w:t>
      </w:r>
      <w:r w:rsidRPr="00A67266">
        <w:t xml:space="preserve">:  </w:t>
      </w:r>
      <w:r w:rsidRPr="00210477">
        <w:t>In-vivo testing on Zebrafish and hands-on experimental techniques</w:t>
      </w:r>
    </w:p>
    <w:p w14:paraId="091CF19C" w14:textId="190C88DD" w:rsidR="00210477" w:rsidRPr="00A67266" w:rsidRDefault="00210477" w:rsidP="00210477">
      <w:pPr>
        <w:spacing w:after="0"/>
      </w:pPr>
      <w:r w:rsidRPr="00A67266">
        <w:tab/>
      </w:r>
      <w:r w:rsidRPr="00A67266">
        <w:tab/>
      </w:r>
      <w:r w:rsidRPr="00A67266">
        <w:tab/>
      </w:r>
      <w:r w:rsidRPr="00A67266">
        <w:tab/>
      </w:r>
      <w:r w:rsidRPr="00A67266">
        <w:tab/>
      </w:r>
      <w:r>
        <w:t xml:space="preserve">   Use </w:t>
      </w:r>
      <w:r w:rsidRPr="00210477">
        <w:t xml:space="preserve">bioinformatics tools </w:t>
      </w:r>
      <w:r>
        <w:t>to find</w:t>
      </w:r>
      <w:r w:rsidRPr="00210477">
        <w:t xml:space="preserve"> conserved</w:t>
      </w:r>
      <w:r>
        <w:t xml:space="preserve"> </w:t>
      </w:r>
      <w:r w:rsidRPr="00210477">
        <w:t>regions in Zebrafish</w:t>
      </w:r>
    </w:p>
    <w:p w14:paraId="0C28B92D" w14:textId="588369F9" w:rsidR="00F7485C" w:rsidRDefault="00F7485C" w:rsidP="001C363F">
      <w:pPr>
        <w:pStyle w:val="IntenseQuote"/>
        <w:spacing w:after="0"/>
        <w:ind w:left="0" w:right="0"/>
      </w:pPr>
      <w:r w:rsidRPr="00745143">
        <w:t>Education</w:t>
      </w:r>
    </w:p>
    <w:p w14:paraId="61A141C8" w14:textId="73BE441C" w:rsidR="00FA0FBE" w:rsidRPr="00A3129F" w:rsidRDefault="00DA2D72" w:rsidP="00F31928">
      <w:pPr>
        <w:spacing w:after="0"/>
        <w:rPr>
          <w:b/>
          <w:bCs/>
        </w:rPr>
      </w:pPr>
      <w:r w:rsidRPr="00A3129F">
        <w:t>2017</w:t>
      </w:r>
      <w:r w:rsidR="00A67266" w:rsidRPr="00A3129F">
        <w:t xml:space="preserve"> – </w:t>
      </w:r>
      <w:r w:rsidR="000454EB">
        <w:t>P</w:t>
      </w:r>
      <w:r w:rsidRPr="00A3129F">
        <w:t>resent</w:t>
      </w:r>
      <w:r w:rsidRPr="00A3129F">
        <w:tab/>
      </w:r>
      <w:r w:rsidR="00A3129F">
        <w:t xml:space="preserve">        </w:t>
      </w:r>
      <w:r w:rsidRPr="00A3129F">
        <w:rPr>
          <w:b/>
          <w:bCs/>
        </w:rPr>
        <w:t>Ph</w:t>
      </w:r>
      <w:r w:rsidR="00710955">
        <w:rPr>
          <w:b/>
          <w:bCs/>
        </w:rPr>
        <w:t>.D.</w:t>
      </w:r>
      <w:r w:rsidRPr="00A3129F">
        <w:rPr>
          <w:b/>
          <w:bCs/>
        </w:rPr>
        <w:t xml:space="preserve"> </w:t>
      </w:r>
      <w:r w:rsidR="00A67266" w:rsidRPr="00A3129F">
        <w:rPr>
          <w:b/>
          <w:bCs/>
        </w:rPr>
        <w:t>Chemistry</w:t>
      </w:r>
      <w:r w:rsidRPr="00A3129F">
        <w:rPr>
          <w:b/>
          <w:bCs/>
        </w:rPr>
        <w:t xml:space="preserve"> – </w:t>
      </w:r>
      <w:bookmarkStart w:id="1" w:name="_Hlk101442856"/>
      <w:r w:rsidR="00A67266" w:rsidRPr="00A3129F">
        <w:rPr>
          <w:b/>
          <w:bCs/>
        </w:rPr>
        <w:t>Forman Christian College (A Chartered University)</w:t>
      </w:r>
      <w:bookmarkEnd w:id="1"/>
      <w:r w:rsidR="00A41514" w:rsidRPr="00A3129F">
        <w:rPr>
          <w:b/>
          <w:bCs/>
        </w:rPr>
        <w:t>,</w:t>
      </w:r>
      <w:r w:rsidR="005976A7" w:rsidRPr="00A3129F">
        <w:rPr>
          <w:b/>
          <w:bCs/>
        </w:rPr>
        <w:t xml:space="preserve"> </w:t>
      </w:r>
      <w:r w:rsidR="00A67266" w:rsidRPr="00A3129F">
        <w:rPr>
          <w:b/>
          <w:bCs/>
        </w:rPr>
        <w:t>Pakistan</w:t>
      </w:r>
    </w:p>
    <w:p w14:paraId="64C804DA" w14:textId="6BF15570" w:rsidR="00FA0FBE" w:rsidRPr="00A3129F" w:rsidRDefault="00FA0FBE" w:rsidP="00FA0FBE">
      <w:pPr>
        <w:spacing w:after="0" w:line="240" w:lineRule="auto"/>
      </w:pPr>
      <w:r w:rsidRPr="00A3129F">
        <w:tab/>
      </w:r>
      <w:r w:rsidRPr="00A3129F">
        <w:tab/>
      </w:r>
      <w:r w:rsidR="00A3129F">
        <w:t xml:space="preserve">        </w:t>
      </w:r>
      <w:r w:rsidRPr="00A3129F">
        <w:t xml:space="preserve">Thesis Title:  </w:t>
      </w:r>
      <w:r w:rsidR="00A3129F">
        <w:t xml:space="preserve">    </w:t>
      </w:r>
      <w:r w:rsidR="00A67266" w:rsidRPr="00A3129F">
        <w:t>Computer-aided drug design and synthesis of HCV NS3 protease inhibitors</w:t>
      </w:r>
      <w:r w:rsidRPr="00A3129F">
        <w:t>.</w:t>
      </w:r>
    </w:p>
    <w:p w14:paraId="49F244CE" w14:textId="3B29FEE2" w:rsidR="00F31928" w:rsidRPr="00A3129F" w:rsidRDefault="00A3129F" w:rsidP="00A3129F">
      <w:pPr>
        <w:spacing w:after="0" w:line="240" w:lineRule="auto"/>
      </w:pPr>
      <w:r>
        <w:t xml:space="preserve">                                     </w:t>
      </w:r>
      <w:r w:rsidR="00F31928" w:rsidRPr="00A3129F">
        <w:t>Supervisor</w:t>
      </w:r>
      <w:r w:rsidR="006F42CC">
        <w:t>s</w:t>
      </w:r>
      <w:r w:rsidR="00F31928" w:rsidRPr="00A3129F">
        <w:t xml:space="preserve">: </w:t>
      </w:r>
      <w:r>
        <w:t xml:space="preserve">     </w:t>
      </w:r>
      <w:r w:rsidR="00A67266" w:rsidRPr="00A3129F">
        <w:t>Dr. Hira Khalid</w:t>
      </w:r>
      <w:r w:rsidR="00871248" w:rsidRPr="00A3129F">
        <w:t xml:space="preserve"> and </w:t>
      </w:r>
      <w:r w:rsidR="00A67266" w:rsidRPr="00A3129F">
        <w:t xml:space="preserve">Dr. M. </w:t>
      </w:r>
      <w:proofErr w:type="spellStart"/>
      <w:r w:rsidR="00A67266" w:rsidRPr="00A3129F">
        <w:t>Qaiser</w:t>
      </w:r>
      <w:proofErr w:type="spellEnd"/>
      <w:r w:rsidR="00A67266" w:rsidRPr="00A3129F">
        <w:t xml:space="preserve"> </w:t>
      </w:r>
      <w:proofErr w:type="spellStart"/>
      <w:r w:rsidR="00A67266" w:rsidRPr="00A3129F">
        <w:t>Fatmi</w:t>
      </w:r>
      <w:proofErr w:type="spellEnd"/>
      <w:r w:rsidR="00871248" w:rsidRPr="00A3129F">
        <w:t xml:space="preserve"> </w:t>
      </w:r>
    </w:p>
    <w:p w14:paraId="61775EC2" w14:textId="6B1F3CCC" w:rsidR="00A41514" w:rsidRPr="00F31928" w:rsidRDefault="00A3129F" w:rsidP="00A83C53">
      <w:pPr>
        <w:spacing w:before="240" w:after="0" w:line="240" w:lineRule="auto"/>
        <w:rPr>
          <w:b/>
          <w:bCs/>
        </w:rPr>
      </w:pPr>
      <w:r w:rsidRPr="00A3129F">
        <w:t>201</w:t>
      </w:r>
      <w:r>
        <w:t>1</w:t>
      </w:r>
      <w:r w:rsidRPr="00A3129F">
        <w:t xml:space="preserve"> – </w:t>
      </w:r>
      <w:r>
        <w:t>2013</w:t>
      </w:r>
      <w:r w:rsidR="00A41514">
        <w:tab/>
      </w:r>
      <w:r>
        <w:t xml:space="preserve">        </w:t>
      </w:r>
      <w:r w:rsidR="00A41514" w:rsidRPr="00F31928">
        <w:rPr>
          <w:b/>
          <w:bCs/>
        </w:rPr>
        <w:t xml:space="preserve">MS </w:t>
      </w:r>
      <w:r>
        <w:rPr>
          <w:b/>
          <w:bCs/>
        </w:rPr>
        <w:t>Bioinformatics</w:t>
      </w:r>
      <w:r w:rsidR="00A41514" w:rsidRPr="00F31928">
        <w:rPr>
          <w:b/>
          <w:bCs/>
        </w:rPr>
        <w:t xml:space="preserve"> – </w:t>
      </w:r>
      <w:r w:rsidRPr="00A3129F">
        <w:rPr>
          <w:b/>
          <w:bCs/>
        </w:rPr>
        <w:t>COMSATS University</w:t>
      </w:r>
      <w:r>
        <w:rPr>
          <w:b/>
          <w:bCs/>
        </w:rPr>
        <w:t xml:space="preserve"> </w:t>
      </w:r>
      <w:r w:rsidRPr="00A3129F">
        <w:rPr>
          <w:b/>
          <w:bCs/>
        </w:rPr>
        <w:t>Islamabad</w:t>
      </w:r>
      <w:r w:rsidR="00A41514" w:rsidRPr="00F31928">
        <w:rPr>
          <w:b/>
          <w:bCs/>
        </w:rPr>
        <w:t>, Pakistan</w:t>
      </w:r>
    </w:p>
    <w:p w14:paraId="3E28B88F" w14:textId="0C0B1CBF" w:rsidR="00A41514" w:rsidRDefault="00A41514" w:rsidP="00FA0FBE">
      <w:pPr>
        <w:spacing w:after="0" w:line="240" w:lineRule="auto"/>
      </w:pPr>
      <w:r>
        <w:tab/>
      </w:r>
      <w:r>
        <w:tab/>
      </w:r>
      <w:r w:rsidR="00A3129F">
        <w:t xml:space="preserve">        </w:t>
      </w:r>
      <w:r>
        <w:t>Majors:</w:t>
      </w:r>
      <w:r w:rsidR="00A3129F">
        <w:t xml:space="preserve">             </w:t>
      </w:r>
      <w:r>
        <w:t>Computer</w:t>
      </w:r>
      <w:r w:rsidR="0077322A">
        <w:t>-</w:t>
      </w:r>
      <w:r>
        <w:t>A</w:t>
      </w:r>
      <w:r w:rsidR="00E95611">
        <w:t>ided</w:t>
      </w:r>
      <w:r>
        <w:t xml:space="preserve"> Drug Design (CADD)</w:t>
      </w:r>
    </w:p>
    <w:p w14:paraId="38C9A6ED" w14:textId="4AB87C3F" w:rsidR="00A3129F" w:rsidRDefault="00A3129F" w:rsidP="00A3129F">
      <w:pPr>
        <w:spacing w:after="0" w:line="240" w:lineRule="auto"/>
        <w:rPr>
          <w:rFonts w:cstheme="minorHAnsi"/>
        </w:rPr>
      </w:pPr>
      <w:r>
        <w:t xml:space="preserve">                                     </w:t>
      </w:r>
      <w:r w:rsidR="00A83C53">
        <w:t>Thesis Title:</w:t>
      </w:r>
      <w:r>
        <w:t xml:space="preserve">     </w:t>
      </w:r>
      <w:r w:rsidRPr="00A3129F">
        <w:rPr>
          <w:rFonts w:cstheme="minorHAnsi"/>
        </w:rPr>
        <w:t xml:space="preserve">Rationalizing ligand-protein interactions and identifying cholinesterase </w:t>
      </w:r>
    </w:p>
    <w:p w14:paraId="0EE4BFDD" w14:textId="4C2F0E2F" w:rsidR="00A83C53" w:rsidRPr="00A3129F" w:rsidRDefault="00A3129F" w:rsidP="00A3129F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                                                      </w:t>
      </w:r>
      <w:r w:rsidR="009F3B8F">
        <w:rPr>
          <w:rFonts w:cstheme="minorHAnsi"/>
        </w:rPr>
        <w:t xml:space="preserve"> </w:t>
      </w:r>
      <w:r w:rsidRPr="00A3129F">
        <w:rPr>
          <w:rFonts w:cstheme="minorHAnsi"/>
        </w:rPr>
        <w:t>inhibitors using computational methods</w:t>
      </w:r>
    </w:p>
    <w:p w14:paraId="348695F0" w14:textId="443FFBBD" w:rsidR="00A41514" w:rsidRDefault="00A41514" w:rsidP="00FA0FBE">
      <w:pPr>
        <w:spacing w:after="0" w:line="240" w:lineRule="auto"/>
      </w:pPr>
      <w:r>
        <w:tab/>
      </w:r>
      <w:r>
        <w:tab/>
      </w:r>
      <w:r w:rsidR="00A3129F">
        <w:t xml:space="preserve">        </w:t>
      </w:r>
      <w:r>
        <w:t xml:space="preserve">Supervisor: </w:t>
      </w:r>
      <w:r w:rsidR="00A3129F">
        <w:t xml:space="preserve">      </w:t>
      </w:r>
      <w:r w:rsidR="00A3129F" w:rsidRPr="00A3129F">
        <w:t xml:space="preserve">Dr. M. </w:t>
      </w:r>
      <w:proofErr w:type="spellStart"/>
      <w:r w:rsidR="00A3129F" w:rsidRPr="00A3129F">
        <w:t>Qaiser</w:t>
      </w:r>
      <w:proofErr w:type="spellEnd"/>
      <w:r w:rsidR="00A3129F" w:rsidRPr="00A3129F">
        <w:t xml:space="preserve"> </w:t>
      </w:r>
      <w:proofErr w:type="spellStart"/>
      <w:r w:rsidR="00A3129F" w:rsidRPr="00A3129F">
        <w:t>Fatmi</w:t>
      </w:r>
      <w:proofErr w:type="spellEnd"/>
    </w:p>
    <w:p w14:paraId="3BA26FD1" w14:textId="1D9154C6" w:rsidR="009F3B8F" w:rsidRPr="00F31928" w:rsidRDefault="009F3B8F" w:rsidP="00EB31AC">
      <w:pPr>
        <w:spacing w:before="240" w:after="0" w:line="240" w:lineRule="auto"/>
        <w:jc w:val="both"/>
        <w:rPr>
          <w:b/>
          <w:bCs/>
        </w:rPr>
      </w:pPr>
      <w:r w:rsidRPr="00A3129F">
        <w:t>20</w:t>
      </w:r>
      <w:r>
        <w:t>06</w:t>
      </w:r>
      <w:r w:rsidRPr="00A3129F">
        <w:t xml:space="preserve"> – </w:t>
      </w:r>
      <w:r>
        <w:t>2010</w:t>
      </w:r>
      <w:r>
        <w:tab/>
        <w:t xml:space="preserve">        </w:t>
      </w:r>
      <w:r>
        <w:rPr>
          <w:b/>
          <w:bCs/>
        </w:rPr>
        <w:t>B</w:t>
      </w:r>
      <w:r w:rsidRPr="00F31928">
        <w:rPr>
          <w:b/>
          <w:bCs/>
        </w:rPr>
        <w:t xml:space="preserve">S </w:t>
      </w:r>
      <w:r>
        <w:rPr>
          <w:b/>
          <w:bCs/>
        </w:rPr>
        <w:t>Bioinformatics</w:t>
      </w:r>
      <w:r w:rsidRPr="00F31928">
        <w:rPr>
          <w:b/>
          <w:bCs/>
        </w:rPr>
        <w:t xml:space="preserve"> – </w:t>
      </w:r>
      <w:r w:rsidRPr="00A3129F">
        <w:rPr>
          <w:b/>
          <w:bCs/>
        </w:rPr>
        <w:t>COMSATS University</w:t>
      </w:r>
      <w:r>
        <w:rPr>
          <w:b/>
          <w:bCs/>
        </w:rPr>
        <w:t xml:space="preserve"> </w:t>
      </w:r>
      <w:r w:rsidRPr="00A3129F">
        <w:rPr>
          <w:b/>
          <w:bCs/>
        </w:rPr>
        <w:t>Islamabad</w:t>
      </w:r>
      <w:r w:rsidRPr="00F31928">
        <w:rPr>
          <w:b/>
          <w:bCs/>
        </w:rPr>
        <w:t>, Pakistan</w:t>
      </w:r>
    </w:p>
    <w:p w14:paraId="61A88582" w14:textId="6805E43F" w:rsidR="009F3B8F" w:rsidRDefault="009F3B8F" w:rsidP="009F3B8F">
      <w:pPr>
        <w:spacing w:after="0" w:line="240" w:lineRule="auto"/>
      </w:pPr>
      <w:r>
        <w:tab/>
      </w:r>
      <w:r>
        <w:tab/>
        <w:t xml:space="preserve">        Majors:             Phylogenetic analysis</w:t>
      </w:r>
    </w:p>
    <w:p w14:paraId="66726C71" w14:textId="77777777" w:rsidR="009F3B8F" w:rsidRDefault="009F3B8F" w:rsidP="009F3B8F">
      <w:pPr>
        <w:spacing w:after="0" w:line="240" w:lineRule="auto"/>
        <w:rPr>
          <w:rFonts w:cstheme="minorHAnsi"/>
        </w:rPr>
      </w:pPr>
      <w:r>
        <w:t xml:space="preserve">                                     Thesis Title:     </w:t>
      </w:r>
      <w:r>
        <w:rPr>
          <w:rFonts w:cstheme="minorHAnsi"/>
        </w:rPr>
        <w:t xml:space="preserve"> </w:t>
      </w:r>
      <w:r w:rsidRPr="009F3B8F">
        <w:rPr>
          <w:rFonts w:cstheme="minorHAnsi"/>
        </w:rPr>
        <w:t xml:space="preserve">Phylogenetic analysis of major protein-coding genes of Geminiviridae: </w:t>
      </w:r>
    </w:p>
    <w:p w14:paraId="15B402ED" w14:textId="793BE5E0" w:rsidR="009F3B8F" w:rsidRPr="00A3129F" w:rsidRDefault="009F3B8F" w:rsidP="009F3B8F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                                                       </w:t>
      </w:r>
      <w:r w:rsidRPr="009F3B8F">
        <w:rPr>
          <w:rFonts w:cstheme="minorHAnsi"/>
        </w:rPr>
        <w:t>A single-stranded DNA virus family</w:t>
      </w:r>
    </w:p>
    <w:p w14:paraId="35E107AE" w14:textId="6E0BAA90" w:rsidR="009F3B8F" w:rsidRDefault="009F3B8F" w:rsidP="009F3B8F">
      <w:pPr>
        <w:spacing w:after="0" w:line="240" w:lineRule="auto"/>
      </w:pPr>
      <w:r>
        <w:tab/>
      </w:r>
      <w:r>
        <w:tab/>
        <w:t xml:space="preserve">        Supervisor:       </w:t>
      </w:r>
      <w:r w:rsidRPr="009F3B8F">
        <w:t xml:space="preserve">Dr. Muhammad Zeeshan </w:t>
      </w:r>
      <w:proofErr w:type="spellStart"/>
      <w:r w:rsidRPr="009F3B8F">
        <w:t>Hyder</w:t>
      </w:r>
      <w:proofErr w:type="spellEnd"/>
    </w:p>
    <w:p w14:paraId="34B5AFB5" w14:textId="23969286" w:rsidR="00373404" w:rsidRDefault="00E12DDE" w:rsidP="00A83C53">
      <w:pPr>
        <w:pStyle w:val="IntenseQuote"/>
        <w:ind w:left="0" w:right="15"/>
      </w:pPr>
      <w:r w:rsidRPr="00043A60">
        <w:lastRenderedPageBreak/>
        <w:t>Publications</w:t>
      </w:r>
    </w:p>
    <w:p w14:paraId="1775A01C" w14:textId="6C5C6656" w:rsidR="00AB7BBC" w:rsidRPr="006D26EA" w:rsidRDefault="00AB7BBC" w:rsidP="00AB7BBC">
      <w:pPr>
        <w:numPr>
          <w:ilvl w:val="0"/>
          <w:numId w:val="19"/>
        </w:numPr>
        <w:spacing w:after="120" w:line="240" w:lineRule="auto"/>
        <w:jc w:val="both"/>
      </w:pPr>
      <w:r w:rsidRPr="00B81355">
        <w:rPr>
          <w:b/>
          <w:bCs/>
          <w:u w:val="single"/>
        </w:rPr>
        <w:t>Hussain, R.</w:t>
      </w:r>
      <w:r w:rsidRPr="00360171">
        <w:t>, Kh</w:t>
      </w:r>
      <w:r>
        <w:t>alid</w:t>
      </w:r>
      <w:r w:rsidRPr="00360171">
        <w:t xml:space="preserve">, H., </w:t>
      </w:r>
      <w:proofErr w:type="spellStart"/>
      <w:r w:rsidRPr="00360171">
        <w:t>Fatmi</w:t>
      </w:r>
      <w:proofErr w:type="spellEnd"/>
      <w:r w:rsidRPr="00360171">
        <w:t xml:space="preserve">, M. Q. </w:t>
      </w:r>
      <w:r>
        <w:t>(2022). "</w:t>
      </w:r>
      <w:r w:rsidRPr="006D26EA">
        <w:t xml:space="preserve">HCV </w:t>
      </w:r>
      <w:r w:rsidR="00E95611">
        <w:t>genotype-specific</w:t>
      </w:r>
      <w:r w:rsidRPr="006D26EA">
        <w:t xml:space="preserve"> Drug Discovery through </w:t>
      </w:r>
      <w:r w:rsidR="00E95611">
        <w:t>structure-based</w:t>
      </w:r>
      <w:r w:rsidRPr="006D26EA">
        <w:t xml:space="preserve"> </w:t>
      </w:r>
      <w:r w:rsidR="00E95611">
        <w:t>v</w:t>
      </w:r>
      <w:r w:rsidRPr="006D26EA">
        <w:t xml:space="preserve">irtual </w:t>
      </w:r>
      <w:r w:rsidR="00E95611">
        <w:t>s</w:t>
      </w:r>
      <w:r w:rsidRPr="006D26EA">
        <w:t>creening</w:t>
      </w:r>
      <w:r>
        <w:t>.”</w:t>
      </w:r>
      <w:r w:rsidRPr="006D26EA">
        <w:t xml:space="preserve"> </w:t>
      </w:r>
      <w:r w:rsidRPr="006D26EA">
        <w:rPr>
          <w:i/>
          <w:iCs/>
        </w:rPr>
        <w:t>Pure and Applied Chemistry</w:t>
      </w:r>
      <w:r w:rsidR="00B33850">
        <w:rPr>
          <w:i/>
          <w:iCs/>
        </w:rPr>
        <w:t>.</w:t>
      </w:r>
      <w:r w:rsidRPr="00360171">
        <w:t xml:space="preserve"> </w:t>
      </w:r>
      <w:r w:rsidR="00B33850">
        <w:t>[</w:t>
      </w:r>
      <w:hyperlink r:id="rId19" w:history="1">
        <w:r w:rsidR="00B33850" w:rsidRPr="00B33850">
          <w:rPr>
            <w:rStyle w:val="Hyperlink"/>
            <w:b/>
            <w:bCs/>
          </w:rPr>
          <w:t>Link</w:t>
        </w:r>
      </w:hyperlink>
      <w:r w:rsidR="00B33850">
        <w:t>]</w:t>
      </w:r>
    </w:p>
    <w:p w14:paraId="168C086C" w14:textId="2FCEE7C8" w:rsidR="00AB7BBC" w:rsidRDefault="00AB7BBC" w:rsidP="00AB7BBC">
      <w:pPr>
        <w:numPr>
          <w:ilvl w:val="0"/>
          <w:numId w:val="19"/>
        </w:numPr>
        <w:spacing w:after="120" w:line="240" w:lineRule="auto"/>
        <w:jc w:val="both"/>
      </w:pPr>
      <w:r w:rsidRPr="00B81355">
        <w:rPr>
          <w:b/>
          <w:bCs/>
          <w:u w:val="single"/>
        </w:rPr>
        <w:t>Hussain, R.</w:t>
      </w:r>
      <w:r w:rsidRPr="00360171">
        <w:t>, Kh</w:t>
      </w:r>
      <w:r>
        <w:t>alid</w:t>
      </w:r>
      <w:r w:rsidRPr="00360171">
        <w:t xml:space="preserve">, H., </w:t>
      </w:r>
      <w:proofErr w:type="spellStart"/>
      <w:r w:rsidRPr="00360171">
        <w:t>Fatmi</w:t>
      </w:r>
      <w:proofErr w:type="spellEnd"/>
      <w:r w:rsidRPr="00360171">
        <w:t xml:space="preserve">, M. Q. </w:t>
      </w:r>
      <w:r>
        <w:t>(2021). "</w:t>
      </w:r>
      <w:r w:rsidRPr="00360171">
        <w:t>Molecular Modelling Approach of Serine Protease NS3-4A Genotype 3a as A Potential Drug Target of Hepatitis C Virus: Homology Modelling and Virtual Screening Study</w:t>
      </w:r>
      <w:r>
        <w:t>."</w:t>
      </w:r>
      <w:r w:rsidRPr="00360171">
        <w:t xml:space="preserve"> </w:t>
      </w:r>
      <w:r w:rsidRPr="00080B62">
        <w:rPr>
          <w:i/>
          <w:iCs/>
        </w:rPr>
        <w:t xml:space="preserve">J. </w:t>
      </w:r>
      <w:proofErr w:type="spellStart"/>
      <w:r w:rsidRPr="00080B62">
        <w:rPr>
          <w:i/>
          <w:iCs/>
        </w:rPr>
        <w:t>Comput</w:t>
      </w:r>
      <w:proofErr w:type="spellEnd"/>
      <w:r w:rsidRPr="00080B62">
        <w:rPr>
          <w:i/>
          <w:iCs/>
        </w:rPr>
        <w:t xml:space="preserve">. </w:t>
      </w:r>
      <w:proofErr w:type="spellStart"/>
      <w:r w:rsidRPr="00080B62">
        <w:rPr>
          <w:i/>
          <w:iCs/>
        </w:rPr>
        <w:t>Biophys</w:t>
      </w:r>
      <w:proofErr w:type="spellEnd"/>
      <w:r w:rsidRPr="00080B62">
        <w:rPr>
          <w:i/>
          <w:iCs/>
        </w:rPr>
        <w:t xml:space="preserve">. Chem., </w:t>
      </w:r>
      <w:r w:rsidRPr="00080B62">
        <w:t>Vol. 20, No. 06, pp. 631-639</w:t>
      </w:r>
      <w:r w:rsidRPr="00360171">
        <w:t xml:space="preserve">. </w:t>
      </w:r>
      <w:r>
        <w:t>[</w:t>
      </w:r>
      <w:hyperlink r:id="rId20" w:history="1">
        <w:r w:rsidRPr="00B81355">
          <w:rPr>
            <w:rStyle w:val="Hyperlink"/>
            <w:b/>
            <w:bCs/>
          </w:rPr>
          <w:t>Link</w:t>
        </w:r>
      </w:hyperlink>
      <w:r>
        <w:t>]</w:t>
      </w:r>
    </w:p>
    <w:p w14:paraId="152BDE32" w14:textId="2F9EA4EC" w:rsidR="00AB7BBC" w:rsidRPr="00360171" w:rsidRDefault="00AB7BBC" w:rsidP="00AB7BBC">
      <w:pPr>
        <w:numPr>
          <w:ilvl w:val="0"/>
          <w:numId w:val="19"/>
        </w:numPr>
        <w:spacing w:after="120" w:line="240" w:lineRule="auto"/>
        <w:jc w:val="both"/>
      </w:pPr>
      <w:r w:rsidRPr="00B81355">
        <w:t xml:space="preserve">Khalid, H., </w:t>
      </w:r>
      <w:r w:rsidRPr="00B81355">
        <w:rPr>
          <w:b/>
          <w:bCs/>
          <w:u w:val="single"/>
        </w:rPr>
        <w:t>Hussain, R.</w:t>
      </w:r>
      <w:r w:rsidRPr="00B81355">
        <w:t xml:space="preserve">, &amp; Hafeez, A. (2020). </w:t>
      </w:r>
      <w:r>
        <w:t>"</w:t>
      </w:r>
      <w:r w:rsidRPr="00B81355">
        <w:t xml:space="preserve">Virtual screening of </w:t>
      </w:r>
      <w:r w:rsidR="00E95611">
        <w:t>piperidine-based</w:t>
      </w:r>
      <w:r w:rsidRPr="00B81355">
        <w:t xml:space="preserve"> small molecules against COVID-19</w:t>
      </w:r>
      <w:r>
        <w:t>"</w:t>
      </w:r>
      <w:r w:rsidRPr="00B81355">
        <w:t xml:space="preserve">. </w:t>
      </w:r>
      <w:r w:rsidRPr="009E1E78">
        <w:rPr>
          <w:i/>
          <w:iCs/>
        </w:rPr>
        <w:t>Lab-in-Silico</w:t>
      </w:r>
      <w:r w:rsidRPr="00B81355">
        <w:t>, 1(2), 50-55.</w:t>
      </w:r>
      <w:r>
        <w:t xml:space="preserve"> [</w:t>
      </w:r>
      <w:hyperlink r:id="rId21" w:history="1">
        <w:r w:rsidRPr="00B81355">
          <w:rPr>
            <w:rStyle w:val="Hyperlink"/>
            <w:b/>
            <w:bCs/>
          </w:rPr>
          <w:t>Link</w:t>
        </w:r>
      </w:hyperlink>
      <w:r>
        <w:t>]</w:t>
      </w:r>
    </w:p>
    <w:p w14:paraId="4EF7D82A" w14:textId="7DE76C73" w:rsidR="00AB7BBC" w:rsidRPr="00360171" w:rsidRDefault="00AB7BBC" w:rsidP="00AB7BBC">
      <w:pPr>
        <w:numPr>
          <w:ilvl w:val="0"/>
          <w:numId w:val="19"/>
        </w:numPr>
        <w:spacing w:after="120" w:line="240" w:lineRule="auto"/>
        <w:jc w:val="both"/>
      </w:pPr>
      <w:r w:rsidRPr="00360171">
        <w:t xml:space="preserve">Basharat, A. R., Iman, K., Bibi, Z., </w:t>
      </w:r>
      <w:r w:rsidRPr="00360171">
        <w:rPr>
          <w:b/>
          <w:u w:val="single"/>
        </w:rPr>
        <w:t>Hussain, R.</w:t>
      </w:r>
      <w:r w:rsidRPr="00360171">
        <w:rPr>
          <w:b/>
        </w:rPr>
        <w:t>,</w:t>
      </w:r>
      <w:r w:rsidRPr="00360171">
        <w:t xml:space="preserve"> Kabir, H. G., Shahid, A., Humayun, M., Hayat, H. A., Mustafa, M., Shoaib, M. A., Ullah, Z., Zarina, S., Ahmed, S., Uddin, E., </w:t>
      </w:r>
      <w:proofErr w:type="spellStart"/>
      <w:r w:rsidRPr="00360171">
        <w:t>Hamera</w:t>
      </w:r>
      <w:proofErr w:type="spellEnd"/>
      <w:r w:rsidRPr="00360171">
        <w:t>, S., Ahmad, F., &amp; Chaudhary, S. U. (2019). "SPECTRUM - A MATLAB Toolbox for Identifying Proteins from Top-down Proteomics Data</w:t>
      </w:r>
      <w:r>
        <w:t>.</w:t>
      </w:r>
      <w:r w:rsidRPr="00360171">
        <w:t xml:space="preserve">" </w:t>
      </w:r>
      <w:r w:rsidRPr="009E1E78">
        <w:rPr>
          <w:i/>
          <w:iCs/>
        </w:rPr>
        <w:t>Scientific Reports - Nature</w:t>
      </w:r>
      <w:r w:rsidRPr="00360171">
        <w:t xml:space="preserve">, Vol. 9, Issue 1, pp. 1 -14. </w:t>
      </w:r>
      <w:hyperlink r:id="rId22" w:history="1">
        <w:r w:rsidRPr="00B33850">
          <w:rPr>
            <w:rStyle w:val="Hyperlink"/>
            <w:color w:val="auto"/>
            <w:u w:val="none"/>
          </w:rPr>
          <w:t>DOI: 10.1038/s41598-019-47724-1</w:t>
        </w:r>
      </w:hyperlink>
      <w:r w:rsidRPr="00360171">
        <w:t xml:space="preserve">. </w:t>
      </w:r>
      <w:r w:rsidRPr="00360171">
        <w:rPr>
          <w:b/>
          <w:color w:val="696969"/>
          <w:shd w:val="clear" w:color="auto" w:fill="FFFFFF"/>
        </w:rPr>
        <w:t>[</w:t>
      </w:r>
      <w:hyperlink r:id="rId23" w:history="1">
        <w:r w:rsidRPr="00295989">
          <w:rPr>
            <w:rStyle w:val="Strong"/>
            <w:color w:val="0000FF"/>
            <w:u w:val="single"/>
            <w:shd w:val="clear" w:color="auto" w:fill="FFFFFF"/>
          </w:rPr>
          <w:t>Link</w:t>
        </w:r>
      </w:hyperlink>
      <w:r w:rsidRPr="00360171">
        <w:rPr>
          <w:color w:val="696969"/>
          <w:shd w:val="clear" w:color="auto" w:fill="FFFFFF"/>
        </w:rPr>
        <w:t>]</w:t>
      </w:r>
    </w:p>
    <w:p w14:paraId="152C9F59" w14:textId="323864A6" w:rsidR="00AB7BBC" w:rsidRPr="00AB7BBC" w:rsidRDefault="00AB7BBC" w:rsidP="00AB7BBC">
      <w:pPr>
        <w:numPr>
          <w:ilvl w:val="0"/>
          <w:numId w:val="19"/>
        </w:numPr>
        <w:spacing w:after="120" w:line="240" w:lineRule="auto"/>
        <w:jc w:val="both"/>
        <w:rPr>
          <w:color w:val="222222"/>
        </w:rPr>
      </w:pPr>
      <w:r w:rsidRPr="00AB7BBC">
        <w:t xml:space="preserve">Ashraf, M. U., Iman, K., Khalid, M. F., </w:t>
      </w:r>
      <w:proofErr w:type="spellStart"/>
      <w:r w:rsidRPr="00AB7BBC">
        <w:t>Shafi</w:t>
      </w:r>
      <w:proofErr w:type="spellEnd"/>
      <w:r w:rsidRPr="00AB7BBC">
        <w:t>, T., Salman, H. M.</w:t>
      </w:r>
      <w:proofErr w:type="gramStart"/>
      <w:r w:rsidRPr="00AB7BBC">
        <w:t>,  Rafi</w:t>
      </w:r>
      <w:proofErr w:type="gramEnd"/>
      <w:r w:rsidRPr="00AB7BBC">
        <w:t xml:space="preserve">, M., Javaid, N.,  </w:t>
      </w:r>
      <w:r w:rsidRPr="00AB7BBC">
        <w:rPr>
          <w:b/>
          <w:u w:val="single"/>
        </w:rPr>
        <w:t>Hussain</w:t>
      </w:r>
      <w:r w:rsidRPr="00AB7BBC">
        <w:t xml:space="preserve">, </w:t>
      </w:r>
      <w:r w:rsidRPr="00AB7BBC">
        <w:rPr>
          <w:b/>
          <w:u w:val="single"/>
        </w:rPr>
        <w:t>R</w:t>
      </w:r>
      <w:r w:rsidRPr="00AB7BBC">
        <w:t>., Ahmad, F., Shahzad-</w:t>
      </w:r>
      <w:proofErr w:type="spellStart"/>
      <w:r w:rsidRPr="00AB7BBC">
        <w:t>ul</w:t>
      </w:r>
      <w:proofErr w:type="spellEnd"/>
      <w:r w:rsidRPr="00AB7BBC">
        <w:t>-</w:t>
      </w:r>
      <w:proofErr w:type="spellStart"/>
      <w:r w:rsidRPr="00AB7BBC">
        <w:t>Hussan</w:t>
      </w:r>
      <w:proofErr w:type="spellEnd"/>
      <w:r w:rsidRPr="00AB7BBC">
        <w:t xml:space="preserve">, S., Mirza, S.,  Shafiq, M.,  Afzal, S.,  Idrees, M.,  </w:t>
      </w:r>
      <w:proofErr w:type="spellStart"/>
      <w:r w:rsidRPr="00AB7BBC">
        <w:t>Hamera</w:t>
      </w:r>
      <w:proofErr w:type="spellEnd"/>
      <w:r w:rsidRPr="00AB7BBC">
        <w:t>, S., Anwar, S., Qazi, R. Qureshi, S. A., Chaudhary, S. U. (2019). "</w:t>
      </w:r>
      <w:r w:rsidR="002C76DC" w:rsidRPr="002C76DC">
        <w:t xml:space="preserve"> Evolution of efficacious </w:t>
      </w:r>
      <w:proofErr w:type="spellStart"/>
      <w:r w:rsidR="002C76DC" w:rsidRPr="002C76DC">
        <w:t>pangenotypic</w:t>
      </w:r>
      <w:proofErr w:type="spellEnd"/>
      <w:r w:rsidR="002C76DC" w:rsidRPr="002C76DC">
        <w:t xml:space="preserve"> hepatitis C virus therapies</w:t>
      </w:r>
      <w:r w:rsidRPr="00AB7BBC">
        <w:t xml:space="preserve">." </w:t>
      </w:r>
      <w:bookmarkStart w:id="2" w:name="_Hlk46159262"/>
      <w:r w:rsidRPr="00AB7BBC">
        <w:rPr>
          <w:i/>
          <w:iCs/>
        </w:rPr>
        <w:t>Medicinal Research Reviews</w:t>
      </w:r>
      <w:bookmarkEnd w:id="2"/>
      <w:r w:rsidRPr="00AB7BBC">
        <w:t xml:space="preserve">, Vol. 39, Issue 3, pp. 1091-1136. </w:t>
      </w:r>
      <w:r w:rsidRPr="00B33850">
        <w:t>DOI: 10.1002/med.21554</w:t>
      </w:r>
      <w:r w:rsidRPr="00360171">
        <w:rPr>
          <w:color w:val="222222"/>
        </w:rPr>
        <w:t>.</w:t>
      </w:r>
      <w:r w:rsidR="00CC7F38">
        <w:rPr>
          <w:color w:val="222222"/>
        </w:rPr>
        <w:t xml:space="preserve"> </w:t>
      </w:r>
      <w:r w:rsidRPr="00360171">
        <w:rPr>
          <w:color w:val="696969"/>
          <w:shd w:val="clear" w:color="auto" w:fill="FFFFFF"/>
        </w:rPr>
        <w:t>[</w:t>
      </w:r>
      <w:hyperlink r:id="rId24" w:history="1">
        <w:r w:rsidRPr="00295989">
          <w:rPr>
            <w:rStyle w:val="Hyperlink"/>
            <w:b/>
            <w:bCs/>
          </w:rPr>
          <w:t>Link</w:t>
        </w:r>
      </w:hyperlink>
      <w:r w:rsidRPr="00360171">
        <w:rPr>
          <w:rStyle w:val="Strong"/>
          <w:b w:val="0"/>
          <w:color w:val="696969"/>
          <w:shd w:val="clear" w:color="auto" w:fill="FFFFFF"/>
        </w:rPr>
        <w:t>]</w:t>
      </w:r>
      <w:r w:rsidRPr="00360171">
        <w:rPr>
          <w:b/>
          <w:color w:val="696969"/>
          <w:shd w:val="clear" w:color="auto" w:fill="FFFFFF"/>
        </w:rPr>
        <w:t xml:space="preserve"> </w:t>
      </w:r>
    </w:p>
    <w:p w14:paraId="6BE9D5DF" w14:textId="387A0B4C" w:rsidR="00AB7BBC" w:rsidRPr="00B33850" w:rsidRDefault="00AB7BBC" w:rsidP="00AB7BBC">
      <w:pPr>
        <w:numPr>
          <w:ilvl w:val="0"/>
          <w:numId w:val="19"/>
        </w:numPr>
        <w:spacing w:after="120" w:line="240" w:lineRule="auto"/>
        <w:jc w:val="both"/>
      </w:pPr>
      <w:proofErr w:type="spellStart"/>
      <w:r w:rsidRPr="00360171">
        <w:t>Arfan</w:t>
      </w:r>
      <w:proofErr w:type="spellEnd"/>
      <w:r w:rsidRPr="00360171">
        <w:t xml:space="preserve">, M., </w:t>
      </w:r>
      <w:r w:rsidRPr="00360171">
        <w:rPr>
          <w:bCs/>
        </w:rPr>
        <w:t>Siddiqui, S.Z.</w:t>
      </w:r>
      <w:proofErr w:type="gramStart"/>
      <w:r w:rsidRPr="00360171">
        <w:rPr>
          <w:bCs/>
        </w:rPr>
        <w:t xml:space="preserve">,  </w:t>
      </w:r>
      <w:r w:rsidRPr="00360171">
        <w:t>Abbasi</w:t>
      </w:r>
      <w:proofErr w:type="gramEnd"/>
      <w:r w:rsidRPr="00360171">
        <w:t xml:space="preserve">, M.A., </w:t>
      </w:r>
      <w:proofErr w:type="spellStart"/>
      <w:r w:rsidRPr="00360171">
        <w:t>ur</w:t>
      </w:r>
      <w:proofErr w:type="spellEnd"/>
      <w:r w:rsidRPr="00360171">
        <w:t xml:space="preserve">  Rehman,  A., Shah, S.A.A.,  Ashraf, M., Rehman, J.,  Saleem, R. S. Z., </w:t>
      </w:r>
      <w:r w:rsidRPr="00360171">
        <w:rPr>
          <w:shd w:val="clear" w:color="auto" w:fill="FFFFFF"/>
        </w:rPr>
        <w:t xml:space="preserve">Khalid, H., </w:t>
      </w:r>
      <w:r w:rsidRPr="00360171">
        <w:rPr>
          <w:b/>
          <w:u w:val="single"/>
        </w:rPr>
        <w:t>Hussain, R.</w:t>
      </w:r>
      <w:r w:rsidRPr="00360171">
        <w:t>,</w:t>
      </w:r>
      <w:r w:rsidRPr="00360171">
        <w:rPr>
          <w:shd w:val="clear" w:color="auto" w:fill="FFFFFF"/>
          <w:vertAlign w:val="superscript"/>
        </w:rPr>
        <w:t xml:space="preserve"> </w:t>
      </w:r>
      <w:r w:rsidRPr="00360171">
        <w:rPr>
          <w:shd w:val="clear" w:color="auto" w:fill="FFFFFF"/>
        </w:rPr>
        <w:t xml:space="preserve">Khan, U. (2018). </w:t>
      </w:r>
      <w:r>
        <w:rPr>
          <w:shd w:val="clear" w:color="auto" w:fill="FFFFFF"/>
        </w:rPr>
        <w:t>"</w:t>
      </w:r>
      <w:r w:rsidRPr="00360171">
        <w:rPr>
          <w:shd w:val="clear" w:color="auto" w:fill="FFFFFF"/>
        </w:rPr>
        <w:t>Synthesis, in vitro and silico studies of S-alkylated 5-(4-methoxyphenyl)-4-phenyl-4H-1, 2, 4-triazole-3-thiols as cholinesterase inhibitors</w:t>
      </w:r>
      <w:r>
        <w:rPr>
          <w:shd w:val="clear" w:color="auto" w:fill="FFFFFF"/>
        </w:rPr>
        <w:t>.</w:t>
      </w:r>
      <w:r>
        <w:rPr>
          <w:i/>
          <w:iCs/>
          <w:shd w:val="clear" w:color="auto" w:fill="FFFFFF"/>
        </w:rPr>
        <w:t>"</w:t>
      </w:r>
      <w:r w:rsidRPr="009E1E78">
        <w:rPr>
          <w:i/>
          <w:iCs/>
          <w:shd w:val="clear" w:color="auto" w:fill="FFFFFF"/>
        </w:rPr>
        <w:t xml:space="preserve"> Pak. J. Pharm. Sci</w:t>
      </w:r>
      <w:r w:rsidRPr="00360171">
        <w:rPr>
          <w:shd w:val="clear" w:color="auto" w:fill="FFFFFF"/>
        </w:rPr>
        <w:t>, Vol. 31, No. 6, pp. 2697-2708.</w:t>
      </w:r>
      <w:r>
        <w:rPr>
          <w:color w:val="FF0000"/>
          <w:shd w:val="clear" w:color="auto" w:fill="FFFFFF"/>
        </w:rPr>
        <w:t xml:space="preserve"> </w:t>
      </w:r>
      <w:r w:rsidRPr="00360171">
        <w:rPr>
          <w:color w:val="222222"/>
        </w:rPr>
        <w:t>[</w:t>
      </w:r>
      <w:hyperlink r:id="rId25" w:history="1">
        <w:r w:rsidRPr="00360171">
          <w:rPr>
            <w:rStyle w:val="Hyperlink"/>
            <w:b/>
          </w:rPr>
          <w:t>Link</w:t>
        </w:r>
      </w:hyperlink>
      <w:r w:rsidRPr="00360171">
        <w:rPr>
          <w:color w:val="222222"/>
        </w:rPr>
        <w:t>]</w:t>
      </w:r>
    </w:p>
    <w:p w14:paraId="77241E12" w14:textId="3D103807" w:rsidR="00B33850" w:rsidRPr="00B33850" w:rsidRDefault="00B33850" w:rsidP="00B33850">
      <w:pPr>
        <w:numPr>
          <w:ilvl w:val="0"/>
          <w:numId w:val="19"/>
        </w:numPr>
        <w:spacing w:after="120" w:line="240" w:lineRule="auto"/>
        <w:jc w:val="both"/>
        <w:rPr>
          <w:color w:val="222222"/>
        </w:rPr>
      </w:pPr>
      <w:r w:rsidRPr="00360171">
        <w:t xml:space="preserve">Khalid, H., Abbasi, M. A., </w:t>
      </w:r>
      <w:r w:rsidRPr="00360171">
        <w:rPr>
          <w:b/>
          <w:u w:val="single"/>
        </w:rPr>
        <w:t>Hussain, R</w:t>
      </w:r>
      <w:r w:rsidRPr="00360171">
        <w:rPr>
          <w:b/>
        </w:rPr>
        <w:t>.,</w:t>
      </w:r>
      <w:r w:rsidRPr="00360171">
        <w:t xml:space="preserve"> Malik, A., Ashraf, M., &amp; </w:t>
      </w:r>
      <w:proofErr w:type="spellStart"/>
      <w:r w:rsidRPr="00360171">
        <w:t>Fatmi</w:t>
      </w:r>
      <w:proofErr w:type="spellEnd"/>
      <w:r w:rsidRPr="00360171">
        <w:t>, M. Q. (201</w:t>
      </w:r>
      <w:r>
        <w:t>7</w:t>
      </w:r>
      <w:r w:rsidRPr="00360171">
        <w:t xml:space="preserve">). </w:t>
      </w:r>
      <w:r>
        <w:t>"</w:t>
      </w:r>
      <w:r w:rsidRPr="00360171">
        <w:t>Synthesis, Spectral Analysis and Biological Evaluation of 5-Substituted 1,3,4-Oxadiazole-2-yl-4-(Piperidin-1-</w:t>
      </w:r>
      <w:proofErr w:type="gramStart"/>
      <w:r w:rsidRPr="00360171">
        <w:t>ylsulfonyl)Benzyl</w:t>
      </w:r>
      <w:proofErr w:type="gramEnd"/>
      <w:r w:rsidRPr="00360171">
        <w:t xml:space="preserve"> Sulfide</w:t>
      </w:r>
      <w:r>
        <w:t>."</w:t>
      </w:r>
      <w:r w:rsidRPr="00360171">
        <w:t xml:space="preserve"> </w:t>
      </w:r>
      <w:r w:rsidRPr="009E1E78">
        <w:rPr>
          <w:i/>
          <w:iCs/>
        </w:rPr>
        <w:t>Emerging Trends in Chemical Sciences</w:t>
      </w:r>
      <w:r w:rsidRPr="00360171">
        <w:t>, Chapter-14 in springer books, pp. 221-238. [</w:t>
      </w:r>
      <w:hyperlink r:id="rId26" w:history="1">
        <w:r w:rsidRPr="00360171">
          <w:rPr>
            <w:rStyle w:val="Hyperlink"/>
            <w:b/>
          </w:rPr>
          <w:t>Link</w:t>
        </w:r>
      </w:hyperlink>
      <w:r w:rsidRPr="00360171">
        <w:t>]</w:t>
      </w:r>
    </w:p>
    <w:p w14:paraId="04BEC33A" w14:textId="32C7829E" w:rsidR="00AB7BBC" w:rsidRDefault="00AB7BBC" w:rsidP="00AB7BBC">
      <w:pPr>
        <w:numPr>
          <w:ilvl w:val="0"/>
          <w:numId w:val="19"/>
        </w:numPr>
        <w:spacing w:after="120" w:line="240" w:lineRule="auto"/>
        <w:jc w:val="both"/>
      </w:pPr>
      <w:r w:rsidRPr="00360171">
        <w:t xml:space="preserve">Mumtaz, S., </w:t>
      </w:r>
      <w:r w:rsidRPr="00360171">
        <w:rPr>
          <w:b/>
          <w:u w:val="single"/>
        </w:rPr>
        <w:t>Hussain, R.</w:t>
      </w:r>
      <w:r w:rsidRPr="00360171">
        <w:rPr>
          <w:b/>
        </w:rPr>
        <w:t>,</w:t>
      </w:r>
      <w:r w:rsidRPr="00360171">
        <w:t xml:space="preserve"> Rauf, A., </w:t>
      </w:r>
      <w:proofErr w:type="spellStart"/>
      <w:r w:rsidRPr="00360171">
        <w:t>Fatmi</w:t>
      </w:r>
      <w:proofErr w:type="spellEnd"/>
      <w:r w:rsidRPr="00360171">
        <w:t xml:space="preserve">, M. Q., Bokhari, H., </w:t>
      </w:r>
      <w:proofErr w:type="spellStart"/>
      <w:r w:rsidRPr="00360171">
        <w:t>Oelgemöller</w:t>
      </w:r>
      <w:proofErr w:type="spellEnd"/>
      <w:r w:rsidRPr="00360171">
        <w:t xml:space="preserve">, M., &amp; Qureshi, A. M. (2014). </w:t>
      </w:r>
      <w:r>
        <w:t>"</w:t>
      </w:r>
      <w:r w:rsidRPr="00360171">
        <w:t>Synthesis, molecular docking studies, and in vitro screening of barbiturates/thiobarbiturates as antibacterial and cholinesterase inhibitors</w:t>
      </w:r>
      <w:r>
        <w:t>."</w:t>
      </w:r>
      <w:r w:rsidRPr="00360171">
        <w:t xml:space="preserve"> </w:t>
      </w:r>
      <w:r w:rsidRPr="009E1E78">
        <w:rPr>
          <w:i/>
          <w:iCs/>
        </w:rPr>
        <w:t>Medicinal Chemistry Research</w:t>
      </w:r>
      <w:r w:rsidRPr="00360171">
        <w:t xml:space="preserve">. Vol. 23, No. 6, pp. 2715-2726. </w:t>
      </w:r>
      <w:hyperlink r:id="rId27" w:history="1">
        <w:r w:rsidRPr="00B33850">
          <w:rPr>
            <w:rStyle w:val="Hyperlink"/>
            <w:color w:val="auto"/>
            <w:u w:val="none"/>
          </w:rPr>
          <w:t>DOI: 10.1007/s00044-013-0847-2</w:t>
        </w:r>
      </w:hyperlink>
      <w:r>
        <w:t>.</w:t>
      </w:r>
      <w:r w:rsidRPr="00360171">
        <w:t xml:space="preserve"> [</w:t>
      </w:r>
      <w:hyperlink r:id="rId28" w:history="1">
        <w:r w:rsidRPr="00360171">
          <w:rPr>
            <w:rStyle w:val="Hyperlink"/>
            <w:b/>
          </w:rPr>
          <w:t>Link</w:t>
        </w:r>
      </w:hyperlink>
      <w:r w:rsidRPr="00360171">
        <w:t>]</w:t>
      </w:r>
    </w:p>
    <w:p w14:paraId="53B51944" w14:textId="0BB64AD1" w:rsidR="00F52C43" w:rsidRPr="00F52C43" w:rsidRDefault="00AB7BBC" w:rsidP="00F52C43">
      <w:pPr>
        <w:numPr>
          <w:ilvl w:val="0"/>
          <w:numId w:val="19"/>
        </w:numPr>
        <w:spacing w:after="0" w:line="240" w:lineRule="auto"/>
        <w:jc w:val="both"/>
      </w:pPr>
      <w:r w:rsidRPr="00360171">
        <w:t xml:space="preserve">Khalid, H., Rehman, A. U., Abbasi, M. A., </w:t>
      </w:r>
      <w:r w:rsidRPr="00360171">
        <w:rPr>
          <w:b/>
          <w:u w:val="single"/>
        </w:rPr>
        <w:t>Hussain, R.</w:t>
      </w:r>
      <w:r w:rsidRPr="00360171">
        <w:rPr>
          <w:b/>
        </w:rPr>
        <w:t>,</w:t>
      </w:r>
      <w:r w:rsidRPr="00360171">
        <w:t xml:space="preserve"> Khan, K. M., Ashraf, M., Ejaz, S.A., &amp; </w:t>
      </w:r>
      <w:proofErr w:type="spellStart"/>
      <w:r w:rsidRPr="00360171">
        <w:t>Fatmi</w:t>
      </w:r>
      <w:proofErr w:type="spellEnd"/>
      <w:r w:rsidRPr="00360171">
        <w:t xml:space="preserve">, M. Q. (2014). </w:t>
      </w:r>
      <w:r>
        <w:t>"</w:t>
      </w:r>
      <w:r w:rsidRPr="00360171">
        <w:t>Synthesis, biological evaluation, and molecular docking of N'-(Aryl/</w:t>
      </w:r>
      <w:proofErr w:type="spellStart"/>
      <w:r w:rsidRPr="00360171">
        <w:t>alkylsulfonyl</w:t>
      </w:r>
      <w:proofErr w:type="spellEnd"/>
      <w:r w:rsidRPr="00360171">
        <w:t>)-1-(phenylsulfonyl) piperidine-4-carbohydrazide derivatives</w:t>
      </w:r>
      <w:r>
        <w:t>."</w:t>
      </w:r>
      <w:r w:rsidRPr="00360171">
        <w:t xml:space="preserve"> </w:t>
      </w:r>
      <w:r w:rsidRPr="009E1E78">
        <w:rPr>
          <w:i/>
          <w:iCs/>
        </w:rPr>
        <w:t>Turkish Journal of Chemistry</w:t>
      </w:r>
      <w:r w:rsidRPr="00360171">
        <w:t xml:space="preserve">. 38.2: 189-201. </w:t>
      </w:r>
      <w:hyperlink r:id="rId29" w:history="1">
        <w:r w:rsidRPr="00B33850">
          <w:rPr>
            <w:rStyle w:val="Hyperlink"/>
            <w:color w:val="auto"/>
            <w:u w:val="none"/>
          </w:rPr>
          <w:t>DOI:10.3906/kim-1303-89</w:t>
        </w:r>
      </w:hyperlink>
      <w:r w:rsidRPr="00360171">
        <w:t>.</w:t>
      </w:r>
      <w:r w:rsidRPr="00360171">
        <w:rPr>
          <w:color w:val="222222"/>
        </w:rPr>
        <w:t xml:space="preserve"> [</w:t>
      </w:r>
      <w:hyperlink r:id="rId30" w:history="1">
        <w:r w:rsidRPr="00360171">
          <w:rPr>
            <w:rStyle w:val="Hyperlink"/>
            <w:b/>
          </w:rPr>
          <w:t>Link</w:t>
        </w:r>
      </w:hyperlink>
      <w:r w:rsidRPr="00360171">
        <w:rPr>
          <w:color w:val="222222"/>
        </w:rPr>
        <w:t>]</w:t>
      </w:r>
    </w:p>
    <w:p w14:paraId="345A6B28" w14:textId="77777777" w:rsidR="00F52C43" w:rsidRDefault="00F52C43" w:rsidP="00F52C43">
      <w:pPr>
        <w:spacing w:after="0" w:line="240" w:lineRule="auto"/>
        <w:jc w:val="both"/>
      </w:pPr>
    </w:p>
    <w:p w14:paraId="7C9B47B4" w14:textId="0E17A69B" w:rsidR="0064701C" w:rsidRDefault="0064701C" w:rsidP="0064701C">
      <w:pPr>
        <w:pStyle w:val="IntenseQuote"/>
        <w:ind w:left="0" w:right="157"/>
      </w:pPr>
      <w:r>
        <w:t>Manuscript</w:t>
      </w:r>
      <w:r w:rsidR="00E95611">
        <w:t>s</w:t>
      </w:r>
      <w:r>
        <w:t xml:space="preserve"> in Preparation</w:t>
      </w:r>
    </w:p>
    <w:p w14:paraId="5D780BE3" w14:textId="7AA275F8" w:rsidR="00F419A5" w:rsidRDefault="0064701C" w:rsidP="00F419A5">
      <w:pPr>
        <w:numPr>
          <w:ilvl w:val="0"/>
          <w:numId w:val="21"/>
        </w:numPr>
        <w:spacing w:after="120" w:line="240" w:lineRule="auto"/>
        <w:jc w:val="both"/>
      </w:pPr>
      <w:r w:rsidRPr="00222C10">
        <w:rPr>
          <w:b/>
          <w:bCs/>
          <w:u w:val="single"/>
        </w:rPr>
        <w:t>Hussain, R.</w:t>
      </w:r>
      <w:r w:rsidRPr="00222C10">
        <w:t xml:space="preserve">, </w:t>
      </w:r>
      <w:r w:rsidR="00F419A5">
        <w:t xml:space="preserve">Hackett, A., </w:t>
      </w:r>
      <w:r w:rsidR="00F419A5" w:rsidRPr="00F419A5">
        <w:t>Álvarez-</w:t>
      </w:r>
      <w:proofErr w:type="spellStart"/>
      <w:r w:rsidR="00F419A5" w:rsidRPr="00F419A5">
        <w:t>Carretero</w:t>
      </w:r>
      <w:proofErr w:type="spellEnd"/>
      <w:r w:rsidR="00F419A5">
        <w:t>,</w:t>
      </w:r>
      <w:r w:rsidR="00F419A5" w:rsidRPr="00F419A5">
        <w:t xml:space="preserve"> S</w:t>
      </w:r>
      <w:r w:rsidR="00F419A5">
        <w:t>.</w:t>
      </w:r>
      <w:r w:rsidR="00F419A5" w:rsidRPr="00F419A5">
        <w:t xml:space="preserve">, </w:t>
      </w:r>
      <w:r w:rsidRPr="00222C10">
        <w:t>Khalid, H.</w:t>
      </w:r>
      <w:r w:rsidR="00F419A5">
        <w:t xml:space="preserve">, </w:t>
      </w:r>
      <w:r w:rsidR="00F419A5" w:rsidRPr="00F419A5">
        <w:t>Tabernero, L.</w:t>
      </w:r>
      <w:r>
        <w:t xml:space="preserve"> </w:t>
      </w:r>
      <w:r w:rsidRPr="00222C10">
        <w:t>(202</w:t>
      </w:r>
      <w:r w:rsidR="00F419A5">
        <w:t>2</w:t>
      </w:r>
      <w:r w:rsidRPr="00222C10">
        <w:t xml:space="preserve">). </w:t>
      </w:r>
      <w:r>
        <w:t>"</w:t>
      </w:r>
      <w:r w:rsidR="00F419A5" w:rsidRPr="00F419A5">
        <w:t>Vspipe</w:t>
      </w:r>
      <w:r w:rsidR="00F419A5">
        <w:t xml:space="preserve"> 2.0</w:t>
      </w:r>
      <w:r w:rsidR="00F419A5" w:rsidRPr="00F419A5">
        <w:t>, an integrated resource for virtual screening and hit selection</w:t>
      </w:r>
      <w:r w:rsidR="00F419A5">
        <w:t xml:space="preserve"> with </w:t>
      </w:r>
      <w:r w:rsidR="00710955">
        <w:t xml:space="preserve">a </w:t>
      </w:r>
      <w:r w:rsidR="00F419A5">
        <w:t>graphical user interface</w:t>
      </w:r>
      <w:r>
        <w:t>.</w:t>
      </w:r>
      <w:r w:rsidR="00F419A5">
        <w:t>”</w:t>
      </w:r>
    </w:p>
    <w:p w14:paraId="6C377DBE" w14:textId="3F8D1DEC" w:rsidR="00F52C43" w:rsidRDefault="00F419A5" w:rsidP="001F1316">
      <w:pPr>
        <w:numPr>
          <w:ilvl w:val="0"/>
          <w:numId w:val="21"/>
        </w:numPr>
        <w:spacing w:after="240" w:line="240" w:lineRule="auto"/>
        <w:jc w:val="both"/>
      </w:pPr>
      <w:r w:rsidRPr="00B81355">
        <w:rPr>
          <w:b/>
          <w:bCs/>
          <w:u w:val="single"/>
        </w:rPr>
        <w:t>Hussain, R.</w:t>
      </w:r>
      <w:r w:rsidRPr="00360171">
        <w:t>, Kh</w:t>
      </w:r>
      <w:r>
        <w:t>alid</w:t>
      </w:r>
      <w:r w:rsidRPr="00360171">
        <w:t xml:space="preserve">, H., </w:t>
      </w:r>
      <w:proofErr w:type="spellStart"/>
      <w:r w:rsidRPr="00360171">
        <w:t>Fatmi</w:t>
      </w:r>
      <w:proofErr w:type="spellEnd"/>
      <w:r w:rsidRPr="00360171">
        <w:t xml:space="preserve">, M. Q. </w:t>
      </w:r>
      <w:r>
        <w:t>(2022). “</w:t>
      </w:r>
      <w:r w:rsidR="00C77C6A" w:rsidRPr="00C77C6A">
        <w:t>Computer-aided drug design and synthesis of HCV NS3 protease inhibitors</w:t>
      </w:r>
      <w:r>
        <w:t>”</w:t>
      </w:r>
      <w:r w:rsidR="00C77C6A">
        <w:t>.</w:t>
      </w:r>
    </w:p>
    <w:p w14:paraId="26F90274" w14:textId="58DA5E09" w:rsidR="00F52C43" w:rsidRDefault="00F52C43" w:rsidP="00F52C43">
      <w:pPr>
        <w:pStyle w:val="IntenseQuote"/>
        <w:ind w:left="0" w:right="157"/>
      </w:pPr>
      <w:r>
        <w:t>Published Software</w:t>
      </w:r>
    </w:p>
    <w:p w14:paraId="51E03FBC" w14:textId="6B60F3FD" w:rsidR="00F52C43" w:rsidRPr="00F52C43" w:rsidRDefault="00F52C43" w:rsidP="00F52C43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color w:val="222222"/>
        </w:rPr>
      </w:pPr>
      <w:r w:rsidRPr="00F52C43">
        <w:rPr>
          <w:color w:val="222222"/>
        </w:rPr>
        <w:t xml:space="preserve">Basharat, A.R., Bibi, Z.,  </w:t>
      </w:r>
      <w:r w:rsidRPr="00F52C43">
        <w:rPr>
          <w:b/>
          <w:color w:val="222222"/>
          <w:u w:val="single"/>
        </w:rPr>
        <w:t>Hussain, R.</w:t>
      </w:r>
      <w:r w:rsidRPr="00F52C43">
        <w:rPr>
          <w:color w:val="222222"/>
        </w:rPr>
        <w:t xml:space="preserve">, Kabir, H. G., Shahid, A., Humayun, M.,  Hayat, H. A., Mustafa, M., Shoaib, M. A., Ullah, Z., Zarina, S., Ahmed, S., Uddin, E., </w:t>
      </w:r>
      <w:proofErr w:type="spellStart"/>
      <w:r w:rsidRPr="00F52C43">
        <w:rPr>
          <w:color w:val="222222"/>
        </w:rPr>
        <w:t>Hamera</w:t>
      </w:r>
      <w:proofErr w:type="spellEnd"/>
      <w:r w:rsidRPr="00F52C43">
        <w:rPr>
          <w:color w:val="222222"/>
        </w:rPr>
        <w:t xml:space="preserve">, S., Ahmad,  F., &amp; Chaudhary, S. U. </w:t>
      </w:r>
      <w:r w:rsidRPr="00F52C43">
        <w:rPr>
          <w:b/>
          <w:color w:val="222222"/>
        </w:rPr>
        <w:t>SPECTRUM: A MATLAB Toolbox for Identifying Proteins from Top-down Proteomics Data,</w:t>
      </w:r>
      <w:r w:rsidRPr="00F52C43">
        <w:rPr>
          <w:color w:val="666666"/>
          <w:shd w:val="clear" w:color="auto" w:fill="FFFFFF"/>
        </w:rPr>
        <w:t xml:space="preserve"> </w:t>
      </w:r>
      <w:r w:rsidRPr="00360171">
        <w:t>[</w:t>
      </w:r>
      <w:hyperlink r:id="rId31" w:history="1">
        <w:r w:rsidRPr="00F52C43">
          <w:rPr>
            <w:rStyle w:val="Hyperlink"/>
            <w:b/>
          </w:rPr>
          <w:t>Link</w:t>
        </w:r>
      </w:hyperlink>
      <w:r w:rsidRPr="00360171">
        <w:t>]</w:t>
      </w:r>
      <w:r w:rsidRPr="00F52C43">
        <w:rPr>
          <w:color w:val="222222"/>
        </w:rPr>
        <w:t xml:space="preserve"> </w:t>
      </w:r>
    </w:p>
    <w:p w14:paraId="35CECEBF" w14:textId="6196607E" w:rsidR="00804152" w:rsidRDefault="00804152" w:rsidP="00804152">
      <w:pPr>
        <w:pStyle w:val="IntenseQuote"/>
        <w:ind w:left="0" w:right="157"/>
      </w:pPr>
      <w:r>
        <w:lastRenderedPageBreak/>
        <w:t>Conferences</w:t>
      </w:r>
      <w:r w:rsidR="004763B8">
        <w:t xml:space="preserve"> </w:t>
      </w:r>
      <w:r w:rsidR="00DE6247">
        <w:t>Webinar/</w:t>
      </w:r>
      <w:r w:rsidR="005601C9">
        <w:t>Talks</w:t>
      </w:r>
      <w:r w:rsidR="00AE625A">
        <w:t>/Posters</w:t>
      </w:r>
    </w:p>
    <w:p w14:paraId="685FF1AC" w14:textId="462E0E5C" w:rsidR="00DE6247" w:rsidRPr="00DE6247" w:rsidRDefault="00DE6247" w:rsidP="0003664B">
      <w:pPr>
        <w:pStyle w:val="ListParagraph"/>
        <w:numPr>
          <w:ilvl w:val="0"/>
          <w:numId w:val="24"/>
        </w:numPr>
        <w:spacing w:after="80" w:line="240" w:lineRule="auto"/>
        <w:jc w:val="both"/>
      </w:pPr>
      <w:r w:rsidRPr="00F52C43">
        <w:rPr>
          <w:b/>
          <w:bCs/>
          <w:u w:val="single"/>
        </w:rPr>
        <w:t>Hussain, R.</w:t>
      </w:r>
      <w:r w:rsidRPr="00222C10">
        <w:t>, Khalid, H.</w:t>
      </w:r>
      <w:r>
        <w:t xml:space="preserve"> </w:t>
      </w:r>
      <w:r w:rsidRPr="00222C10">
        <w:t>(202</w:t>
      </w:r>
      <w:r w:rsidR="005601C9">
        <w:t>0</w:t>
      </w:r>
      <w:r w:rsidRPr="00222C10">
        <w:t xml:space="preserve">). </w:t>
      </w:r>
      <w:r>
        <w:t>"</w:t>
      </w:r>
      <w:r w:rsidR="005601C9" w:rsidRPr="005601C9">
        <w:t>References made easy using Mendeley</w:t>
      </w:r>
      <w:r w:rsidR="00F419A5">
        <w:t>”.</w:t>
      </w:r>
      <w:r w:rsidR="005601C9" w:rsidRPr="005601C9">
        <w:t xml:space="preserve"> Forman Christian College (A Charted University)</w:t>
      </w:r>
      <w:r w:rsidR="005601C9">
        <w:t>, Pakistan – Webinar</w:t>
      </w:r>
      <w:r>
        <w:t>.</w:t>
      </w:r>
    </w:p>
    <w:p w14:paraId="3222EAE5" w14:textId="20A6A259" w:rsidR="00410256" w:rsidRPr="00222C10" w:rsidRDefault="00410256" w:rsidP="0003664B">
      <w:pPr>
        <w:numPr>
          <w:ilvl w:val="0"/>
          <w:numId w:val="24"/>
        </w:numPr>
        <w:spacing w:after="80" w:line="240" w:lineRule="auto"/>
        <w:jc w:val="both"/>
      </w:pPr>
      <w:r w:rsidRPr="00222C10">
        <w:rPr>
          <w:b/>
          <w:bCs/>
          <w:u w:val="single"/>
        </w:rPr>
        <w:t>Hussain, R.</w:t>
      </w:r>
      <w:r w:rsidRPr="00222C10">
        <w:t xml:space="preserve">, Khalid, H., </w:t>
      </w:r>
      <w:proofErr w:type="spellStart"/>
      <w:r w:rsidRPr="00222C10">
        <w:t>Fatmi</w:t>
      </w:r>
      <w:proofErr w:type="spellEnd"/>
      <w:r w:rsidRPr="00222C10">
        <w:t xml:space="preserve">, M.Q. (2021). </w:t>
      </w:r>
      <w:r>
        <w:t>"</w:t>
      </w:r>
      <w:r w:rsidRPr="009E1E78">
        <w:t>Molecular Modelling Approach of Serine Protease NS3-4A Genotype 3a as a Potential Drug Target of Hepatitis C Virus</w:t>
      </w:r>
      <w:r>
        <w:t>"</w:t>
      </w:r>
      <w:r w:rsidRPr="00222C10">
        <w:t xml:space="preserve">. </w:t>
      </w:r>
      <w:r>
        <w:t xml:space="preserve">Virtual Conference on Chemistry and its Applications. The </w:t>
      </w:r>
      <w:r w:rsidRPr="009E1E78">
        <w:t>University of Mauritius</w:t>
      </w:r>
      <w:r>
        <w:t xml:space="preserve">. </w:t>
      </w:r>
      <w:r w:rsidRPr="009E1E78">
        <w:t>Mauritius</w:t>
      </w:r>
      <w:r w:rsidR="005601C9">
        <w:t xml:space="preserve"> – Talk</w:t>
      </w:r>
      <w:r>
        <w:t>.</w:t>
      </w:r>
    </w:p>
    <w:p w14:paraId="009A2338" w14:textId="5EFCD249" w:rsidR="00410256" w:rsidRPr="00ED4D39" w:rsidRDefault="00410256" w:rsidP="0003664B">
      <w:pPr>
        <w:numPr>
          <w:ilvl w:val="0"/>
          <w:numId w:val="24"/>
        </w:numPr>
        <w:spacing w:after="80" w:line="240" w:lineRule="auto"/>
        <w:jc w:val="both"/>
      </w:pPr>
      <w:r w:rsidRPr="00ED3D38">
        <w:rPr>
          <w:b/>
          <w:bCs/>
          <w:u w:val="single"/>
        </w:rPr>
        <w:t>Hussain, R.</w:t>
      </w:r>
      <w:r w:rsidRPr="00ED3D38">
        <w:t xml:space="preserve">, Khalid, H. (2018). </w:t>
      </w:r>
      <w:r>
        <w:t>"</w:t>
      </w:r>
      <w:r w:rsidRPr="009E1E78">
        <w:rPr>
          <w:iCs/>
        </w:rPr>
        <w:t xml:space="preserve">HCV </w:t>
      </w:r>
      <w:r>
        <w:rPr>
          <w:iCs/>
        </w:rPr>
        <w:t>genotype-s</w:t>
      </w:r>
      <w:r w:rsidRPr="009E1E78">
        <w:rPr>
          <w:iCs/>
        </w:rPr>
        <w:t xml:space="preserve">pecific </w:t>
      </w:r>
      <w:r>
        <w:rPr>
          <w:iCs/>
        </w:rPr>
        <w:t>d</w:t>
      </w:r>
      <w:r w:rsidRPr="009E1E78">
        <w:rPr>
          <w:iCs/>
        </w:rPr>
        <w:t xml:space="preserve">rug </w:t>
      </w:r>
      <w:r>
        <w:rPr>
          <w:iCs/>
        </w:rPr>
        <w:t>d</w:t>
      </w:r>
      <w:r w:rsidRPr="009E1E78">
        <w:rPr>
          <w:iCs/>
        </w:rPr>
        <w:t>iscovery through Structure and Ligand</w:t>
      </w:r>
      <w:r>
        <w:rPr>
          <w:iCs/>
        </w:rPr>
        <w:t>-</w:t>
      </w:r>
      <w:r w:rsidRPr="009E1E78">
        <w:rPr>
          <w:iCs/>
        </w:rPr>
        <w:t>based Virtual Screening</w:t>
      </w:r>
      <w:r>
        <w:rPr>
          <w:iCs/>
        </w:rPr>
        <w:t>.</w:t>
      </w:r>
      <w:r>
        <w:t>"</w:t>
      </w:r>
      <w:r w:rsidRPr="00ED4D39">
        <w:t xml:space="preserve"> 6th International </w:t>
      </w:r>
      <w:proofErr w:type="spellStart"/>
      <w:r w:rsidRPr="00ED4D39">
        <w:t>Bau</w:t>
      </w:r>
      <w:proofErr w:type="spellEnd"/>
      <w:r w:rsidRPr="00ED4D39">
        <w:t xml:space="preserve"> Drug Design Congress. </w:t>
      </w:r>
      <w:proofErr w:type="spellStart"/>
      <w:r w:rsidRPr="00ED4D39">
        <w:t>Bahcesehir</w:t>
      </w:r>
      <w:proofErr w:type="spellEnd"/>
      <w:r w:rsidRPr="00ED4D39">
        <w:t xml:space="preserve"> University School of Medicine, Istanbul, Turkey</w:t>
      </w:r>
      <w:r w:rsidR="005601C9">
        <w:t xml:space="preserve"> – Talk</w:t>
      </w:r>
      <w:r w:rsidRPr="00ED4D39">
        <w:t>.</w:t>
      </w:r>
    </w:p>
    <w:p w14:paraId="47427143" w14:textId="5AFFF3F3" w:rsidR="005601C9" w:rsidRDefault="00410256" w:rsidP="0003664B">
      <w:pPr>
        <w:keepNext/>
        <w:numPr>
          <w:ilvl w:val="0"/>
          <w:numId w:val="24"/>
        </w:numPr>
        <w:tabs>
          <w:tab w:val="left" w:pos="-1080"/>
          <w:tab w:val="left" w:pos="-720"/>
          <w:tab w:val="left" w:pos="1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80" w:line="240" w:lineRule="auto"/>
        <w:jc w:val="both"/>
        <w:rPr>
          <w:rStyle w:val="st"/>
        </w:rPr>
      </w:pPr>
      <w:r w:rsidRPr="009E1E78">
        <w:t xml:space="preserve">Khalid, H., </w:t>
      </w:r>
      <w:proofErr w:type="spellStart"/>
      <w:r w:rsidRPr="009E1E78">
        <w:t>ur</w:t>
      </w:r>
      <w:proofErr w:type="spellEnd"/>
      <w:r w:rsidRPr="009E1E78">
        <w:t xml:space="preserve"> Rehman, A., Ahmad, I., Arshad, S., Nadeem, M.H., </w:t>
      </w:r>
      <w:r w:rsidRPr="009563E9">
        <w:rPr>
          <w:b/>
          <w:u w:val="single"/>
        </w:rPr>
        <w:t>Hussain, R</w:t>
      </w:r>
      <w:r w:rsidRPr="009E1E78">
        <w:t xml:space="preserve">. (2018). Synthesis of Potential Antibacterial Agents Derived from 5-[1-(Phenylsulfonyl) piperidin-4-yl]-1,3,4-oxadiazol-2-thiol. </w:t>
      </w:r>
      <w:r>
        <w:t>"</w:t>
      </w:r>
      <w:r w:rsidRPr="009E1E78">
        <w:t>International Conference on Chemical and Pharmaceutical Sciences</w:t>
      </w:r>
      <w:r>
        <w:t>."</w:t>
      </w:r>
      <w:r w:rsidRPr="009E1E78">
        <w:t xml:space="preserve"> </w:t>
      </w:r>
      <w:r w:rsidRPr="009E1E78">
        <w:rPr>
          <w:rStyle w:val="st"/>
        </w:rPr>
        <w:t>Forman Christian College (A Charted University), Lahore, Pakistan</w:t>
      </w:r>
      <w:r w:rsidR="005601C9">
        <w:t xml:space="preserve"> – Talk</w:t>
      </w:r>
      <w:r w:rsidRPr="009E1E78">
        <w:rPr>
          <w:rStyle w:val="st"/>
        </w:rPr>
        <w:t>.</w:t>
      </w:r>
    </w:p>
    <w:p w14:paraId="0FB7BEDD" w14:textId="1D4F44EE" w:rsidR="0056611B" w:rsidRDefault="00410256" w:rsidP="0003664B">
      <w:pPr>
        <w:keepNext/>
        <w:numPr>
          <w:ilvl w:val="0"/>
          <w:numId w:val="24"/>
        </w:numPr>
        <w:tabs>
          <w:tab w:val="left" w:pos="-1080"/>
          <w:tab w:val="left" w:pos="-720"/>
          <w:tab w:val="left" w:pos="1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80" w:line="240" w:lineRule="auto"/>
        <w:jc w:val="both"/>
      </w:pPr>
      <w:r w:rsidRPr="009E1E78">
        <w:t>Basharat, A.R., Bibi, Z.</w:t>
      </w:r>
      <w:proofErr w:type="gramStart"/>
      <w:r w:rsidRPr="009E1E78">
        <w:t xml:space="preserve">,  </w:t>
      </w:r>
      <w:r w:rsidRPr="009563E9">
        <w:rPr>
          <w:b/>
          <w:u w:val="single"/>
        </w:rPr>
        <w:t>Hussain</w:t>
      </w:r>
      <w:proofErr w:type="gramEnd"/>
      <w:r w:rsidRPr="009563E9">
        <w:rPr>
          <w:b/>
          <w:u w:val="single"/>
        </w:rPr>
        <w:t>, R.</w:t>
      </w:r>
      <w:r w:rsidRPr="009E1E78">
        <w:t xml:space="preserve">, Kabir, H. G., Shahid, A., Humayun, M.,  Hayat, H. A., Mustafa, M., Shoaib, M. A., Ullah, Z., Zarina, S., Ahmed, S., Uddin, E., </w:t>
      </w:r>
      <w:proofErr w:type="spellStart"/>
      <w:r w:rsidRPr="009E1E78">
        <w:t>Hamera</w:t>
      </w:r>
      <w:proofErr w:type="spellEnd"/>
      <w:r w:rsidRPr="009E1E78">
        <w:t>, S., Ahmad,  F., &amp; Chaudhary, S. U. (2017)."</w:t>
      </w:r>
      <w:r>
        <w:t xml:space="preserve"> </w:t>
      </w:r>
      <w:r w:rsidRPr="009E1E78">
        <w:t>SPECTRUM: A MATLAB Toolbox for Identifying Proteins from Top-down Proteomics Data</w:t>
      </w:r>
      <w:r>
        <w:t>.</w:t>
      </w:r>
      <w:r w:rsidRPr="009E1E78">
        <w:t>"16th Annual Human Proteome Organization World Congress (HUPO), Dublin, Ireland</w:t>
      </w:r>
      <w:r w:rsidR="005601C9">
        <w:t xml:space="preserve"> – Talk</w:t>
      </w:r>
      <w:r w:rsidRPr="009E1E78">
        <w:t>.</w:t>
      </w:r>
    </w:p>
    <w:p w14:paraId="05142E1D" w14:textId="48B9DF4A" w:rsidR="00A87674" w:rsidRDefault="00A87674" w:rsidP="0003664B">
      <w:pPr>
        <w:keepNext/>
        <w:numPr>
          <w:ilvl w:val="0"/>
          <w:numId w:val="24"/>
        </w:numPr>
        <w:tabs>
          <w:tab w:val="left" w:pos="-1080"/>
          <w:tab w:val="left" w:pos="-720"/>
          <w:tab w:val="left" w:pos="1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80" w:line="240" w:lineRule="auto"/>
        <w:jc w:val="both"/>
      </w:pPr>
      <w:r w:rsidRPr="00A87674">
        <w:t xml:space="preserve">Abubakar, M., Bibi, A., </w:t>
      </w:r>
      <w:r w:rsidRPr="00A87674">
        <w:rPr>
          <w:b/>
          <w:bCs/>
          <w:u w:val="single"/>
        </w:rPr>
        <w:t>Hussain, R.</w:t>
      </w:r>
      <w:r w:rsidRPr="00A87674">
        <w:t>, Bibi, Z., Gul, A., Bashir, Z., Arshad, S. N., Uppal, M. A., &amp; Chaudhary, S. U. (2016). "Towards Providing Full Spectrum Antenatal Health Care in Low and Middle-Income Countries." 9th International Joint Conference on Biomedical Engineering Systems and Technologies (BIOSTEC 2016), Vol 5 (HEALTHINF), pp. 478-483, 2016, Rome, Italy</w:t>
      </w:r>
      <w:r>
        <w:t xml:space="preserve"> – Talk</w:t>
      </w:r>
      <w:r w:rsidRPr="00A87674">
        <w:t>.</w:t>
      </w:r>
    </w:p>
    <w:p w14:paraId="59F4215F" w14:textId="4088F5BA" w:rsidR="00410256" w:rsidRPr="00C02692" w:rsidRDefault="00410256" w:rsidP="0003664B">
      <w:pPr>
        <w:keepNext/>
        <w:numPr>
          <w:ilvl w:val="0"/>
          <w:numId w:val="24"/>
        </w:numPr>
        <w:tabs>
          <w:tab w:val="left" w:pos="-1080"/>
          <w:tab w:val="left" w:pos="-720"/>
          <w:tab w:val="left" w:pos="1"/>
          <w:tab w:val="left" w:pos="1440"/>
          <w:tab w:val="left" w:pos="2160"/>
          <w:tab w:val="left" w:pos="2880"/>
          <w:tab w:val="left" w:pos="3600"/>
          <w:tab w:val="left" w:pos="4680"/>
          <w:tab w:val="left" w:pos="5040"/>
          <w:tab w:val="left" w:pos="6030"/>
          <w:tab w:val="left" w:pos="6480"/>
          <w:tab w:val="left" w:pos="7200"/>
          <w:tab w:val="left" w:pos="7740"/>
          <w:tab w:val="left" w:pos="8640"/>
          <w:tab w:val="left" w:pos="9360"/>
          <w:tab w:val="left" w:pos="10080"/>
          <w:tab w:val="left" w:pos="10800"/>
          <w:tab w:val="left" w:pos="11520"/>
          <w:tab w:val="left" w:pos="12240"/>
          <w:tab w:val="left" w:pos="12960"/>
          <w:tab w:val="left" w:pos="13680"/>
          <w:tab w:val="left" w:pos="14400"/>
          <w:tab w:val="left" w:pos="15120"/>
          <w:tab w:val="left" w:pos="15840"/>
          <w:tab w:val="left" w:pos="16560"/>
          <w:tab w:val="left" w:pos="17280"/>
          <w:tab w:val="left" w:pos="18000"/>
          <w:tab w:val="left" w:pos="18720"/>
        </w:tabs>
        <w:spacing w:after="80" w:line="240" w:lineRule="auto"/>
        <w:jc w:val="both"/>
      </w:pPr>
      <w:r w:rsidRPr="00A87674">
        <w:rPr>
          <w:b/>
          <w:bCs/>
          <w:u w:val="single"/>
        </w:rPr>
        <w:t>Hussain, R.</w:t>
      </w:r>
      <w:r w:rsidRPr="00ED3D38">
        <w:rPr>
          <w:b/>
        </w:rPr>
        <w:t xml:space="preserve">, </w:t>
      </w:r>
      <w:r w:rsidRPr="00ED3D38">
        <w:t>Kabir, G. H., Chaudhary, S. U. (2015).</w:t>
      </w:r>
      <w:r w:rsidRPr="00ED3D38">
        <w:rPr>
          <w:b/>
        </w:rPr>
        <w:t xml:space="preserve"> </w:t>
      </w:r>
      <w:r>
        <w:t>"</w:t>
      </w:r>
      <w:r w:rsidRPr="00ED3D38">
        <w:t xml:space="preserve">Towards an Accurate Measurement of </w:t>
      </w:r>
      <w:r w:rsidRPr="00ED4D39">
        <w:t>Intact Protein Mass in High-Resolution Mass Spectrometry</w:t>
      </w:r>
      <w:r>
        <w:t>."</w:t>
      </w:r>
      <w:r w:rsidRPr="00ED4D39">
        <w:t xml:space="preserve"> 3rd National Computational Science Conference (NCSC), Islamabad, Pakistan. (</w:t>
      </w:r>
      <w:r w:rsidRPr="00ED4D39">
        <w:rPr>
          <w:u w:val="single"/>
        </w:rPr>
        <w:t>2</w:t>
      </w:r>
      <w:r w:rsidRPr="00ED4D39">
        <w:rPr>
          <w:u w:val="single"/>
          <w:vertAlign w:val="superscript"/>
        </w:rPr>
        <w:t>nd</w:t>
      </w:r>
      <w:r w:rsidRPr="00ED4D39">
        <w:rPr>
          <w:u w:val="single"/>
        </w:rPr>
        <w:t> prize in project presentation competition</w:t>
      </w:r>
      <w:r w:rsidRPr="00ED4D39">
        <w:t>)</w:t>
      </w:r>
      <w:r w:rsidR="005601C9">
        <w:t xml:space="preserve"> – Poster</w:t>
      </w:r>
      <w:r w:rsidRPr="00ED4D39">
        <w:t>.</w:t>
      </w:r>
    </w:p>
    <w:p w14:paraId="21739FCB" w14:textId="50EBF1F7" w:rsidR="00143E90" w:rsidRPr="000B5A18" w:rsidRDefault="00410256" w:rsidP="00AA3516">
      <w:pPr>
        <w:keepNext/>
        <w:numPr>
          <w:ilvl w:val="0"/>
          <w:numId w:val="24"/>
        </w:numPr>
        <w:spacing w:after="240" w:line="240" w:lineRule="auto"/>
        <w:jc w:val="both"/>
      </w:pPr>
      <w:r w:rsidRPr="0056760D">
        <w:rPr>
          <w:b/>
          <w:u w:val="single"/>
        </w:rPr>
        <w:t>Hussain, R.</w:t>
      </w:r>
      <w:r w:rsidRPr="0056760D">
        <w:t xml:space="preserve">, </w:t>
      </w:r>
      <w:proofErr w:type="spellStart"/>
      <w:r w:rsidRPr="0056760D">
        <w:t>Fatmi</w:t>
      </w:r>
      <w:proofErr w:type="spellEnd"/>
      <w:r w:rsidRPr="0056760D">
        <w:t xml:space="preserve">, M. Q. (2013). </w:t>
      </w:r>
      <w:r>
        <w:t>"</w:t>
      </w:r>
      <w:r w:rsidRPr="0056760D">
        <w:t xml:space="preserve">Identification of Prospective Cholinesterase Inhibitors using </w:t>
      </w:r>
      <w:r>
        <w:t>Structure</w:t>
      </w:r>
      <w:r w:rsidRPr="00ED4D39">
        <w:t>-Based Virtual Screening Approach</w:t>
      </w:r>
      <w:r>
        <w:t>."</w:t>
      </w:r>
      <w:r w:rsidRPr="00ED4D39">
        <w:t xml:space="preserve"> Poster presented at Chemistry Department, COMSATS Institute of Information Technology, Abbottabad, Pakistan</w:t>
      </w:r>
      <w:r w:rsidR="005601C9">
        <w:t xml:space="preserve"> – Poster</w:t>
      </w:r>
      <w:r w:rsidRPr="00ED4D39">
        <w:t xml:space="preserve">. </w:t>
      </w:r>
      <w:r w:rsidR="00272F44" w:rsidRPr="000B5A18">
        <w:rPr>
          <w:rFonts w:cstheme="minorHAnsi"/>
        </w:rPr>
        <w:t xml:space="preserve">                </w:t>
      </w:r>
    </w:p>
    <w:p w14:paraId="7D883810" w14:textId="556534CE" w:rsidR="000B5A18" w:rsidRPr="00C4548B" w:rsidRDefault="009555EB" w:rsidP="000B5A18">
      <w:pPr>
        <w:pStyle w:val="IntenseQuote"/>
        <w:spacing w:after="0"/>
        <w:ind w:left="0" w:right="15"/>
      </w:pPr>
      <w:r>
        <w:t>Projects</w:t>
      </w:r>
      <w:r w:rsidR="000B5A18">
        <w:t xml:space="preserve">                                                                                                                 </w:t>
      </w:r>
      <w:r w:rsidR="000B5A18">
        <w:tab/>
      </w:r>
      <w:r w:rsidR="000B5A18">
        <w:tab/>
      </w:r>
      <w:r w:rsidR="000B5A18">
        <w:tab/>
      </w:r>
    </w:p>
    <w:p w14:paraId="08ADD974" w14:textId="32126C9A" w:rsidR="009555EB" w:rsidRPr="00145F4B" w:rsidRDefault="00C44B3F" w:rsidP="00E242EF">
      <w:pPr>
        <w:pStyle w:val="Default"/>
        <w:numPr>
          <w:ilvl w:val="0"/>
          <w:numId w:val="27"/>
        </w:numPr>
        <w:jc w:val="both"/>
        <w:rPr>
          <w:rFonts w:asciiTheme="minorHAnsi" w:hAnsiTheme="minorHAnsi" w:cstheme="minorHAnsi"/>
          <w:sz w:val="22"/>
          <w:szCs w:val="22"/>
        </w:rPr>
      </w:pPr>
      <w:r w:rsidRPr="00145F4B">
        <w:rPr>
          <w:rFonts w:asciiTheme="minorHAnsi" w:hAnsiTheme="minorHAnsi" w:cstheme="minorHAnsi"/>
          <w:b/>
          <w:bCs/>
          <w:sz w:val="22"/>
          <w:szCs w:val="22"/>
        </w:rPr>
        <w:t>Machine Learning QSAR model for COVID19 Replicase Polyprotein to predict pIC50 of a</w:t>
      </w:r>
      <w:r w:rsidR="0020604C">
        <w:rPr>
          <w:rFonts w:asciiTheme="minorHAnsi" w:hAnsiTheme="minorHAnsi" w:cstheme="minorHAnsi"/>
          <w:b/>
          <w:bCs/>
          <w:sz w:val="22"/>
          <w:szCs w:val="22"/>
        </w:rPr>
        <w:t xml:space="preserve"> given</w:t>
      </w:r>
      <w:r w:rsidRPr="00145F4B">
        <w:rPr>
          <w:rFonts w:asciiTheme="minorHAnsi" w:hAnsiTheme="minorHAnsi" w:cstheme="minorHAnsi"/>
          <w:b/>
          <w:bCs/>
          <w:sz w:val="22"/>
          <w:szCs w:val="22"/>
        </w:rPr>
        <w:t xml:space="preserve"> compound</w:t>
      </w:r>
      <w:r w:rsidR="00B90F6F">
        <w:rPr>
          <w:rFonts w:asciiTheme="minorHAnsi" w:hAnsiTheme="minorHAnsi" w:cstheme="minorHAnsi"/>
          <w:b/>
          <w:bCs/>
          <w:sz w:val="22"/>
          <w:szCs w:val="22"/>
        </w:rPr>
        <w:t xml:space="preserve"> – Successfully developed and deployed</w:t>
      </w:r>
      <w:r w:rsidR="00145F4B" w:rsidRPr="00B90F6F">
        <w:rPr>
          <w:rFonts w:ascii="Times New Roman" w:hAnsi="Times New Roman" w:cs="Times New Roman"/>
          <w:b/>
          <w:bCs/>
          <w:sz w:val="20"/>
          <w:szCs w:val="20"/>
        </w:rPr>
        <w:t>.</w:t>
      </w:r>
      <w:r w:rsidRPr="00B90F6F">
        <w:rPr>
          <w:rFonts w:ascii="Times New Roman" w:hAnsi="Times New Roman" w:cs="Times New Roman"/>
          <w:sz w:val="20"/>
          <w:szCs w:val="20"/>
        </w:rPr>
        <w:t xml:space="preserve">  </w:t>
      </w:r>
      <w:hyperlink r:id="rId32" w:history="1">
        <w:r w:rsidR="00145F4B" w:rsidRPr="00B90F6F">
          <w:rPr>
            <w:rStyle w:val="Hyperlink"/>
            <w:rFonts w:ascii="Times New Roman" w:hAnsi="Times New Roman" w:cs="Times New Roman"/>
            <w:sz w:val="20"/>
            <w:szCs w:val="20"/>
          </w:rPr>
          <w:t>https://github.com/rashid-bioinfo/DS-ML_COVID_pIC50_Predictor</w:t>
        </w:r>
      </w:hyperlink>
    </w:p>
    <w:p w14:paraId="78CA2206" w14:textId="77777777" w:rsidR="000B5A18" w:rsidRPr="00145F4B" w:rsidRDefault="000B5A18" w:rsidP="00145F4B">
      <w:pPr>
        <w:pStyle w:val="Default"/>
        <w:ind w:left="720"/>
        <w:rPr>
          <w:rFonts w:asciiTheme="minorHAnsi" w:hAnsiTheme="minorHAnsi" w:cstheme="minorHAnsi"/>
          <w:sz w:val="22"/>
          <w:szCs w:val="22"/>
        </w:rPr>
      </w:pPr>
    </w:p>
    <w:p w14:paraId="25E50A80" w14:textId="5953A412" w:rsidR="00557E69" w:rsidRPr="00C4548B" w:rsidRDefault="00557E69" w:rsidP="00557E69">
      <w:pPr>
        <w:pStyle w:val="IntenseQuote"/>
        <w:spacing w:after="0"/>
        <w:ind w:left="0" w:right="15"/>
      </w:pPr>
      <w:r>
        <w:t xml:space="preserve">Professional Skills                                                                                                                  </w:t>
      </w:r>
      <w:r>
        <w:tab/>
      </w:r>
      <w:r>
        <w:tab/>
      </w:r>
      <w:r>
        <w:tab/>
      </w:r>
    </w:p>
    <w:p w14:paraId="5ED0A5C4" w14:textId="300EBB22" w:rsidR="00557E69" w:rsidRDefault="00557E69" w:rsidP="00557E69">
      <w:pPr>
        <w:pStyle w:val="Default"/>
        <w:rPr>
          <w:rFonts w:asciiTheme="minorHAnsi" w:hAnsiTheme="minorHAnsi" w:cstheme="minorHAnsi"/>
          <w:bCs/>
          <w:sz w:val="22"/>
          <w:szCs w:val="22"/>
        </w:rPr>
      </w:pPr>
      <w:r w:rsidRPr="00CB4288">
        <w:rPr>
          <w:rFonts w:asciiTheme="minorHAnsi" w:hAnsiTheme="minorHAnsi" w:cstheme="minorHAnsi"/>
          <w:b/>
          <w:bCs/>
          <w:i/>
          <w:iCs/>
          <w:sz w:val="22"/>
          <w:szCs w:val="22"/>
        </w:rPr>
        <w:t>Computer Programing:</w:t>
      </w: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ab/>
      </w:r>
      <w:r w:rsidRPr="00CB4288">
        <w:rPr>
          <w:rFonts w:asciiTheme="minorHAnsi" w:hAnsiTheme="minorHAnsi" w:cstheme="minorHAnsi"/>
          <w:bCs/>
          <w:sz w:val="22"/>
          <w:szCs w:val="22"/>
        </w:rPr>
        <w:t>Python, Bash Scripting, GitHub</w:t>
      </w:r>
      <w:r w:rsidR="00AC00D2">
        <w:rPr>
          <w:rFonts w:asciiTheme="minorHAnsi" w:hAnsiTheme="minorHAnsi" w:cstheme="minorHAnsi"/>
          <w:bCs/>
          <w:sz w:val="22"/>
          <w:szCs w:val="22"/>
        </w:rPr>
        <w:t xml:space="preserve"> (for version control)</w:t>
      </w:r>
      <w:r w:rsidRPr="00CB4288">
        <w:rPr>
          <w:rFonts w:asciiTheme="minorHAnsi" w:hAnsiTheme="minorHAnsi" w:cstheme="minorHAnsi"/>
          <w:bCs/>
          <w:sz w:val="22"/>
          <w:szCs w:val="22"/>
        </w:rPr>
        <w:t xml:space="preserve"> – Expert level </w:t>
      </w:r>
    </w:p>
    <w:p w14:paraId="79879F31" w14:textId="4C8D921F" w:rsidR="00122148" w:rsidRDefault="00122148" w:rsidP="00122148">
      <w:pPr>
        <w:pStyle w:val="Default"/>
        <w:ind w:left="2160" w:firstLine="72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>R, MATLAB, SQL</w:t>
      </w:r>
      <w:r w:rsidRPr="00CB4288">
        <w:rPr>
          <w:rFonts w:asciiTheme="minorHAnsi" w:hAnsiTheme="minorHAnsi" w:cstheme="minorHAnsi"/>
          <w:bCs/>
          <w:sz w:val="22"/>
          <w:szCs w:val="22"/>
        </w:rPr>
        <w:t xml:space="preserve"> – </w:t>
      </w:r>
      <w:r>
        <w:rPr>
          <w:rFonts w:asciiTheme="minorHAnsi" w:hAnsiTheme="minorHAnsi" w:cstheme="minorHAnsi"/>
          <w:bCs/>
          <w:sz w:val="22"/>
          <w:szCs w:val="22"/>
        </w:rPr>
        <w:t>Proficient</w:t>
      </w:r>
    </w:p>
    <w:p w14:paraId="0574452C" w14:textId="23257B6D" w:rsidR="00557E69" w:rsidRPr="00CB4288" w:rsidRDefault="00557E69" w:rsidP="00122148">
      <w:pPr>
        <w:pStyle w:val="Default"/>
        <w:spacing w:after="120"/>
        <w:ind w:left="2160" w:firstLine="720"/>
        <w:rPr>
          <w:rFonts w:asciiTheme="minorHAnsi" w:hAnsiTheme="minorHAnsi" w:cstheme="minorHAnsi"/>
          <w:bCs/>
          <w:sz w:val="22"/>
          <w:szCs w:val="22"/>
        </w:rPr>
      </w:pPr>
      <w:r w:rsidRPr="00CB4288">
        <w:rPr>
          <w:rFonts w:asciiTheme="minorHAnsi" w:hAnsiTheme="minorHAnsi" w:cstheme="minorHAnsi"/>
          <w:bCs/>
          <w:sz w:val="22"/>
          <w:szCs w:val="22"/>
        </w:rPr>
        <w:t>C++, JAVA, LaTeX, Django, Bootstrap – Intermediate level</w:t>
      </w:r>
    </w:p>
    <w:p w14:paraId="65DA6AEE" w14:textId="77777777" w:rsidR="00557E69" w:rsidRDefault="00557E69" w:rsidP="00145F4B">
      <w:pPr>
        <w:pStyle w:val="Default"/>
        <w:spacing w:after="12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>Operating System</w:t>
      </w:r>
      <w:r w:rsidRPr="00CB4288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: </w:t>
      </w: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>Linux, Mac, Windows</w:t>
      </w:r>
      <w:r w:rsidRPr="00CB4288">
        <w:rPr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07450F38" w14:textId="4A8E999C" w:rsidR="00557E69" w:rsidRDefault="00A52F98" w:rsidP="00557E69">
      <w:pPr>
        <w:pStyle w:val="Default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>Computational Chemistry</w:t>
      </w:r>
      <w:r w:rsidR="00557E69" w:rsidRPr="00CB4288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: </w:t>
      </w:r>
      <w:r w:rsidR="00557E69">
        <w:rPr>
          <w:rFonts w:asciiTheme="minorHAnsi" w:hAnsiTheme="minorHAnsi" w:cstheme="minorHAnsi"/>
          <w:b/>
          <w:bCs/>
          <w:i/>
          <w:iCs/>
          <w:sz w:val="22"/>
          <w:szCs w:val="22"/>
        </w:rPr>
        <w:tab/>
      </w:r>
      <w:r w:rsidR="00557E69">
        <w:rPr>
          <w:rFonts w:asciiTheme="minorHAnsi" w:hAnsiTheme="minorHAnsi" w:cstheme="minorHAnsi"/>
          <w:bCs/>
          <w:sz w:val="22"/>
          <w:szCs w:val="22"/>
        </w:rPr>
        <w:t xml:space="preserve">Docking </w:t>
      </w:r>
      <w:r w:rsidR="00557E69" w:rsidRPr="00CB4288">
        <w:rPr>
          <w:rFonts w:asciiTheme="minorHAnsi" w:hAnsiTheme="minorHAnsi" w:cstheme="minorHAnsi"/>
          <w:bCs/>
          <w:sz w:val="22"/>
          <w:szCs w:val="22"/>
        </w:rPr>
        <w:t>–</w:t>
      </w:r>
      <w:r w:rsidR="00557E69">
        <w:rPr>
          <w:rFonts w:asciiTheme="minorHAnsi" w:hAnsiTheme="minorHAnsi" w:cstheme="minorHAnsi"/>
          <w:bCs/>
          <w:sz w:val="22"/>
          <w:szCs w:val="22"/>
        </w:rPr>
        <w:t xml:space="preserve"> AD4, Autodock Vina, UCSF DOCK6</w:t>
      </w:r>
    </w:p>
    <w:p w14:paraId="7F659A40" w14:textId="77777777" w:rsidR="00557E69" w:rsidRDefault="00557E69" w:rsidP="00557E69">
      <w:pPr>
        <w:pStyle w:val="Default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  <w:t xml:space="preserve">MD Simulations – </w:t>
      </w:r>
      <w:r w:rsidRPr="00D02C9F">
        <w:rPr>
          <w:rFonts w:asciiTheme="minorHAnsi" w:hAnsiTheme="minorHAnsi" w:cstheme="minorHAnsi"/>
          <w:bCs/>
          <w:sz w:val="22"/>
          <w:szCs w:val="22"/>
        </w:rPr>
        <w:t>GROMACS</w:t>
      </w:r>
    </w:p>
    <w:p w14:paraId="77DB9151" w14:textId="0495918C" w:rsidR="00557E69" w:rsidRDefault="00557E69" w:rsidP="00557E69">
      <w:pPr>
        <w:pStyle w:val="Default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</w:r>
      <w:r w:rsidR="00145F4B">
        <w:rPr>
          <w:rFonts w:asciiTheme="minorHAnsi" w:hAnsiTheme="minorHAnsi" w:cstheme="minorHAnsi"/>
          <w:bCs/>
          <w:sz w:val="22"/>
          <w:szCs w:val="22"/>
        </w:rPr>
        <w:t>Modeling</w:t>
      </w:r>
      <w:r>
        <w:rPr>
          <w:rFonts w:asciiTheme="minorHAnsi" w:hAnsiTheme="minorHAnsi" w:cstheme="minorHAnsi"/>
          <w:bCs/>
          <w:sz w:val="22"/>
          <w:szCs w:val="22"/>
        </w:rPr>
        <w:t xml:space="preserve"> – </w:t>
      </w:r>
      <w:r w:rsidRPr="00D02C9F">
        <w:rPr>
          <w:rFonts w:asciiTheme="minorHAnsi" w:hAnsiTheme="minorHAnsi" w:cstheme="minorHAnsi"/>
          <w:bCs/>
          <w:sz w:val="22"/>
          <w:szCs w:val="22"/>
        </w:rPr>
        <w:t>MODELLER</w:t>
      </w:r>
      <w:r>
        <w:rPr>
          <w:rFonts w:asciiTheme="minorHAnsi" w:hAnsiTheme="minorHAnsi" w:cstheme="minorHAnsi"/>
          <w:bCs/>
          <w:sz w:val="22"/>
          <w:szCs w:val="22"/>
        </w:rPr>
        <w:t xml:space="preserve">, </w:t>
      </w:r>
      <w:r w:rsidRPr="00D02C9F">
        <w:rPr>
          <w:rFonts w:asciiTheme="minorHAnsi" w:hAnsiTheme="minorHAnsi" w:cstheme="minorHAnsi"/>
          <w:bCs/>
          <w:sz w:val="22"/>
          <w:szCs w:val="22"/>
        </w:rPr>
        <w:t>SWISS-MODEL</w:t>
      </w:r>
    </w:p>
    <w:p w14:paraId="3D62CB3C" w14:textId="709E312A" w:rsidR="00557E69" w:rsidRDefault="00557E69" w:rsidP="00557E69">
      <w:pPr>
        <w:pStyle w:val="Default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  <w:t xml:space="preserve">Visualization/Interactions – PyMOL, MOE, </w:t>
      </w:r>
      <w:r w:rsidR="00A87674">
        <w:rPr>
          <w:rFonts w:asciiTheme="minorHAnsi" w:hAnsiTheme="minorHAnsi" w:cstheme="minorHAnsi"/>
          <w:bCs/>
          <w:sz w:val="22"/>
          <w:szCs w:val="22"/>
        </w:rPr>
        <w:t>VMD, UCSF</w:t>
      </w:r>
      <w:r w:rsidRPr="00715B13">
        <w:rPr>
          <w:rFonts w:asciiTheme="minorHAnsi" w:hAnsiTheme="minorHAnsi" w:cstheme="minorHAnsi"/>
          <w:bCs/>
          <w:sz w:val="22"/>
          <w:szCs w:val="22"/>
        </w:rPr>
        <w:t xml:space="preserve"> Chimera</w:t>
      </w:r>
      <w:r>
        <w:rPr>
          <w:rFonts w:asciiTheme="minorHAnsi" w:hAnsiTheme="minorHAnsi" w:cstheme="minorHAnsi"/>
          <w:bCs/>
          <w:sz w:val="22"/>
          <w:szCs w:val="22"/>
        </w:rPr>
        <w:t>, BIOVIA DS</w:t>
      </w:r>
    </w:p>
    <w:p w14:paraId="121B8B8D" w14:textId="3CFF502F" w:rsidR="00557E69" w:rsidRDefault="00557E69" w:rsidP="00526938">
      <w:pPr>
        <w:pStyle w:val="Default"/>
        <w:spacing w:after="120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ab/>
        <w:t>O</w:t>
      </w:r>
      <w:r w:rsidR="00235D7C">
        <w:rPr>
          <w:rFonts w:asciiTheme="minorHAnsi" w:hAnsiTheme="minorHAnsi" w:cstheme="minorHAnsi"/>
          <w:bCs/>
          <w:sz w:val="22"/>
          <w:szCs w:val="22"/>
        </w:rPr>
        <w:t>t</w:t>
      </w:r>
      <w:r>
        <w:rPr>
          <w:rFonts w:asciiTheme="minorHAnsi" w:hAnsiTheme="minorHAnsi" w:cstheme="minorHAnsi"/>
          <w:bCs/>
          <w:sz w:val="22"/>
          <w:szCs w:val="22"/>
        </w:rPr>
        <w:t xml:space="preserve">her </w:t>
      </w:r>
      <w:proofErr w:type="gramStart"/>
      <w:r>
        <w:rPr>
          <w:rFonts w:asciiTheme="minorHAnsi" w:hAnsiTheme="minorHAnsi" w:cstheme="minorHAnsi"/>
          <w:bCs/>
          <w:sz w:val="22"/>
          <w:szCs w:val="22"/>
        </w:rPr>
        <w:t xml:space="preserve">–  </w:t>
      </w:r>
      <w:r w:rsidRPr="00715B13">
        <w:rPr>
          <w:rFonts w:asciiTheme="minorHAnsi" w:hAnsiTheme="minorHAnsi" w:cstheme="minorHAnsi"/>
          <w:bCs/>
          <w:sz w:val="22"/>
          <w:szCs w:val="22"/>
        </w:rPr>
        <w:t>Schrödinger</w:t>
      </w:r>
      <w:proofErr w:type="gramEnd"/>
      <w:r w:rsidRPr="00715B13">
        <w:rPr>
          <w:rFonts w:asciiTheme="minorHAnsi" w:hAnsiTheme="minorHAnsi" w:cstheme="minorHAnsi"/>
          <w:bCs/>
          <w:sz w:val="22"/>
          <w:szCs w:val="22"/>
        </w:rPr>
        <w:t xml:space="preserve"> Suite</w:t>
      </w:r>
    </w:p>
    <w:p w14:paraId="78881E03" w14:textId="0024965F" w:rsidR="00526938" w:rsidRDefault="00526938" w:rsidP="00526938">
      <w:pPr>
        <w:pStyle w:val="Default"/>
        <w:rPr>
          <w:rFonts w:asciiTheme="minorHAnsi" w:hAnsiTheme="minorHAnsi" w:cstheme="minorHAnsi"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>Data Science &amp;</w:t>
      </w:r>
      <w:r w:rsidRPr="00CB4288">
        <w:rPr>
          <w:rFonts w:asciiTheme="minorHAnsi" w:hAnsiTheme="minorHAnsi" w:cstheme="minorHAnsi"/>
          <w:b/>
          <w:bCs/>
          <w:i/>
          <w:iCs/>
          <w:sz w:val="22"/>
          <w:szCs w:val="22"/>
        </w:rPr>
        <w:t xml:space="preserve">: </w:t>
      </w: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ab/>
      </w: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ab/>
      </w:r>
      <w:r>
        <w:rPr>
          <w:rFonts w:asciiTheme="minorHAnsi" w:hAnsiTheme="minorHAnsi" w:cstheme="minorHAnsi"/>
          <w:bCs/>
          <w:sz w:val="22"/>
          <w:szCs w:val="22"/>
        </w:rPr>
        <w:t xml:space="preserve">Scikit-learn, Pandas, NumPy, KNIME, </w:t>
      </w:r>
      <w:proofErr w:type="spellStart"/>
      <w:r>
        <w:rPr>
          <w:rFonts w:asciiTheme="minorHAnsi" w:hAnsiTheme="minorHAnsi" w:cstheme="minorHAnsi"/>
          <w:bCs/>
          <w:sz w:val="22"/>
          <w:szCs w:val="22"/>
        </w:rPr>
        <w:t>Streamlit</w:t>
      </w:r>
      <w:proofErr w:type="spellEnd"/>
      <w:r w:rsidR="008A79BC">
        <w:rPr>
          <w:rFonts w:asciiTheme="minorHAnsi" w:hAnsiTheme="minorHAnsi" w:cstheme="minorHAnsi"/>
          <w:bCs/>
          <w:sz w:val="22"/>
          <w:szCs w:val="22"/>
        </w:rPr>
        <w:t xml:space="preserve">, </w:t>
      </w:r>
      <w:proofErr w:type="spellStart"/>
      <w:r w:rsidR="008A79BC">
        <w:rPr>
          <w:rFonts w:asciiTheme="minorHAnsi" w:hAnsiTheme="minorHAnsi" w:cstheme="minorHAnsi"/>
          <w:bCs/>
          <w:sz w:val="22"/>
          <w:szCs w:val="22"/>
        </w:rPr>
        <w:t>RDKit</w:t>
      </w:r>
      <w:proofErr w:type="spellEnd"/>
      <w:r w:rsidR="008A79BC">
        <w:rPr>
          <w:rFonts w:asciiTheme="minorHAnsi" w:hAnsiTheme="minorHAnsi" w:cstheme="minorHAnsi"/>
          <w:bCs/>
          <w:sz w:val="22"/>
          <w:szCs w:val="22"/>
        </w:rPr>
        <w:t xml:space="preserve"> (Cheminformatics)</w:t>
      </w:r>
    </w:p>
    <w:p w14:paraId="18F45147" w14:textId="77777777" w:rsidR="00526938" w:rsidRDefault="00526938" w:rsidP="00526938">
      <w:pPr>
        <w:pStyle w:val="Default"/>
        <w:spacing w:after="120"/>
        <w:rPr>
          <w:rFonts w:asciiTheme="minorHAnsi" w:hAnsiTheme="minorHAnsi" w:cstheme="minorHAnsi"/>
          <w:b/>
          <w:bCs/>
          <w:i/>
          <w:iCs/>
          <w:sz w:val="22"/>
          <w:szCs w:val="22"/>
        </w:rPr>
      </w:pPr>
      <w:r>
        <w:rPr>
          <w:rFonts w:asciiTheme="minorHAnsi" w:hAnsiTheme="minorHAnsi" w:cstheme="minorHAnsi"/>
          <w:b/>
          <w:bCs/>
          <w:i/>
          <w:iCs/>
          <w:sz w:val="22"/>
          <w:szCs w:val="22"/>
        </w:rPr>
        <w:t>Machine Learning</w:t>
      </w:r>
    </w:p>
    <w:p w14:paraId="072409B7" w14:textId="77777777" w:rsidR="000B5A18" w:rsidRDefault="000B5A18" w:rsidP="000B5A18">
      <w:pPr>
        <w:pStyle w:val="IntenseQuote"/>
        <w:spacing w:before="0" w:after="0"/>
        <w:ind w:left="0" w:right="15"/>
      </w:pPr>
      <w:r w:rsidRPr="00272F44">
        <w:lastRenderedPageBreak/>
        <w:t xml:space="preserve">Honors and </w:t>
      </w:r>
      <w:r>
        <w:t>A</w:t>
      </w:r>
      <w:r w:rsidRPr="00272F44">
        <w:t xml:space="preserve">wards  </w:t>
      </w:r>
    </w:p>
    <w:p w14:paraId="0C956004" w14:textId="77777777" w:rsidR="000B5A18" w:rsidRDefault="000B5A18" w:rsidP="000B5A18">
      <w:pPr>
        <w:pStyle w:val="Default"/>
        <w:ind w:left="-567" w:firstLine="567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2021 – 22 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 w:rsidRPr="00C851BA">
        <w:rPr>
          <w:rFonts w:asciiTheme="minorHAnsi" w:eastAsiaTheme="minorEastAsia" w:hAnsiTheme="minorHAnsi" w:cstheme="minorBidi"/>
          <w:b/>
          <w:bCs/>
          <w:color w:val="auto"/>
          <w:sz w:val="22"/>
          <w:szCs w:val="22"/>
        </w:rPr>
        <w:t>International Research Support Initiative Program (IRSIP)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, </w:t>
      </w:r>
      <w:r w:rsidRPr="00C851BA">
        <w:rPr>
          <w:rFonts w:asciiTheme="minorHAnsi" w:hAnsiTheme="minorHAnsi" w:cstheme="minorBidi"/>
          <w:sz w:val="22"/>
          <w:szCs w:val="22"/>
        </w:rPr>
        <w:t>$9800 for six months</w:t>
      </w:r>
    </w:p>
    <w:p w14:paraId="59912536" w14:textId="77777777" w:rsidR="000B5A18" w:rsidRDefault="000B5A18" w:rsidP="000B5A18">
      <w:pPr>
        <w:pStyle w:val="Default"/>
        <w:spacing w:after="120"/>
        <w:ind w:left="153" w:firstLine="1287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C851BA">
        <w:rPr>
          <w:rFonts w:asciiTheme="minorHAnsi" w:eastAsiaTheme="minorEastAsia" w:hAnsiTheme="minorHAnsi" w:cstheme="minorBidi"/>
          <w:color w:val="auto"/>
          <w:sz w:val="22"/>
          <w:szCs w:val="22"/>
        </w:rPr>
        <w:t>by Higher Education Commission of Pakistan</w:t>
      </w:r>
    </w:p>
    <w:p w14:paraId="304D6574" w14:textId="77777777" w:rsidR="000B5A18" w:rsidRDefault="000B5A18" w:rsidP="000B5A18">
      <w:pPr>
        <w:pStyle w:val="Default"/>
        <w:spacing w:after="12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>2015</w:t>
      </w:r>
      <w:r w:rsidRPr="00272F44">
        <w:t xml:space="preserve">         </w:t>
      </w:r>
      <w:r>
        <w:t xml:space="preserve">    </w:t>
      </w:r>
      <w:r>
        <w:tab/>
      </w:r>
      <w:r w:rsidRPr="00AA3516">
        <w:rPr>
          <w:rFonts w:asciiTheme="minorHAnsi" w:hAnsiTheme="minorHAnsi" w:cstheme="minorHAnsi"/>
          <w:b/>
          <w:bCs/>
          <w:sz w:val="22"/>
          <w:szCs w:val="22"/>
        </w:rPr>
        <w:t>Best Poster Award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>
        <w:rPr>
          <w:rFonts w:ascii="Times New Roman" w:hAnsi="Times New Roman" w:cs="Times New Roman"/>
          <w:bCs/>
          <w:sz w:val="22"/>
          <w:szCs w:val="22"/>
        </w:rPr>
        <w:t>by</w:t>
      </w:r>
      <w:r w:rsidRPr="007E472B">
        <w:rPr>
          <w:rFonts w:ascii="Times New Roman" w:hAnsi="Times New Roman" w:cs="Times New Roman"/>
          <w:bCs/>
          <w:sz w:val="22"/>
          <w:szCs w:val="22"/>
        </w:rPr>
        <w:t xml:space="preserve"> Institute of Space Technology</w:t>
      </w:r>
      <w:r>
        <w:rPr>
          <w:rFonts w:asciiTheme="minorHAnsi" w:hAnsiTheme="minorHAnsi" w:cstheme="minorHAnsi"/>
          <w:sz w:val="22"/>
          <w:szCs w:val="22"/>
        </w:rPr>
        <w:t>, Pakistan</w:t>
      </w:r>
      <w:r w:rsidRPr="00AA3516">
        <w:rPr>
          <w:rFonts w:asciiTheme="minorHAnsi" w:hAnsiTheme="minorHAnsi" w:cstheme="minorHAnsi"/>
          <w:sz w:val="22"/>
          <w:szCs w:val="22"/>
        </w:rPr>
        <w:t xml:space="preserve">   </w:t>
      </w:r>
    </w:p>
    <w:p w14:paraId="2439EF01" w14:textId="77777777" w:rsidR="000B5A18" w:rsidRDefault="000B5A18" w:rsidP="000B5A18">
      <w:pPr>
        <w:pStyle w:val="Defaul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2015</w: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 w:rsidRPr="00AA3516">
        <w:rPr>
          <w:rFonts w:asciiTheme="minorHAnsi" w:hAnsiTheme="minorHAnsi" w:cstheme="minorHAnsi"/>
          <w:b/>
          <w:bCs/>
          <w:sz w:val="22"/>
          <w:szCs w:val="22"/>
        </w:rPr>
        <w:t>Marathon Race Winner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Pr="00AA3516">
        <w:rPr>
          <w:rFonts w:asciiTheme="minorHAnsi" w:hAnsiTheme="minorHAnsi" w:cstheme="minorHAnsi"/>
          <w:sz w:val="22"/>
          <w:szCs w:val="22"/>
        </w:rPr>
        <w:t>Lahore University of Management Science (LUMS),</w:t>
      </w:r>
      <w:r>
        <w:rPr>
          <w:rFonts w:asciiTheme="minorHAnsi" w:hAnsiTheme="minorHAnsi" w:cstheme="minorHAnsi"/>
          <w:sz w:val="22"/>
          <w:szCs w:val="22"/>
        </w:rPr>
        <w:t xml:space="preserve"> Pakistan</w:t>
      </w:r>
    </w:p>
    <w:p w14:paraId="3E8ECB8F" w14:textId="77777777" w:rsidR="000B5A18" w:rsidRDefault="000B5A18" w:rsidP="002A3BE9">
      <w:pPr>
        <w:pStyle w:val="IntenseQuote"/>
        <w:spacing w:before="0" w:after="0"/>
        <w:ind w:left="0" w:right="15"/>
      </w:pPr>
    </w:p>
    <w:p w14:paraId="360C154A" w14:textId="17FF7742" w:rsidR="002A3BE9" w:rsidRDefault="00DB5DC3" w:rsidP="002A3BE9">
      <w:pPr>
        <w:pStyle w:val="IntenseQuote"/>
        <w:spacing w:before="0" w:after="0"/>
        <w:ind w:left="0" w:right="15"/>
      </w:pPr>
      <w:r>
        <w:t>Teaching Exper</w:t>
      </w:r>
      <w:r w:rsidR="00710955">
        <w:t>ie</w:t>
      </w:r>
      <w:r>
        <w:t>nce</w:t>
      </w:r>
    </w:p>
    <w:p w14:paraId="2955E384" w14:textId="0216D2CF" w:rsidR="00DB5DC3" w:rsidRPr="00A67266" w:rsidRDefault="00DB5DC3" w:rsidP="00DB5DC3">
      <w:pPr>
        <w:spacing w:after="0"/>
      </w:pPr>
      <w:r>
        <w:t>Aug</w:t>
      </w:r>
      <w:r w:rsidRPr="00A67266">
        <w:t xml:space="preserve"> 202</w:t>
      </w:r>
      <w:r>
        <w:t>1</w:t>
      </w:r>
      <w:r w:rsidRPr="00A67266">
        <w:t xml:space="preserve"> – Present</w:t>
      </w:r>
      <w:r w:rsidRPr="00A67266">
        <w:tab/>
      </w:r>
      <w:r w:rsidRPr="00DB5DC3">
        <w:rPr>
          <w:b/>
          <w:bCs/>
        </w:rPr>
        <w:t xml:space="preserve">Voluntary Teaching Assistant </w:t>
      </w:r>
      <w:r w:rsidRPr="00A67266">
        <w:rPr>
          <w:b/>
          <w:bCs/>
        </w:rPr>
        <w:t xml:space="preserve">– </w:t>
      </w:r>
      <w:r w:rsidRPr="00DB5DC3">
        <w:rPr>
          <w:b/>
          <w:bCs/>
        </w:rPr>
        <w:t>The Carpentries, California, USA. Remote</w:t>
      </w:r>
    </w:p>
    <w:p w14:paraId="5F05FE57" w14:textId="742111C0" w:rsidR="00DB5DC3" w:rsidRPr="00A67266" w:rsidRDefault="00DB5DC3" w:rsidP="00DB5DC3">
      <w:pPr>
        <w:spacing w:after="0"/>
        <w:ind w:left="2127"/>
      </w:pPr>
      <w:r w:rsidRPr="00A67266">
        <w:tab/>
      </w:r>
      <w:r w:rsidR="00461973">
        <w:rPr>
          <w:b/>
          <w:bCs/>
        </w:rPr>
        <w:t>Course</w:t>
      </w:r>
      <w:r w:rsidRPr="00A67266">
        <w:t xml:space="preserve">:  </w:t>
      </w:r>
      <w:r w:rsidR="00461973" w:rsidRPr="00461973">
        <w:t>High-Performance Computing (HPC)</w:t>
      </w:r>
      <w:r w:rsidR="00E95611" w:rsidRPr="00E95611">
        <w:rPr>
          <w:b/>
          <w:bCs/>
        </w:rPr>
        <w:t xml:space="preserve"> </w:t>
      </w:r>
      <w:r w:rsidR="00E95611">
        <w:rPr>
          <w:b/>
          <w:bCs/>
        </w:rPr>
        <w:tab/>
        <w:t>Level</w:t>
      </w:r>
      <w:r w:rsidR="00E95611" w:rsidRPr="00A67266">
        <w:t>:</w:t>
      </w:r>
      <w:r w:rsidR="00E95611">
        <w:t xml:space="preserve"> Undergraduate</w:t>
      </w:r>
      <w:r w:rsidR="00E95611" w:rsidRPr="00A67266">
        <w:t xml:space="preserve">  </w:t>
      </w:r>
    </w:p>
    <w:p w14:paraId="03FB4313" w14:textId="25583A2F" w:rsidR="00DB5DC3" w:rsidRDefault="00DB5DC3" w:rsidP="009020DC">
      <w:pPr>
        <w:spacing w:after="120"/>
      </w:pPr>
      <w:r w:rsidRPr="00A67266">
        <w:tab/>
      </w:r>
      <w:r w:rsidRPr="00A67266">
        <w:tab/>
      </w:r>
      <w:r w:rsidRPr="00A67266">
        <w:tab/>
      </w:r>
      <w:r w:rsidRPr="00A67266">
        <w:rPr>
          <w:b/>
          <w:bCs/>
        </w:rPr>
        <w:t>Responsibilities</w:t>
      </w:r>
      <w:r w:rsidRPr="00A67266">
        <w:t xml:space="preserve">:  </w:t>
      </w:r>
      <w:r w:rsidR="00461973" w:rsidRPr="00461973">
        <w:t>Voluntary helper to mentor the learners and answer their questions</w:t>
      </w:r>
    </w:p>
    <w:p w14:paraId="4F5B6ED3" w14:textId="15B39A74" w:rsidR="00461973" w:rsidRPr="00A67266" w:rsidRDefault="00E95611" w:rsidP="00461973">
      <w:pPr>
        <w:spacing w:after="0"/>
      </w:pPr>
      <w:r>
        <w:t>Mar</w:t>
      </w:r>
      <w:r w:rsidR="00461973" w:rsidRPr="00A67266">
        <w:t xml:space="preserve"> 20</w:t>
      </w:r>
      <w:r>
        <w:t>19</w:t>
      </w:r>
      <w:r w:rsidR="00461973" w:rsidRPr="00A67266">
        <w:t xml:space="preserve"> – </w:t>
      </w:r>
      <w:r>
        <w:t>Feb 2020</w:t>
      </w:r>
      <w:r w:rsidR="00461973" w:rsidRPr="00A67266">
        <w:tab/>
      </w:r>
      <w:r w:rsidR="00461973" w:rsidRPr="00461973">
        <w:rPr>
          <w:b/>
          <w:bCs/>
        </w:rPr>
        <w:t>Visiting Faculty – Minhaj University, Pakistan</w:t>
      </w:r>
    </w:p>
    <w:p w14:paraId="01B77A69" w14:textId="04546C62" w:rsidR="00461973" w:rsidRPr="00A67266" w:rsidRDefault="00461973" w:rsidP="00461973">
      <w:pPr>
        <w:spacing w:after="0"/>
        <w:ind w:left="2127"/>
      </w:pPr>
      <w:r w:rsidRPr="00A67266">
        <w:tab/>
      </w:r>
      <w:r>
        <w:rPr>
          <w:b/>
          <w:bCs/>
        </w:rPr>
        <w:t>Course</w:t>
      </w:r>
      <w:r w:rsidRPr="00A67266">
        <w:t xml:space="preserve">:  </w:t>
      </w:r>
      <w:r>
        <w:t>Bioinformatics</w:t>
      </w:r>
      <w:r>
        <w:tab/>
      </w:r>
      <w:r>
        <w:tab/>
      </w:r>
      <w:r>
        <w:rPr>
          <w:b/>
          <w:bCs/>
        </w:rPr>
        <w:t>Level</w:t>
      </w:r>
      <w:r w:rsidRPr="00A67266">
        <w:t>:</w:t>
      </w:r>
      <w:r>
        <w:t xml:space="preserve"> Undergraduate</w:t>
      </w:r>
      <w:r w:rsidRPr="00A67266">
        <w:t xml:space="preserve">  </w:t>
      </w:r>
    </w:p>
    <w:p w14:paraId="5B365B5A" w14:textId="4E75EEF9" w:rsidR="00461973" w:rsidRDefault="00461973" w:rsidP="00461973">
      <w:pPr>
        <w:spacing w:after="0"/>
      </w:pPr>
      <w:r w:rsidRPr="00A67266">
        <w:tab/>
      </w:r>
      <w:r w:rsidRPr="00A67266">
        <w:tab/>
      </w:r>
      <w:r w:rsidRPr="00A67266">
        <w:tab/>
      </w:r>
      <w:r w:rsidRPr="00A67266">
        <w:rPr>
          <w:b/>
          <w:bCs/>
        </w:rPr>
        <w:t>Responsibilities</w:t>
      </w:r>
      <w:r w:rsidRPr="00A67266">
        <w:t xml:space="preserve">:  </w:t>
      </w:r>
      <w:r w:rsidRPr="00461973">
        <w:t>Designed and presented 30 lectures each to different batches</w:t>
      </w:r>
    </w:p>
    <w:p w14:paraId="1D5D96B5" w14:textId="162B9FDE" w:rsidR="00461973" w:rsidRDefault="00461973" w:rsidP="00461973">
      <w:pPr>
        <w:spacing w:after="0"/>
      </w:pPr>
      <w:r>
        <w:tab/>
      </w:r>
      <w:r>
        <w:tab/>
      </w:r>
      <w:r>
        <w:tab/>
      </w:r>
      <w:r>
        <w:tab/>
      </w:r>
      <w:r>
        <w:tab/>
        <w:t xml:space="preserve">   </w:t>
      </w:r>
      <w:r w:rsidRPr="00461973">
        <w:t>Conducted 16 labs of the course</w:t>
      </w:r>
    </w:p>
    <w:p w14:paraId="22A0B3DC" w14:textId="22C3726A" w:rsidR="00461973" w:rsidRDefault="00461973" w:rsidP="009020DC">
      <w:pPr>
        <w:spacing w:after="120"/>
      </w:pPr>
      <w:r>
        <w:tab/>
      </w:r>
      <w:r>
        <w:tab/>
      </w:r>
      <w:r>
        <w:tab/>
      </w:r>
      <w:r>
        <w:tab/>
      </w:r>
      <w:r>
        <w:tab/>
        <w:t xml:space="preserve">   </w:t>
      </w:r>
      <w:r w:rsidRPr="00461973">
        <w:t>Wrote and graded exams</w:t>
      </w:r>
    </w:p>
    <w:p w14:paraId="53597C9C" w14:textId="6664669A" w:rsidR="00461973" w:rsidRPr="00A67266" w:rsidRDefault="00E95611" w:rsidP="00461973">
      <w:pPr>
        <w:spacing w:after="0"/>
      </w:pPr>
      <w:r>
        <w:t>Feb</w:t>
      </w:r>
      <w:r w:rsidR="00461973" w:rsidRPr="00A67266">
        <w:t xml:space="preserve"> 20</w:t>
      </w:r>
      <w:r>
        <w:t>15</w:t>
      </w:r>
      <w:r w:rsidR="00461973" w:rsidRPr="00A67266">
        <w:t xml:space="preserve"> – </w:t>
      </w:r>
      <w:r>
        <w:t>Jan 2016</w:t>
      </w:r>
      <w:r w:rsidR="00461973" w:rsidRPr="00A67266">
        <w:tab/>
      </w:r>
      <w:r w:rsidR="00461973" w:rsidRPr="00461973">
        <w:rPr>
          <w:b/>
          <w:bCs/>
        </w:rPr>
        <w:t>Teaching Assistant – Lahore University of Management Sciences (LUMS), Pakistan</w:t>
      </w:r>
    </w:p>
    <w:p w14:paraId="2B0E5E1D" w14:textId="2BB3E947" w:rsidR="00461973" w:rsidRPr="00A67266" w:rsidRDefault="00461973" w:rsidP="00461973">
      <w:pPr>
        <w:spacing w:after="0"/>
        <w:ind w:left="2127"/>
      </w:pPr>
      <w:r w:rsidRPr="00A67266">
        <w:tab/>
      </w:r>
      <w:r>
        <w:rPr>
          <w:b/>
          <w:bCs/>
        </w:rPr>
        <w:t>Course</w:t>
      </w:r>
      <w:r w:rsidR="0064701C">
        <w:rPr>
          <w:b/>
          <w:bCs/>
        </w:rPr>
        <w:t>s</w:t>
      </w:r>
      <w:r w:rsidRPr="00A67266">
        <w:t xml:space="preserve">:  </w:t>
      </w:r>
      <w:r w:rsidR="0064701C">
        <w:t>Computational Biology and Protein Informatics</w:t>
      </w:r>
      <w:r>
        <w:tab/>
      </w:r>
      <w:r>
        <w:rPr>
          <w:b/>
          <w:bCs/>
        </w:rPr>
        <w:t>Level</w:t>
      </w:r>
      <w:r w:rsidRPr="00A67266">
        <w:t>:</w:t>
      </w:r>
      <w:r>
        <w:t xml:space="preserve"> Undergraduate</w:t>
      </w:r>
      <w:r w:rsidRPr="00A67266">
        <w:t xml:space="preserve">  </w:t>
      </w:r>
    </w:p>
    <w:p w14:paraId="613D5886" w14:textId="31700A95" w:rsidR="00461973" w:rsidRDefault="00461973" w:rsidP="00461973">
      <w:pPr>
        <w:spacing w:after="0"/>
      </w:pPr>
      <w:r w:rsidRPr="00A67266">
        <w:tab/>
      </w:r>
      <w:r w:rsidRPr="00A67266">
        <w:tab/>
      </w:r>
      <w:r w:rsidRPr="00A67266">
        <w:tab/>
      </w:r>
      <w:r w:rsidRPr="00A67266">
        <w:rPr>
          <w:b/>
          <w:bCs/>
        </w:rPr>
        <w:t>Responsibilities</w:t>
      </w:r>
      <w:r w:rsidRPr="00A67266">
        <w:t xml:space="preserve">:  </w:t>
      </w:r>
      <w:r w:rsidR="0064701C" w:rsidRPr="0064701C">
        <w:t>Conducted 16 labs, wrote and graded lab exams</w:t>
      </w:r>
      <w:r w:rsidR="0064701C">
        <w:t xml:space="preserve"> – Comp. Biology</w:t>
      </w:r>
    </w:p>
    <w:p w14:paraId="0979EC4B" w14:textId="18D133DC" w:rsidR="00461973" w:rsidRDefault="00461973" w:rsidP="00461973">
      <w:pPr>
        <w:spacing w:after="0"/>
      </w:pPr>
      <w:r>
        <w:tab/>
      </w:r>
      <w:r>
        <w:tab/>
      </w:r>
      <w:r>
        <w:tab/>
      </w:r>
      <w:r>
        <w:tab/>
      </w:r>
      <w:r>
        <w:tab/>
        <w:t xml:space="preserve">   </w:t>
      </w:r>
      <w:r w:rsidR="0064701C" w:rsidRPr="0064701C">
        <w:t>Conducted 12 labs, wrote and graded lab exams</w:t>
      </w:r>
      <w:r w:rsidR="0064701C">
        <w:t xml:space="preserve"> – Protein Informatics</w:t>
      </w:r>
    </w:p>
    <w:p w14:paraId="0F0E4544" w14:textId="78FD5C75" w:rsidR="00557E69" w:rsidRDefault="00461973" w:rsidP="00145F4B">
      <w:pPr>
        <w:spacing w:after="0"/>
      </w:pPr>
      <w:r>
        <w:tab/>
      </w:r>
      <w:r>
        <w:tab/>
      </w:r>
      <w:r>
        <w:tab/>
      </w:r>
      <w:r>
        <w:tab/>
      </w:r>
      <w:r>
        <w:tab/>
        <w:t xml:space="preserve">   </w:t>
      </w:r>
      <w:r w:rsidR="0064701C" w:rsidRPr="0064701C">
        <w:t xml:space="preserve">Graded class assignments </w:t>
      </w:r>
      <w:r w:rsidR="007B3CF2">
        <w:t>for</w:t>
      </w:r>
      <w:r w:rsidR="0064701C" w:rsidRPr="0064701C">
        <w:t xml:space="preserve"> both courses</w:t>
      </w:r>
    </w:p>
    <w:p w14:paraId="6BC5E66A" w14:textId="29A04889" w:rsidR="00143E90" w:rsidRDefault="00143E90" w:rsidP="00143E90">
      <w:pPr>
        <w:pStyle w:val="IntenseQuote"/>
        <w:spacing w:before="0" w:after="0"/>
        <w:ind w:left="0" w:right="15"/>
      </w:pPr>
      <w:r>
        <w:t>Supervisory and Mentoring Experience</w:t>
      </w:r>
    </w:p>
    <w:p w14:paraId="22256F24" w14:textId="429B620D" w:rsidR="00143E90" w:rsidRDefault="00143E90" w:rsidP="004108F5">
      <w:pPr>
        <w:pStyle w:val="Default"/>
        <w:spacing w:after="120"/>
        <w:ind w:left="-567" w:firstLine="567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143E90"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 w:rsidRPr="00143E90"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  <w:t>Supervised four undergraduate summer intern students</w:t>
      </w:r>
    </w:p>
    <w:p w14:paraId="5E0D67E9" w14:textId="68F36797" w:rsidR="00143E90" w:rsidRDefault="00143E90" w:rsidP="00143E90">
      <w:pPr>
        <w:pStyle w:val="Default"/>
        <w:ind w:left="-567" w:firstLine="567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 w:rsidRPr="00143E90">
        <w:rPr>
          <w:rFonts w:asciiTheme="minorHAnsi" w:eastAsiaTheme="minorEastAsia" w:hAnsiTheme="minorHAnsi" w:cstheme="minorBidi"/>
          <w:color w:val="auto"/>
          <w:sz w:val="22"/>
          <w:szCs w:val="22"/>
        </w:rPr>
        <w:t>Mentoring undergraduate/graduate research students in these writeup/presentations</w:t>
      </w:r>
    </w:p>
    <w:p w14:paraId="335D6D01" w14:textId="77777777" w:rsidR="004108F5" w:rsidRDefault="004108F5" w:rsidP="00143E90">
      <w:pPr>
        <w:pStyle w:val="Default"/>
        <w:ind w:left="-567" w:firstLine="567"/>
        <w:rPr>
          <w:rFonts w:asciiTheme="minorHAnsi" w:eastAsiaTheme="minorEastAsia" w:hAnsiTheme="minorHAnsi" w:cstheme="minorBidi"/>
          <w:color w:val="auto"/>
          <w:sz w:val="22"/>
          <w:szCs w:val="22"/>
        </w:rPr>
      </w:pPr>
    </w:p>
    <w:p w14:paraId="40CFAA01" w14:textId="624695D1" w:rsidR="004108F5" w:rsidRDefault="004108F5" w:rsidP="004108F5">
      <w:pPr>
        <w:pStyle w:val="IntenseQuote"/>
        <w:spacing w:before="0" w:after="0"/>
        <w:ind w:left="0" w:right="15"/>
      </w:pPr>
      <w:bookmarkStart w:id="3" w:name="_Hlk101876075"/>
      <w:r>
        <w:t>Voluntary Academic Service</w:t>
      </w:r>
    </w:p>
    <w:p w14:paraId="52E3C621" w14:textId="3F17EDC1" w:rsidR="004108F5" w:rsidRDefault="004108F5" w:rsidP="004108F5">
      <w:pPr>
        <w:pStyle w:val="Default"/>
        <w:ind w:left="-567" w:firstLine="567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143E90"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 w:rsidRPr="00143E90"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>As a team lead</w:t>
      </w:r>
      <w:r w:rsidR="002C6934">
        <w:rPr>
          <w:rFonts w:asciiTheme="minorHAnsi" w:eastAsiaTheme="minorEastAsia" w:hAnsiTheme="minorHAnsi" w:cstheme="minorBidi"/>
          <w:color w:val="auto"/>
          <w:sz w:val="22"/>
          <w:szCs w:val="22"/>
        </w:rPr>
        <w:t>,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t</w:t>
      </w:r>
      <w:r w:rsidRPr="004108F5">
        <w:rPr>
          <w:rFonts w:asciiTheme="minorHAnsi" w:eastAsiaTheme="minorEastAsia" w:hAnsiTheme="minorHAnsi" w:cstheme="minorBidi"/>
          <w:color w:val="auto"/>
          <w:sz w:val="22"/>
          <w:szCs w:val="22"/>
        </w:rPr>
        <w:t>rain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>ed</w:t>
      </w:r>
      <w:r w:rsidRPr="004108F5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teachers, students, and parents for taking online classes using Google </w:t>
      </w:r>
    </w:p>
    <w:p w14:paraId="291FB781" w14:textId="77474F70" w:rsidR="004108F5" w:rsidRDefault="004108F5" w:rsidP="004108F5">
      <w:pPr>
        <w:pStyle w:val="Default"/>
        <w:spacing w:after="120"/>
        <w:ind w:left="153" w:firstLine="1287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4108F5">
        <w:rPr>
          <w:rFonts w:asciiTheme="minorHAnsi" w:eastAsiaTheme="minorEastAsia" w:hAnsiTheme="minorHAnsi" w:cstheme="minorBidi"/>
          <w:color w:val="auto"/>
          <w:sz w:val="22"/>
          <w:szCs w:val="22"/>
        </w:rPr>
        <w:t>Classroom, Google Meet, Zoom, etc. during COVID19</w:t>
      </w:r>
    </w:p>
    <w:p w14:paraId="5BFE0111" w14:textId="77777777" w:rsidR="007F150E" w:rsidRDefault="004108F5" w:rsidP="004108F5">
      <w:pPr>
        <w:pStyle w:val="Default"/>
        <w:ind w:left="153" w:firstLine="1287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4108F5">
        <w:rPr>
          <w:rFonts w:asciiTheme="minorHAnsi" w:eastAsiaTheme="minorEastAsia" w:hAnsiTheme="minorHAnsi" w:cstheme="minorBidi"/>
          <w:color w:val="auto"/>
          <w:sz w:val="22"/>
          <w:szCs w:val="22"/>
        </w:rPr>
        <w:t>Recorded online tutorials on YouTube Channel, Eduwareness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on c</w:t>
      </w:r>
      <w:r w:rsidRPr="004108F5">
        <w:rPr>
          <w:rFonts w:asciiTheme="minorHAnsi" w:eastAsiaTheme="minorEastAsia" w:hAnsiTheme="minorHAnsi" w:cstheme="minorBidi"/>
          <w:color w:val="auto"/>
          <w:sz w:val="22"/>
          <w:szCs w:val="22"/>
        </w:rPr>
        <w:t>omputer-aided drug design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</w:t>
      </w:r>
    </w:p>
    <w:p w14:paraId="34BBE92B" w14:textId="2AD0E1FA" w:rsidR="0030099D" w:rsidRDefault="004108F5" w:rsidP="00145F4B">
      <w:pPr>
        <w:pStyle w:val="Default"/>
        <w:spacing w:after="120"/>
        <w:ind w:left="153" w:firstLine="1287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and </w:t>
      </w:r>
      <w:r w:rsidR="0030099D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for </w:t>
      </w:r>
      <w:proofErr w:type="gramStart"/>
      <w:r w:rsidR="0030099D">
        <w:rPr>
          <w:rFonts w:asciiTheme="minorHAnsi" w:eastAsiaTheme="minorEastAsia" w:hAnsiTheme="minorHAnsi" w:cstheme="minorBidi"/>
          <w:color w:val="auto"/>
          <w:sz w:val="22"/>
          <w:szCs w:val="22"/>
        </w:rPr>
        <w:t>general</w:t>
      </w:r>
      <w:r w:rsidR="007F150E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p</w:t>
      </w:r>
      <w:r w:rsidR="007F150E" w:rsidRPr="007F150E">
        <w:rPr>
          <w:rFonts w:asciiTheme="minorHAnsi" w:eastAsiaTheme="minorEastAsia" w:hAnsiTheme="minorHAnsi" w:cstheme="minorBidi"/>
          <w:color w:val="auto"/>
          <w:sz w:val="22"/>
          <w:szCs w:val="22"/>
        </w:rPr>
        <w:t>ublic</w:t>
      </w:r>
      <w:proofErr w:type="gramEnd"/>
      <w:r w:rsidR="007F150E" w:rsidRPr="007F150E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awareness, like traffic signs and rules</w:t>
      </w:r>
    </w:p>
    <w:p w14:paraId="4A676F11" w14:textId="65C9730B" w:rsidR="0030099D" w:rsidRDefault="0030099D" w:rsidP="0030099D">
      <w:pPr>
        <w:pStyle w:val="IntenseQuote"/>
        <w:spacing w:before="0" w:after="0"/>
        <w:ind w:left="0" w:right="15"/>
      </w:pPr>
      <w:r>
        <w:t>Memberships</w:t>
      </w:r>
    </w:p>
    <w:p w14:paraId="07208E26" w14:textId="13624FC7" w:rsidR="00DB5DC3" w:rsidRDefault="0030099D" w:rsidP="00145F4B">
      <w:pPr>
        <w:pStyle w:val="Default"/>
        <w:spacing w:after="120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143E90"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 w:rsidRPr="00143E90"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 w:rsidR="00AC4B2C">
        <w:rPr>
          <w:rFonts w:asciiTheme="minorHAnsi" w:eastAsiaTheme="minorEastAsia" w:hAnsiTheme="minorHAnsi" w:cstheme="minorBidi"/>
          <w:color w:val="auto"/>
          <w:sz w:val="22"/>
          <w:szCs w:val="22"/>
        </w:rPr>
        <w:t>American Chemical Society (ACS) – Punjab</w:t>
      </w:r>
      <w:r w:rsidR="00177EB1">
        <w:rPr>
          <w:rFonts w:asciiTheme="minorHAnsi" w:eastAsiaTheme="minorEastAsia" w:hAnsiTheme="minorHAnsi" w:cstheme="minorBidi"/>
          <w:color w:val="auto"/>
          <w:sz w:val="22"/>
          <w:szCs w:val="22"/>
        </w:rPr>
        <w:t>, Pakistan</w:t>
      </w:r>
    </w:p>
    <w:p w14:paraId="20CD489E" w14:textId="25E2C1B5" w:rsidR="008A79BC" w:rsidRDefault="00177EB1" w:rsidP="008A79BC">
      <w:pPr>
        <w:pStyle w:val="IntenseQuote"/>
        <w:spacing w:before="0" w:after="0"/>
        <w:ind w:left="0" w:right="15"/>
      </w:pPr>
      <w:r>
        <w:t xml:space="preserve">Journal </w:t>
      </w:r>
      <w:r w:rsidR="008A79BC">
        <w:t xml:space="preserve">Reviewer </w:t>
      </w:r>
    </w:p>
    <w:p w14:paraId="7E679F0D" w14:textId="2A471511" w:rsidR="008A79BC" w:rsidRDefault="008A79BC" w:rsidP="008A79BC">
      <w:pPr>
        <w:pStyle w:val="Default"/>
        <w:spacing w:after="120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143E90"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 w:rsidRPr="00143E90"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 w:rsidR="00177EB1">
        <w:rPr>
          <w:rFonts w:asciiTheme="minorHAnsi" w:eastAsiaTheme="minorEastAsia" w:hAnsiTheme="minorHAnsi" w:cstheme="minorBidi"/>
          <w:color w:val="auto"/>
          <w:sz w:val="22"/>
          <w:szCs w:val="22"/>
        </w:rPr>
        <w:t>Springer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– </w:t>
      </w:r>
      <w:r w:rsidR="00177EB1">
        <w:rPr>
          <w:rFonts w:asciiTheme="minorHAnsi" w:eastAsiaTheme="minorEastAsia" w:hAnsiTheme="minorHAnsi" w:cstheme="minorBidi"/>
          <w:color w:val="auto"/>
          <w:sz w:val="22"/>
          <w:szCs w:val="22"/>
        </w:rPr>
        <w:t>Molecular Diversity</w:t>
      </w:r>
    </w:p>
    <w:p w14:paraId="5A8D09A9" w14:textId="77777777" w:rsidR="00DB5DC3" w:rsidRDefault="00DB5DC3" w:rsidP="00DB5DC3">
      <w:pPr>
        <w:pStyle w:val="IntenseQuote"/>
        <w:spacing w:before="0" w:after="0"/>
        <w:ind w:left="0" w:right="15"/>
      </w:pPr>
      <w:r>
        <w:t>Professional Courses and Certifications</w:t>
      </w:r>
    </w:p>
    <w:p w14:paraId="6FB88E2E" w14:textId="76EDFD85" w:rsidR="00DB5DC3" w:rsidRDefault="008157B9" w:rsidP="008A79BC">
      <w:pPr>
        <w:pStyle w:val="Default"/>
        <w:spacing w:after="40"/>
        <w:ind w:left="-567" w:firstLine="567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>2022</w:t>
      </w:r>
      <w:r w:rsidR="00DB5DC3" w:rsidRPr="00143E90"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 w:rsidR="00DB5DC3" w:rsidRPr="00143E90"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 w:rsidR="00DB5DC3" w:rsidRPr="00DE6247">
        <w:rPr>
          <w:rFonts w:asciiTheme="minorHAnsi" w:eastAsiaTheme="minorEastAsia" w:hAnsiTheme="minorHAnsi" w:cstheme="minorBidi"/>
          <w:b/>
          <w:bCs/>
          <w:color w:val="auto"/>
          <w:sz w:val="22"/>
          <w:szCs w:val="22"/>
        </w:rPr>
        <w:t>Machine Learning</w:t>
      </w:r>
      <w:r w:rsidR="00DB5DC3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, </w:t>
      </w:r>
      <w:proofErr w:type="spellStart"/>
      <w:proofErr w:type="gramStart"/>
      <w:r w:rsidR="00DB5DC3">
        <w:rPr>
          <w:rFonts w:asciiTheme="minorHAnsi" w:eastAsiaTheme="minorEastAsia" w:hAnsiTheme="minorHAnsi" w:cstheme="minorBidi"/>
          <w:color w:val="auto"/>
          <w:sz w:val="22"/>
          <w:szCs w:val="22"/>
        </w:rPr>
        <w:t>Datacamp</w:t>
      </w:r>
      <w:proofErr w:type="spellEnd"/>
      <w:r w:rsidR="00CE3CBA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 –</w:t>
      </w:r>
      <w:proofErr w:type="gramEnd"/>
      <w:r w:rsidR="00CE3CBA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In progress</w:t>
      </w:r>
    </w:p>
    <w:p w14:paraId="58EC27C6" w14:textId="04FEE3A9" w:rsidR="0003664B" w:rsidRDefault="008157B9" w:rsidP="008A79BC">
      <w:pPr>
        <w:pStyle w:val="Default"/>
        <w:ind w:left="-567" w:firstLine="567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>2022</w:t>
      </w:r>
      <w:r w:rsidR="0003664B"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 w:rsidR="0003664B"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 w:rsidR="0003664B" w:rsidRPr="0003664B">
        <w:rPr>
          <w:rFonts w:asciiTheme="minorHAnsi" w:eastAsiaTheme="minorEastAsia" w:hAnsiTheme="minorHAnsi" w:cstheme="minorBidi"/>
          <w:b/>
          <w:bCs/>
          <w:color w:val="auto"/>
          <w:sz w:val="22"/>
          <w:szCs w:val="22"/>
        </w:rPr>
        <w:t>Data Science</w:t>
      </w:r>
      <w:r w:rsidR="0003664B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, </w:t>
      </w:r>
      <w:r w:rsidR="00CE3CBA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Online </w:t>
      </w:r>
      <w:proofErr w:type="gramStart"/>
      <w:r w:rsidR="00CE3CBA">
        <w:rPr>
          <w:rFonts w:asciiTheme="minorHAnsi" w:eastAsiaTheme="minorEastAsia" w:hAnsiTheme="minorHAnsi" w:cstheme="minorBidi"/>
          <w:color w:val="auto"/>
          <w:sz w:val="22"/>
          <w:szCs w:val="22"/>
        </w:rPr>
        <w:t>course  –</w:t>
      </w:r>
      <w:proofErr w:type="gramEnd"/>
      <w:r w:rsidR="00CE3CBA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Completed</w:t>
      </w:r>
    </w:p>
    <w:p w14:paraId="1633693C" w14:textId="0117F110" w:rsidR="00DB5DC3" w:rsidRDefault="00DB5DC3" w:rsidP="008A79BC">
      <w:pPr>
        <w:pStyle w:val="Default"/>
        <w:spacing w:after="40"/>
        <w:ind w:left="-567" w:firstLine="567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>2021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 w:rsidRPr="00DE6247">
        <w:rPr>
          <w:rFonts w:asciiTheme="minorHAnsi" w:eastAsiaTheme="minorEastAsia" w:hAnsiTheme="minorHAnsi" w:cstheme="minorBidi"/>
          <w:b/>
          <w:bCs/>
          <w:color w:val="auto"/>
          <w:sz w:val="22"/>
          <w:szCs w:val="22"/>
        </w:rPr>
        <w:t>Python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, Online course, 1100 </w:t>
      </w:r>
      <w:proofErr w:type="gramStart"/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>minutes</w:t>
      </w:r>
      <w:r w:rsidR="00CE3CBA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 –</w:t>
      </w:r>
      <w:proofErr w:type="gramEnd"/>
      <w:r w:rsidR="00CE3CBA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 Completed</w:t>
      </w:r>
    </w:p>
    <w:p w14:paraId="4D58D346" w14:textId="003827C8" w:rsidR="00DB5DC3" w:rsidRDefault="00DB5DC3" w:rsidP="008A79BC">
      <w:pPr>
        <w:pStyle w:val="Default"/>
        <w:spacing w:after="40"/>
        <w:ind w:left="-567" w:firstLine="567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>2020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 w:rsidRPr="00557E69">
        <w:rPr>
          <w:rFonts w:asciiTheme="minorHAnsi" w:eastAsiaTheme="minorEastAsia" w:hAnsiTheme="minorHAnsi" w:cstheme="minorBidi"/>
          <w:b/>
          <w:bCs/>
          <w:color w:val="auto"/>
          <w:sz w:val="22"/>
          <w:szCs w:val="22"/>
        </w:rPr>
        <w:t>Introduction to Molecular Modeling in Drug Discovery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, </w:t>
      </w:r>
      <w:r w:rsidRPr="00557E69"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  <w:t xml:space="preserve">Schrödinger </w:t>
      </w:r>
      <w:r w:rsidR="00C12369">
        <w:rPr>
          <w:rFonts w:asciiTheme="minorHAnsi" w:eastAsiaTheme="minorEastAsia" w:hAnsiTheme="minorHAnsi" w:cstheme="minorBidi"/>
          <w:color w:val="auto"/>
          <w:sz w:val="22"/>
          <w:szCs w:val="22"/>
        </w:rPr>
        <w:t>o</w:t>
      </w:r>
      <w:r w:rsidRPr="00557E69"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nline </w:t>
      </w:r>
      <w:r w:rsidR="00C12369">
        <w:rPr>
          <w:rFonts w:asciiTheme="minorHAnsi" w:eastAsiaTheme="minorEastAsia" w:hAnsiTheme="minorHAnsi" w:cstheme="minorBidi"/>
          <w:color w:val="auto"/>
          <w:sz w:val="22"/>
          <w:szCs w:val="22"/>
        </w:rPr>
        <w:t>c</w:t>
      </w:r>
      <w:r w:rsidRPr="00557E69">
        <w:rPr>
          <w:rFonts w:asciiTheme="minorHAnsi" w:eastAsiaTheme="minorEastAsia" w:hAnsiTheme="minorHAnsi" w:cstheme="minorBidi"/>
          <w:color w:val="auto"/>
          <w:sz w:val="22"/>
          <w:szCs w:val="22"/>
        </w:rPr>
        <w:t>ourse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, </w:t>
      </w:r>
      <w:r w:rsidRPr="00557E69">
        <w:rPr>
          <w:rFonts w:asciiTheme="minorHAnsi" w:eastAsiaTheme="minorEastAsia" w:hAnsiTheme="minorHAnsi" w:cstheme="minorBidi"/>
          <w:color w:val="auto"/>
          <w:sz w:val="22"/>
          <w:szCs w:val="22"/>
        </w:rPr>
        <w:t>1 month</w:t>
      </w:r>
    </w:p>
    <w:p w14:paraId="63AE1246" w14:textId="2C2A9AC8" w:rsidR="00DB5DC3" w:rsidRDefault="00DB5DC3" w:rsidP="008A79BC">
      <w:pPr>
        <w:pStyle w:val="Default"/>
        <w:spacing w:after="40"/>
        <w:ind w:left="-567" w:firstLine="567"/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>2019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 w:rsidRPr="00557E69">
        <w:rPr>
          <w:rFonts w:asciiTheme="minorHAnsi" w:eastAsiaTheme="minorEastAsia" w:hAnsiTheme="minorHAnsi" w:cstheme="minorBidi"/>
          <w:b/>
          <w:bCs/>
          <w:color w:val="auto"/>
          <w:sz w:val="22"/>
          <w:szCs w:val="22"/>
        </w:rPr>
        <w:t>Computer-Aided Drug Design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, NPTEL India </w:t>
      </w:r>
      <w:r w:rsidR="00C12369">
        <w:rPr>
          <w:rFonts w:asciiTheme="minorHAnsi" w:eastAsiaTheme="minorEastAsia" w:hAnsiTheme="minorHAnsi" w:cstheme="minorBidi"/>
          <w:color w:val="auto"/>
          <w:sz w:val="22"/>
          <w:szCs w:val="22"/>
        </w:rPr>
        <w:t>o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 xml:space="preserve">nline </w:t>
      </w:r>
      <w:r w:rsidR="00C12369">
        <w:rPr>
          <w:rFonts w:asciiTheme="minorHAnsi" w:eastAsiaTheme="minorEastAsia" w:hAnsiTheme="minorHAnsi" w:cstheme="minorBidi"/>
          <w:color w:val="auto"/>
          <w:sz w:val="22"/>
          <w:szCs w:val="22"/>
        </w:rPr>
        <w:t>c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>ourse, 900 minutes</w:t>
      </w:r>
    </w:p>
    <w:p w14:paraId="34EE4E92" w14:textId="23D8C732" w:rsidR="00DB5DC3" w:rsidRDefault="00DB5DC3" w:rsidP="00145F4B">
      <w:pPr>
        <w:pStyle w:val="Default"/>
        <w:ind w:left="-567" w:firstLine="567"/>
      </w:pP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>2017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ab/>
      </w:r>
      <w:r w:rsidRPr="00DE6247">
        <w:rPr>
          <w:rFonts w:asciiTheme="minorHAnsi" w:eastAsiaTheme="minorEastAsia" w:hAnsiTheme="minorHAnsi" w:cstheme="minorBidi"/>
          <w:b/>
          <w:bCs/>
          <w:color w:val="auto"/>
          <w:sz w:val="22"/>
          <w:szCs w:val="22"/>
        </w:rPr>
        <w:t>IELTS</w:t>
      </w:r>
      <w:r>
        <w:rPr>
          <w:rFonts w:asciiTheme="minorHAnsi" w:eastAsiaTheme="minorEastAsia" w:hAnsiTheme="minorHAnsi" w:cstheme="minorBidi"/>
          <w:color w:val="auto"/>
          <w:sz w:val="22"/>
          <w:szCs w:val="22"/>
        </w:rPr>
        <w:t>, British Council, Band 7.0</w:t>
      </w:r>
      <w:bookmarkEnd w:id="3"/>
    </w:p>
    <w:sectPr w:rsidR="00DB5DC3" w:rsidSect="00761A2D">
      <w:footerReference w:type="default" r:id="rId33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4165B" w14:textId="77777777" w:rsidR="00E0531C" w:rsidRDefault="00E0531C" w:rsidP="00652275">
      <w:pPr>
        <w:spacing w:after="0" w:line="240" w:lineRule="auto"/>
      </w:pPr>
      <w:r>
        <w:separator/>
      </w:r>
    </w:p>
  </w:endnote>
  <w:endnote w:type="continuationSeparator" w:id="0">
    <w:p w14:paraId="4E606A6E" w14:textId="77777777" w:rsidR="00E0531C" w:rsidRDefault="00E0531C" w:rsidP="00652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0753519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1E8DDB7" w14:textId="5C770400" w:rsidR="00652275" w:rsidRDefault="0065227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D47A136" w14:textId="21A9F810" w:rsidR="00652275" w:rsidRPr="00652275" w:rsidRDefault="00652275">
    <w:pPr>
      <w:pStyle w:val="Footer"/>
      <w:rPr>
        <w:i/>
        <w:iCs/>
      </w:rPr>
    </w:pPr>
    <w:r w:rsidRPr="00652275">
      <w:rPr>
        <w:i/>
        <w:iCs/>
      </w:rPr>
      <w:t>Rashid Hussai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E349D" w14:textId="77777777" w:rsidR="00E0531C" w:rsidRDefault="00E0531C" w:rsidP="00652275">
      <w:pPr>
        <w:spacing w:after="0" w:line="240" w:lineRule="auto"/>
      </w:pPr>
      <w:r>
        <w:separator/>
      </w:r>
    </w:p>
  </w:footnote>
  <w:footnote w:type="continuationSeparator" w:id="0">
    <w:p w14:paraId="6AD95425" w14:textId="77777777" w:rsidR="00E0531C" w:rsidRDefault="00E0531C" w:rsidP="006522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05D0A"/>
    <w:multiLevelType w:val="hybridMultilevel"/>
    <w:tmpl w:val="DE249B98"/>
    <w:lvl w:ilvl="0" w:tplc="A53C9B54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A4EB6"/>
    <w:multiLevelType w:val="hybridMultilevel"/>
    <w:tmpl w:val="E21E1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800DA"/>
    <w:multiLevelType w:val="hybridMultilevel"/>
    <w:tmpl w:val="D842E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54E54"/>
    <w:multiLevelType w:val="hybridMultilevel"/>
    <w:tmpl w:val="89E213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BBA0CE7"/>
    <w:multiLevelType w:val="hybridMultilevel"/>
    <w:tmpl w:val="956E3970"/>
    <w:lvl w:ilvl="0" w:tplc="961A0C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BA212D"/>
    <w:multiLevelType w:val="hybridMultilevel"/>
    <w:tmpl w:val="CDD609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7300B"/>
    <w:multiLevelType w:val="hybridMultilevel"/>
    <w:tmpl w:val="EDF8D7A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2A45A11"/>
    <w:multiLevelType w:val="hybridMultilevel"/>
    <w:tmpl w:val="9238EC3C"/>
    <w:lvl w:ilvl="0" w:tplc="7A5A4E42">
      <w:start w:val="2"/>
      <w:numFmt w:val="bullet"/>
      <w:lvlText w:val="-"/>
      <w:lvlJc w:val="left"/>
      <w:pPr>
        <w:ind w:left="-207" w:hanging="360"/>
      </w:pPr>
      <w:rPr>
        <w:rFonts w:ascii="Times New Roman" w:eastAsia="Times New Roman" w:hAnsi="Times New Roman" w:cs="Times New Roman" w:hint="default"/>
        <w:b w:val="0"/>
      </w:rPr>
    </w:lvl>
    <w:lvl w:ilvl="1" w:tplc="04090003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abstractNum w:abstractNumId="8" w15:restartNumberingAfterBreak="0">
    <w:nsid w:val="151C14A4"/>
    <w:multiLevelType w:val="hybridMultilevel"/>
    <w:tmpl w:val="F8F8E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A02DCD"/>
    <w:multiLevelType w:val="hybridMultilevel"/>
    <w:tmpl w:val="79F2D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A67F48"/>
    <w:multiLevelType w:val="hybridMultilevel"/>
    <w:tmpl w:val="75C68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B730E8"/>
    <w:multiLevelType w:val="hybridMultilevel"/>
    <w:tmpl w:val="1E3E718A"/>
    <w:lvl w:ilvl="0" w:tplc="18AA8F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53E641C"/>
    <w:multiLevelType w:val="hybridMultilevel"/>
    <w:tmpl w:val="B90480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C44C19"/>
    <w:multiLevelType w:val="hybridMultilevel"/>
    <w:tmpl w:val="451227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11B21"/>
    <w:multiLevelType w:val="hybridMultilevel"/>
    <w:tmpl w:val="006EF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6233EC"/>
    <w:multiLevelType w:val="hybridMultilevel"/>
    <w:tmpl w:val="EE2EFDC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A3D32"/>
    <w:multiLevelType w:val="hybridMultilevel"/>
    <w:tmpl w:val="B80AE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50553C"/>
    <w:multiLevelType w:val="hybridMultilevel"/>
    <w:tmpl w:val="BB8EA8C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B722EF"/>
    <w:multiLevelType w:val="hybridMultilevel"/>
    <w:tmpl w:val="CD1C2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701A3C"/>
    <w:multiLevelType w:val="hybridMultilevel"/>
    <w:tmpl w:val="5A721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65206C"/>
    <w:multiLevelType w:val="hybridMultilevel"/>
    <w:tmpl w:val="0D42F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006726"/>
    <w:multiLevelType w:val="hybridMultilevel"/>
    <w:tmpl w:val="C1D837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721839"/>
    <w:multiLevelType w:val="hybridMultilevel"/>
    <w:tmpl w:val="DFCAC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E876FA"/>
    <w:multiLevelType w:val="hybridMultilevel"/>
    <w:tmpl w:val="B648992A"/>
    <w:lvl w:ilvl="0" w:tplc="B6683D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5D701F"/>
    <w:multiLevelType w:val="hybridMultilevel"/>
    <w:tmpl w:val="50C61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FD6CE2"/>
    <w:multiLevelType w:val="hybridMultilevel"/>
    <w:tmpl w:val="C7E096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3B4F19"/>
    <w:multiLevelType w:val="hybridMultilevel"/>
    <w:tmpl w:val="8A14B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310116">
    <w:abstractNumId w:val="18"/>
  </w:num>
  <w:num w:numId="2" w16cid:durableId="1146819884">
    <w:abstractNumId w:val="19"/>
  </w:num>
  <w:num w:numId="3" w16cid:durableId="826751401">
    <w:abstractNumId w:val="11"/>
  </w:num>
  <w:num w:numId="4" w16cid:durableId="126315074">
    <w:abstractNumId w:val="1"/>
  </w:num>
  <w:num w:numId="5" w16cid:durableId="455829921">
    <w:abstractNumId w:val="0"/>
  </w:num>
  <w:num w:numId="6" w16cid:durableId="821431550">
    <w:abstractNumId w:val="12"/>
  </w:num>
  <w:num w:numId="7" w16cid:durableId="1725636155">
    <w:abstractNumId w:val="8"/>
  </w:num>
  <w:num w:numId="8" w16cid:durableId="871113102">
    <w:abstractNumId w:val="2"/>
  </w:num>
  <w:num w:numId="9" w16cid:durableId="130053799">
    <w:abstractNumId w:val="5"/>
  </w:num>
  <w:num w:numId="10" w16cid:durableId="1630821234">
    <w:abstractNumId w:val="16"/>
  </w:num>
  <w:num w:numId="11" w16cid:durableId="496457121">
    <w:abstractNumId w:val="3"/>
  </w:num>
  <w:num w:numId="12" w16cid:durableId="512114095">
    <w:abstractNumId w:val="20"/>
  </w:num>
  <w:num w:numId="13" w16cid:durableId="1230963981">
    <w:abstractNumId w:val="9"/>
  </w:num>
  <w:num w:numId="14" w16cid:durableId="416679741">
    <w:abstractNumId w:val="10"/>
  </w:num>
  <w:num w:numId="15" w16cid:durableId="837773005">
    <w:abstractNumId w:val="26"/>
  </w:num>
  <w:num w:numId="16" w16cid:durableId="15930629">
    <w:abstractNumId w:val="21"/>
  </w:num>
  <w:num w:numId="17" w16cid:durableId="1400247733">
    <w:abstractNumId w:val="22"/>
  </w:num>
  <w:num w:numId="18" w16cid:durableId="709232685">
    <w:abstractNumId w:val="17"/>
  </w:num>
  <w:num w:numId="19" w16cid:durableId="249195624">
    <w:abstractNumId w:val="24"/>
  </w:num>
  <w:num w:numId="20" w16cid:durableId="1559241827">
    <w:abstractNumId w:val="6"/>
  </w:num>
  <w:num w:numId="21" w16cid:durableId="409740637">
    <w:abstractNumId w:val="13"/>
  </w:num>
  <w:num w:numId="22" w16cid:durableId="2002999421">
    <w:abstractNumId w:val="25"/>
  </w:num>
  <w:num w:numId="23" w16cid:durableId="1631981784">
    <w:abstractNumId w:val="7"/>
  </w:num>
  <w:num w:numId="24" w16cid:durableId="1578054361">
    <w:abstractNumId w:val="23"/>
  </w:num>
  <w:num w:numId="25" w16cid:durableId="1669208526">
    <w:abstractNumId w:val="15"/>
  </w:num>
  <w:num w:numId="26" w16cid:durableId="1033381052">
    <w:abstractNumId w:val="14"/>
  </w:num>
  <w:num w:numId="27" w16cid:durableId="5845392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tDA3Nbc0sDAwNTVU0lEKTi0uzszPAykwtKgFABaNai4tAAAA"/>
  </w:docVars>
  <w:rsids>
    <w:rsidRoot w:val="00AA7683"/>
    <w:rsid w:val="00010448"/>
    <w:rsid w:val="0003664B"/>
    <w:rsid w:val="00043A60"/>
    <w:rsid w:val="000454EB"/>
    <w:rsid w:val="000506EF"/>
    <w:rsid w:val="00052551"/>
    <w:rsid w:val="000541FF"/>
    <w:rsid w:val="000613D3"/>
    <w:rsid w:val="00084A4C"/>
    <w:rsid w:val="0008526A"/>
    <w:rsid w:val="00091F5B"/>
    <w:rsid w:val="000B14D7"/>
    <w:rsid w:val="000B5A18"/>
    <w:rsid w:val="000B7019"/>
    <w:rsid w:val="000D45D9"/>
    <w:rsid w:val="000D609A"/>
    <w:rsid w:val="000E1983"/>
    <w:rsid w:val="000F7E9E"/>
    <w:rsid w:val="00101BDE"/>
    <w:rsid w:val="0011151E"/>
    <w:rsid w:val="00120911"/>
    <w:rsid w:val="00122148"/>
    <w:rsid w:val="0012234E"/>
    <w:rsid w:val="001304F7"/>
    <w:rsid w:val="00131D1E"/>
    <w:rsid w:val="00133D9B"/>
    <w:rsid w:val="00140D7C"/>
    <w:rsid w:val="00143E90"/>
    <w:rsid w:val="00145F4B"/>
    <w:rsid w:val="00151A34"/>
    <w:rsid w:val="001632FD"/>
    <w:rsid w:val="0017136D"/>
    <w:rsid w:val="00172E90"/>
    <w:rsid w:val="00174461"/>
    <w:rsid w:val="00177EB1"/>
    <w:rsid w:val="00180102"/>
    <w:rsid w:val="0018026A"/>
    <w:rsid w:val="00184599"/>
    <w:rsid w:val="00194933"/>
    <w:rsid w:val="00194D93"/>
    <w:rsid w:val="001952C7"/>
    <w:rsid w:val="001A67F8"/>
    <w:rsid w:val="001B7623"/>
    <w:rsid w:val="001C2A1D"/>
    <w:rsid w:val="001C363F"/>
    <w:rsid w:val="001E1712"/>
    <w:rsid w:val="001E7153"/>
    <w:rsid w:val="001F1316"/>
    <w:rsid w:val="00203B5C"/>
    <w:rsid w:val="0020604C"/>
    <w:rsid w:val="002103CB"/>
    <w:rsid w:val="00210477"/>
    <w:rsid w:val="002262D9"/>
    <w:rsid w:val="00226CD3"/>
    <w:rsid w:val="00230BDA"/>
    <w:rsid w:val="00235D7C"/>
    <w:rsid w:val="00235FBA"/>
    <w:rsid w:val="00236FE9"/>
    <w:rsid w:val="00241F7F"/>
    <w:rsid w:val="00244E80"/>
    <w:rsid w:val="0025254D"/>
    <w:rsid w:val="00252A6D"/>
    <w:rsid w:val="00271858"/>
    <w:rsid w:val="00272F44"/>
    <w:rsid w:val="00282321"/>
    <w:rsid w:val="002842E1"/>
    <w:rsid w:val="00290B21"/>
    <w:rsid w:val="00292CE0"/>
    <w:rsid w:val="00293466"/>
    <w:rsid w:val="002949EA"/>
    <w:rsid w:val="002A1C9C"/>
    <w:rsid w:val="002A3BE9"/>
    <w:rsid w:val="002A50C8"/>
    <w:rsid w:val="002B0ED6"/>
    <w:rsid w:val="002C3724"/>
    <w:rsid w:val="002C4883"/>
    <w:rsid w:val="002C6934"/>
    <w:rsid w:val="002C76DC"/>
    <w:rsid w:val="002D0D36"/>
    <w:rsid w:val="002D6DA1"/>
    <w:rsid w:val="0030099D"/>
    <w:rsid w:val="003026FD"/>
    <w:rsid w:val="00304C78"/>
    <w:rsid w:val="00327A5E"/>
    <w:rsid w:val="00331E0A"/>
    <w:rsid w:val="003376A6"/>
    <w:rsid w:val="00345C05"/>
    <w:rsid w:val="00347D28"/>
    <w:rsid w:val="00357FDB"/>
    <w:rsid w:val="00373404"/>
    <w:rsid w:val="00382BF8"/>
    <w:rsid w:val="00385185"/>
    <w:rsid w:val="00386490"/>
    <w:rsid w:val="003A515C"/>
    <w:rsid w:val="003B087A"/>
    <w:rsid w:val="003C2B5E"/>
    <w:rsid w:val="003D2443"/>
    <w:rsid w:val="003D43ED"/>
    <w:rsid w:val="003E4DC1"/>
    <w:rsid w:val="003E71AE"/>
    <w:rsid w:val="004004A4"/>
    <w:rsid w:val="00407BAB"/>
    <w:rsid w:val="00410256"/>
    <w:rsid w:val="004108F5"/>
    <w:rsid w:val="0041524B"/>
    <w:rsid w:val="00421446"/>
    <w:rsid w:val="0043267B"/>
    <w:rsid w:val="00434A2F"/>
    <w:rsid w:val="00442FAA"/>
    <w:rsid w:val="0044300C"/>
    <w:rsid w:val="00445F8A"/>
    <w:rsid w:val="00446DBE"/>
    <w:rsid w:val="004579B5"/>
    <w:rsid w:val="00461973"/>
    <w:rsid w:val="00472E78"/>
    <w:rsid w:val="00473956"/>
    <w:rsid w:val="004763B8"/>
    <w:rsid w:val="00476450"/>
    <w:rsid w:val="00483EA0"/>
    <w:rsid w:val="004874FC"/>
    <w:rsid w:val="00497A56"/>
    <w:rsid w:val="004A76A8"/>
    <w:rsid w:val="004A7BC8"/>
    <w:rsid w:val="004B7891"/>
    <w:rsid w:val="004C219D"/>
    <w:rsid w:val="004C564C"/>
    <w:rsid w:val="004D2786"/>
    <w:rsid w:val="004D2A42"/>
    <w:rsid w:val="004D5CA7"/>
    <w:rsid w:val="004F5581"/>
    <w:rsid w:val="004F6B96"/>
    <w:rsid w:val="00504D44"/>
    <w:rsid w:val="00520198"/>
    <w:rsid w:val="00526938"/>
    <w:rsid w:val="00527193"/>
    <w:rsid w:val="005300F8"/>
    <w:rsid w:val="0053286D"/>
    <w:rsid w:val="00541BC0"/>
    <w:rsid w:val="00545EB3"/>
    <w:rsid w:val="00547FDF"/>
    <w:rsid w:val="005506CC"/>
    <w:rsid w:val="00554D88"/>
    <w:rsid w:val="00557E69"/>
    <w:rsid w:val="005601C9"/>
    <w:rsid w:val="0056611B"/>
    <w:rsid w:val="00566DAD"/>
    <w:rsid w:val="00576D55"/>
    <w:rsid w:val="00593396"/>
    <w:rsid w:val="005934F1"/>
    <w:rsid w:val="0059696B"/>
    <w:rsid w:val="005976A7"/>
    <w:rsid w:val="005A61D8"/>
    <w:rsid w:val="005B0E73"/>
    <w:rsid w:val="005C242F"/>
    <w:rsid w:val="005D654E"/>
    <w:rsid w:val="005D684C"/>
    <w:rsid w:val="005E71F4"/>
    <w:rsid w:val="005F3874"/>
    <w:rsid w:val="00601E8E"/>
    <w:rsid w:val="006029E1"/>
    <w:rsid w:val="00607482"/>
    <w:rsid w:val="0061351C"/>
    <w:rsid w:val="0062079D"/>
    <w:rsid w:val="00632B05"/>
    <w:rsid w:val="006334E7"/>
    <w:rsid w:val="006419F6"/>
    <w:rsid w:val="0064701C"/>
    <w:rsid w:val="00652275"/>
    <w:rsid w:val="006644A5"/>
    <w:rsid w:val="006647A2"/>
    <w:rsid w:val="00684995"/>
    <w:rsid w:val="0068693C"/>
    <w:rsid w:val="006A12F6"/>
    <w:rsid w:val="006A4B35"/>
    <w:rsid w:val="006B11B6"/>
    <w:rsid w:val="006C696A"/>
    <w:rsid w:val="006C7432"/>
    <w:rsid w:val="006D1D03"/>
    <w:rsid w:val="006D2328"/>
    <w:rsid w:val="006D2A4A"/>
    <w:rsid w:val="006E31CF"/>
    <w:rsid w:val="006E4C52"/>
    <w:rsid w:val="006F42BA"/>
    <w:rsid w:val="006F42CC"/>
    <w:rsid w:val="0070230A"/>
    <w:rsid w:val="00710955"/>
    <w:rsid w:val="0071474D"/>
    <w:rsid w:val="00715B13"/>
    <w:rsid w:val="007244DB"/>
    <w:rsid w:val="007248C5"/>
    <w:rsid w:val="00731EE2"/>
    <w:rsid w:val="00734BFD"/>
    <w:rsid w:val="007424BC"/>
    <w:rsid w:val="00743C78"/>
    <w:rsid w:val="00745143"/>
    <w:rsid w:val="00745405"/>
    <w:rsid w:val="00761A2D"/>
    <w:rsid w:val="00763ADC"/>
    <w:rsid w:val="0077322A"/>
    <w:rsid w:val="00773590"/>
    <w:rsid w:val="00773CFB"/>
    <w:rsid w:val="0077749F"/>
    <w:rsid w:val="00791302"/>
    <w:rsid w:val="007934CD"/>
    <w:rsid w:val="00797565"/>
    <w:rsid w:val="007A3C59"/>
    <w:rsid w:val="007B2644"/>
    <w:rsid w:val="007B3CF2"/>
    <w:rsid w:val="007B681D"/>
    <w:rsid w:val="007D021B"/>
    <w:rsid w:val="007D0BF3"/>
    <w:rsid w:val="007D42D8"/>
    <w:rsid w:val="007E408E"/>
    <w:rsid w:val="007F150E"/>
    <w:rsid w:val="007F5F50"/>
    <w:rsid w:val="00804152"/>
    <w:rsid w:val="00805A47"/>
    <w:rsid w:val="0081259F"/>
    <w:rsid w:val="008144D8"/>
    <w:rsid w:val="008157B9"/>
    <w:rsid w:val="00820743"/>
    <w:rsid w:val="00820A0A"/>
    <w:rsid w:val="008218B9"/>
    <w:rsid w:val="008374F9"/>
    <w:rsid w:val="00845330"/>
    <w:rsid w:val="00847596"/>
    <w:rsid w:val="00854479"/>
    <w:rsid w:val="008548BA"/>
    <w:rsid w:val="0085732A"/>
    <w:rsid w:val="008609A0"/>
    <w:rsid w:val="00861A07"/>
    <w:rsid w:val="00871248"/>
    <w:rsid w:val="008803ED"/>
    <w:rsid w:val="00881F72"/>
    <w:rsid w:val="008851B6"/>
    <w:rsid w:val="008A2AD6"/>
    <w:rsid w:val="008A3966"/>
    <w:rsid w:val="008A6927"/>
    <w:rsid w:val="008A6B55"/>
    <w:rsid w:val="008A79BC"/>
    <w:rsid w:val="008B0A60"/>
    <w:rsid w:val="008B574B"/>
    <w:rsid w:val="008B5DE4"/>
    <w:rsid w:val="008C7DD9"/>
    <w:rsid w:val="008D11D3"/>
    <w:rsid w:val="008E42ED"/>
    <w:rsid w:val="00900F03"/>
    <w:rsid w:val="009020DC"/>
    <w:rsid w:val="00933725"/>
    <w:rsid w:val="00941450"/>
    <w:rsid w:val="009425A8"/>
    <w:rsid w:val="00952840"/>
    <w:rsid w:val="00953971"/>
    <w:rsid w:val="009540A7"/>
    <w:rsid w:val="009555EB"/>
    <w:rsid w:val="00956256"/>
    <w:rsid w:val="009563E9"/>
    <w:rsid w:val="009577CD"/>
    <w:rsid w:val="00961FC4"/>
    <w:rsid w:val="00967A69"/>
    <w:rsid w:val="0097532F"/>
    <w:rsid w:val="0098239E"/>
    <w:rsid w:val="00985808"/>
    <w:rsid w:val="00994E33"/>
    <w:rsid w:val="00996B4D"/>
    <w:rsid w:val="009A36A7"/>
    <w:rsid w:val="009B30E5"/>
    <w:rsid w:val="009B3671"/>
    <w:rsid w:val="009C0634"/>
    <w:rsid w:val="009C10AE"/>
    <w:rsid w:val="009C2153"/>
    <w:rsid w:val="009D3F1B"/>
    <w:rsid w:val="009D6CF4"/>
    <w:rsid w:val="009E1A05"/>
    <w:rsid w:val="009E6A0B"/>
    <w:rsid w:val="009F23AF"/>
    <w:rsid w:val="009F3B8F"/>
    <w:rsid w:val="00A00BE7"/>
    <w:rsid w:val="00A07062"/>
    <w:rsid w:val="00A10ACA"/>
    <w:rsid w:val="00A20447"/>
    <w:rsid w:val="00A246BA"/>
    <w:rsid w:val="00A27DB9"/>
    <w:rsid w:val="00A3129F"/>
    <w:rsid w:val="00A41514"/>
    <w:rsid w:val="00A52F98"/>
    <w:rsid w:val="00A53CFF"/>
    <w:rsid w:val="00A61B09"/>
    <w:rsid w:val="00A63918"/>
    <w:rsid w:val="00A658E0"/>
    <w:rsid w:val="00A67266"/>
    <w:rsid w:val="00A8136B"/>
    <w:rsid w:val="00A83C53"/>
    <w:rsid w:val="00A87674"/>
    <w:rsid w:val="00A939D7"/>
    <w:rsid w:val="00AA3516"/>
    <w:rsid w:val="00AA376E"/>
    <w:rsid w:val="00AA3823"/>
    <w:rsid w:val="00AA7683"/>
    <w:rsid w:val="00AB08C5"/>
    <w:rsid w:val="00AB32A1"/>
    <w:rsid w:val="00AB3458"/>
    <w:rsid w:val="00AB71CB"/>
    <w:rsid w:val="00AB7BBC"/>
    <w:rsid w:val="00AC00D2"/>
    <w:rsid w:val="00AC04A1"/>
    <w:rsid w:val="00AC2A54"/>
    <w:rsid w:val="00AC4B2C"/>
    <w:rsid w:val="00AC7F4F"/>
    <w:rsid w:val="00AD05C4"/>
    <w:rsid w:val="00AE2FE6"/>
    <w:rsid w:val="00AE4B5E"/>
    <w:rsid w:val="00AE625A"/>
    <w:rsid w:val="00AF43AC"/>
    <w:rsid w:val="00B0009E"/>
    <w:rsid w:val="00B07766"/>
    <w:rsid w:val="00B1690E"/>
    <w:rsid w:val="00B23628"/>
    <w:rsid w:val="00B33850"/>
    <w:rsid w:val="00B4017F"/>
    <w:rsid w:val="00B45D9A"/>
    <w:rsid w:val="00B542CE"/>
    <w:rsid w:val="00B601FF"/>
    <w:rsid w:val="00B60B1D"/>
    <w:rsid w:val="00B74AD7"/>
    <w:rsid w:val="00B86B17"/>
    <w:rsid w:val="00B90F6F"/>
    <w:rsid w:val="00BA661B"/>
    <w:rsid w:val="00BB3F6F"/>
    <w:rsid w:val="00BC058F"/>
    <w:rsid w:val="00BC1DA2"/>
    <w:rsid w:val="00BD7F7F"/>
    <w:rsid w:val="00BE71AA"/>
    <w:rsid w:val="00BF0716"/>
    <w:rsid w:val="00BF7E78"/>
    <w:rsid w:val="00C12369"/>
    <w:rsid w:val="00C13172"/>
    <w:rsid w:val="00C1796A"/>
    <w:rsid w:val="00C350B1"/>
    <w:rsid w:val="00C35550"/>
    <w:rsid w:val="00C3697A"/>
    <w:rsid w:val="00C3799B"/>
    <w:rsid w:val="00C43D1C"/>
    <w:rsid w:val="00C44B3F"/>
    <w:rsid w:val="00C4548B"/>
    <w:rsid w:val="00C576D2"/>
    <w:rsid w:val="00C74A8C"/>
    <w:rsid w:val="00C76D1D"/>
    <w:rsid w:val="00C77C6A"/>
    <w:rsid w:val="00C851BA"/>
    <w:rsid w:val="00C8759E"/>
    <w:rsid w:val="00C9451E"/>
    <w:rsid w:val="00C95B7F"/>
    <w:rsid w:val="00C95CE5"/>
    <w:rsid w:val="00CA1DB2"/>
    <w:rsid w:val="00CA6DE1"/>
    <w:rsid w:val="00CB4288"/>
    <w:rsid w:val="00CC23FC"/>
    <w:rsid w:val="00CC7F38"/>
    <w:rsid w:val="00CD2B27"/>
    <w:rsid w:val="00CE0181"/>
    <w:rsid w:val="00CE3CBA"/>
    <w:rsid w:val="00CF4A81"/>
    <w:rsid w:val="00CF4F5C"/>
    <w:rsid w:val="00CF56BA"/>
    <w:rsid w:val="00D02C9F"/>
    <w:rsid w:val="00D07A09"/>
    <w:rsid w:val="00D11459"/>
    <w:rsid w:val="00D13CBB"/>
    <w:rsid w:val="00D172CD"/>
    <w:rsid w:val="00D2252A"/>
    <w:rsid w:val="00D32BBC"/>
    <w:rsid w:val="00D33983"/>
    <w:rsid w:val="00D36F4C"/>
    <w:rsid w:val="00D47EAC"/>
    <w:rsid w:val="00D544DB"/>
    <w:rsid w:val="00D57969"/>
    <w:rsid w:val="00D63AC4"/>
    <w:rsid w:val="00D72B87"/>
    <w:rsid w:val="00D72EB2"/>
    <w:rsid w:val="00D906B6"/>
    <w:rsid w:val="00DA2D72"/>
    <w:rsid w:val="00DA3CFA"/>
    <w:rsid w:val="00DA3EE1"/>
    <w:rsid w:val="00DA65F2"/>
    <w:rsid w:val="00DB2F0F"/>
    <w:rsid w:val="00DB5DC3"/>
    <w:rsid w:val="00DC2E59"/>
    <w:rsid w:val="00DC37A7"/>
    <w:rsid w:val="00DD2C93"/>
    <w:rsid w:val="00DD680C"/>
    <w:rsid w:val="00DE10FE"/>
    <w:rsid w:val="00DE51BD"/>
    <w:rsid w:val="00DE6247"/>
    <w:rsid w:val="00DE6F43"/>
    <w:rsid w:val="00DF4349"/>
    <w:rsid w:val="00E03AA4"/>
    <w:rsid w:val="00E0531C"/>
    <w:rsid w:val="00E12DDE"/>
    <w:rsid w:val="00E21A5F"/>
    <w:rsid w:val="00E242EF"/>
    <w:rsid w:val="00E36431"/>
    <w:rsid w:val="00E46D9D"/>
    <w:rsid w:val="00E636D0"/>
    <w:rsid w:val="00E67B0B"/>
    <w:rsid w:val="00E7100D"/>
    <w:rsid w:val="00E71F31"/>
    <w:rsid w:val="00E73020"/>
    <w:rsid w:val="00E743FB"/>
    <w:rsid w:val="00E90AFE"/>
    <w:rsid w:val="00E91939"/>
    <w:rsid w:val="00E91CCF"/>
    <w:rsid w:val="00E95611"/>
    <w:rsid w:val="00EA3D8E"/>
    <w:rsid w:val="00EA7081"/>
    <w:rsid w:val="00EB167F"/>
    <w:rsid w:val="00EB31AC"/>
    <w:rsid w:val="00EB6CE5"/>
    <w:rsid w:val="00EC2D62"/>
    <w:rsid w:val="00ED33CE"/>
    <w:rsid w:val="00ED47CD"/>
    <w:rsid w:val="00ED5CEF"/>
    <w:rsid w:val="00F073E8"/>
    <w:rsid w:val="00F1341E"/>
    <w:rsid w:val="00F13C57"/>
    <w:rsid w:val="00F14196"/>
    <w:rsid w:val="00F155D7"/>
    <w:rsid w:val="00F232A0"/>
    <w:rsid w:val="00F31928"/>
    <w:rsid w:val="00F3311F"/>
    <w:rsid w:val="00F357EF"/>
    <w:rsid w:val="00F35B8B"/>
    <w:rsid w:val="00F419A5"/>
    <w:rsid w:val="00F45B69"/>
    <w:rsid w:val="00F46518"/>
    <w:rsid w:val="00F52C43"/>
    <w:rsid w:val="00F54642"/>
    <w:rsid w:val="00F638D4"/>
    <w:rsid w:val="00F6564D"/>
    <w:rsid w:val="00F700E3"/>
    <w:rsid w:val="00F70B8B"/>
    <w:rsid w:val="00F7435A"/>
    <w:rsid w:val="00F74480"/>
    <w:rsid w:val="00F7485C"/>
    <w:rsid w:val="00F76B4B"/>
    <w:rsid w:val="00F84574"/>
    <w:rsid w:val="00FA0FBE"/>
    <w:rsid w:val="00FA38AE"/>
    <w:rsid w:val="00FA7E1E"/>
    <w:rsid w:val="00FB1C1E"/>
    <w:rsid w:val="00FD7551"/>
    <w:rsid w:val="00FE23CF"/>
    <w:rsid w:val="00FF7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A1AB3"/>
  <w15:docId w15:val="{271A1E71-C748-4FC3-97FA-16AE4D54B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1A2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1A2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A7683"/>
    <w:rPr>
      <w:color w:val="0000FF" w:themeColor="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73E8"/>
    <w:pPr>
      <w:pBdr>
        <w:bottom w:val="single" w:sz="4" w:space="4" w:color="4F81BD" w:themeColor="accent1"/>
      </w:pBdr>
      <w:spacing w:before="80" w:after="16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73E8"/>
    <w:rPr>
      <w:b/>
      <w:bCs/>
      <w:i/>
      <w:iCs/>
    </w:rPr>
  </w:style>
  <w:style w:type="table" w:styleId="TableGrid">
    <w:name w:val="Table Grid"/>
    <w:basedOn w:val="TableNormal"/>
    <w:uiPriority w:val="59"/>
    <w:rsid w:val="00AA7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2DD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61A2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61A2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1A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1A05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7485C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4548B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4C21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21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uiPriority w:val="22"/>
    <w:qFormat/>
    <w:rsid w:val="00AB7BBC"/>
    <w:rPr>
      <w:b/>
      <w:bCs/>
    </w:rPr>
  </w:style>
  <w:style w:type="character" w:customStyle="1" w:styleId="st">
    <w:name w:val="st"/>
    <w:rsid w:val="00410256"/>
  </w:style>
  <w:style w:type="paragraph" w:customStyle="1" w:styleId="Default">
    <w:name w:val="Default"/>
    <w:rsid w:val="00CB4288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C1DA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52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275"/>
  </w:style>
  <w:style w:type="paragraph" w:styleId="Footer">
    <w:name w:val="footer"/>
    <w:basedOn w:val="Normal"/>
    <w:link w:val="FooterChar"/>
    <w:uiPriority w:val="99"/>
    <w:unhideWhenUsed/>
    <w:rsid w:val="00652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2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4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6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6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60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82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2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6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07/relationships/hdphoto" Target="media/hdphoto3.wdp"/><Relationship Id="rId18" Type="http://schemas.openxmlformats.org/officeDocument/2006/relationships/hyperlink" Target="mailto:rashid.bioinfo@gmail.com" TargetMode="External"/><Relationship Id="rId26" Type="http://schemas.openxmlformats.org/officeDocument/2006/relationships/hyperlink" Target="https://link.springer.com/chapter/10.1007/978-3-319-60408-4_14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researchgate.net/profile/Hk-Haris/publication/348370221_Lab-in-Silico_Virtual_Screening_of_Piperidine_Based_Small_Molecules_Against_COVID-19/links/5ffb14c292851c13fe02d327/Lab-in-Silico-Virtual-Screening-of-Piperidine-Based-Small-Molecules-Against-COVID-19.pdf" TargetMode="External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hyperlink" Target="https://pdfs.semanticscholar.org/24cd/2875385b10a0c56904f6c30e3f30f5848568.pdf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yperlink" Target="https://www.worldscientific.com/doi/abs/10.1142/S273741652150037X" TargetMode="External"/><Relationship Id="rId29" Type="http://schemas.openxmlformats.org/officeDocument/2006/relationships/hyperlink" Target="http://journals.tubitak.gov.tr/chem/abstract.htm?id=1459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24" Type="http://schemas.openxmlformats.org/officeDocument/2006/relationships/hyperlink" Target="https://onlinelibrary.wiley.com/doi/10.1002/med.21554" TargetMode="External"/><Relationship Id="rId32" Type="http://schemas.openxmlformats.org/officeDocument/2006/relationships/hyperlink" Target="https://github.com/rashid-bioinfo/DS-ML_COVID_pIC50_Predicto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hyperlink" Target="http://www.nature.com/articles/s41598-019-47724-1" TargetMode="External"/><Relationship Id="rId28" Type="http://schemas.openxmlformats.org/officeDocument/2006/relationships/hyperlink" Target="https://link.springer.com/article/10.1007/s00044-013-0847-2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www.degruyter.com/document/doi/10.1515/pac-2021-1104/html" TargetMode="External"/><Relationship Id="rId31" Type="http://schemas.openxmlformats.org/officeDocument/2006/relationships/hyperlink" Target="https://github.com/BIRL/SPECTRUM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yperlink" Target="mailto:rashid.bioinfo@gmail.com" TargetMode="External"/><Relationship Id="rId22" Type="http://schemas.openxmlformats.org/officeDocument/2006/relationships/hyperlink" Target="https://doi.org/10.1038/s41598-019-47724-1" TargetMode="External"/><Relationship Id="rId27" Type="http://schemas.openxmlformats.org/officeDocument/2006/relationships/hyperlink" Target="https://link.springer.com/article/10.1007/s00044-013-0847-2" TargetMode="External"/><Relationship Id="rId30" Type="http://schemas.openxmlformats.org/officeDocument/2006/relationships/hyperlink" Target="http://journals.tubitak.gov.tr/chem/abstract.htm?id=14590" TargetMode="External"/><Relationship Id="rId35" Type="http://schemas.openxmlformats.org/officeDocument/2006/relationships/theme" Target="theme/theme1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6A6166-A395-426F-9C04-12945D903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1</TotalTime>
  <Pages>4</Pages>
  <Words>1944</Words>
  <Characters>11084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lha Shafi</dc:creator>
  <cp:lastModifiedBy>rashid hussain</cp:lastModifiedBy>
  <cp:revision>177</cp:revision>
  <cp:lastPrinted>2022-06-01T11:26:00Z</cp:lastPrinted>
  <dcterms:created xsi:type="dcterms:W3CDTF">2021-08-20T09:13:00Z</dcterms:created>
  <dcterms:modified xsi:type="dcterms:W3CDTF">2022-06-01T11:26:00Z</dcterms:modified>
</cp:coreProperties>
</file>